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439C5" w14:textId="6A377883" w:rsidR="00B653EB" w:rsidRDefault="00C84FA9" w:rsidP="006040F0">
      <w:pPr>
        <w:jc w:val="center"/>
        <w:rPr>
          <w:b/>
          <w:bCs/>
          <w:u w:val="single"/>
        </w:rPr>
      </w:pPr>
      <w:r w:rsidRPr="001A179D">
        <w:rPr>
          <w:b/>
          <w:bCs/>
          <w:u w:val="single"/>
        </w:rPr>
        <w:t>ROLE OF FLAVOU</w:t>
      </w:r>
      <w:r w:rsidR="00D30A81" w:rsidRPr="001A179D">
        <w:rPr>
          <w:b/>
          <w:bCs/>
          <w:u w:val="single"/>
        </w:rPr>
        <w:t>R</w:t>
      </w:r>
      <w:r w:rsidRPr="001A179D">
        <w:rPr>
          <w:b/>
          <w:bCs/>
          <w:u w:val="single"/>
        </w:rPr>
        <w:t>S</w:t>
      </w:r>
      <w:r w:rsidR="004171C0">
        <w:rPr>
          <w:b/>
          <w:bCs/>
          <w:u w:val="single"/>
        </w:rPr>
        <w:t xml:space="preserve"> </w:t>
      </w:r>
      <w:r w:rsidR="00174B85">
        <w:rPr>
          <w:b/>
          <w:bCs/>
          <w:u w:val="single"/>
        </w:rPr>
        <w:t>in VAPING</w:t>
      </w:r>
    </w:p>
    <w:p w14:paraId="000BA547" w14:textId="77777777" w:rsidR="006040F0" w:rsidRPr="006040F0" w:rsidRDefault="006040F0" w:rsidP="006040F0">
      <w:pPr>
        <w:jc w:val="center"/>
        <w:rPr>
          <w:b/>
          <w:bCs/>
          <w:u w:val="single"/>
        </w:rPr>
      </w:pPr>
    </w:p>
    <w:p w14:paraId="3331C32D" w14:textId="2B5E4310" w:rsidR="00060E76" w:rsidRDefault="00B653EB">
      <w:r>
        <w:t>Traditional tobacco control pr</w:t>
      </w:r>
      <w:r w:rsidR="006040F0">
        <w:t>actitioners</w:t>
      </w:r>
      <w:r>
        <w:t xml:space="preserve"> are inclined to say</w:t>
      </w:r>
      <w:r w:rsidR="006040F0">
        <w:t xml:space="preserve"> that b</w:t>
      </w:r>
      <w:r>
        <w:t>anning tobacco flavours was the right thing to do, so banning vape flavours must also be the right thing to do.</w:t>
      </w:r>
      <w:r w:rsidR="006040F0">
        <w:t xml:space="preserve"> </w:t>
      </w:r>
      <w:r>
        <w:t xml:space="preserve">This lazy </w:t>
      </w:r>
      <w:r w:rsidR="00060E76">
        <w:t>notion</w:t>
      </w:r>
      <w:r>
        <w:t xml:space="preserve"> is totally wrong. </w:t>
      </w:r>
      <w:r w:rsidR="00060E76">
        <w:t>No-one should ever</w:t>
      </w:r>
      <w:r>
        <w:t xml:space="preserve"> use tobacco, so </w:t>
      </w:r>
      <w:r w:rsidR="00060E76">
        <w:t>banning flavours to make tobacco less appealing is logical.</w:t>
      </w:r>
    </w:p>
    <w:p w14:paraId="092FA225" w14:textId="7104CFB1" w:rsidR="00B653EB" w:rsidRDefault="00060E76">
      <w:r>
        <w:t xml:space="preserve">A </w:t>
      </w:r>
      <w:r w:rsidR="00B653EB">
        <w:t>more nuanced</w:t>
      </w:r>
      <w:r>
        <w:t xml:space="preserve"> approach is required for vaping</w:t>
      </w:r>
      <w:r w:rsidR="00B653EB">
        <w:t xml:space="preserve">. </w:t>
      </w:r>
      <w:r>
        <w:t>The goal should be to provide a</w:t>
      </w:r>
      <w:r w:rsidR="00B653EB">
        <w:t xml:space="preserve"> pleasant and palatable alternative for smokers, to encourage them to switch to vaping</w:t>
      </w:r>
      <w:r>
        <w:t xml:space="preserve">, while discouraging teens from vaping recreationally. </w:t>
      </w:r>
      <w:r w:rsidR="002611F6">
        <w:t xml:space="preserve"> </w:t>
      </w:r>
      <w:sdt>
        <w:sdtPr>
          <w:id w:val="-651746349"/>
          <w:citation/>
        </w:sdtPr>
        <w:sdtEndPr/>
        <w:sdtContent>
          <w:r w:rsidR="002611F6">
            <w:fldChar w:fldCharType="begin"/>
          </w:r>
          <w:r w:rsidR="002611F6">
            <w:instrText xml:space="preserve"> CITATION Dav \l 4105 </w:instrText>
          </w:r>
          <w:r w:rsidR="002611F6">
            <w:fldChar w:fldCharType="separate"/>
          </w:r>
          <w:r w:rsidR="00EE5C04">
            <w:rPr>
              <w:noProof/>
            </w:rPr>
            <w:t>(1)</w:t>
          </w:r>
          <w:r w:rsidR="002611F6">
            <w:fldChar w:fldCharType="end"/>
          </w:r>
        </w:sdtContent>
      </w:sdt>
      <w:r w:rsidR="002611F6">
        <w:t>.</w:t>
      </w:r>
    </w:p>
    <w:p w14:paraId="74E9C670" w14:textId="476E9E17" w:rsidR="00DA0D62" w:rsidRDefault="00DA0D62"/>
    <w:p w14:paraId="79B3A54E" w14:textId="472933FC" w:rsidR="00DA0D62" w:rsidRDefault="00DA0D62">
      <w:r>
        <w:t>The standard arguments for a flavour ban</w:t>
      </w:r>
      <w:r w:rsidR="002611F6">
        <w:t>, for example</w:t>
      </w:r>
      <w:r w:rsidR="00D30A81">
        <w:t xml:space="preserve"> from</w:t>
      </w:r>
      <w:r w:rsidR="002611F6">
        <w:t xml:space="preserve"> Health Canada</w:t>
      </w:r>
      <w:r w:rsidR="006857E7">
        <w:t>,</w:t>
      </w:r>
      <w:r w:rsidR="002611F6">
        <w:t xml:space="preserve"> </w:t>
      </w:r>
      <w:r>
        <w:t>are:</w:t>
      </w:r>
    </w:p>
    <w:p w14:paraId="70CB66B6" w14:textId="5F834E37" w:rsidR="00DA0D62" w:rsidRDefault="00DA0D62">
      <w:r>
        <w:t xml:space="preserve">Too many </w:t>
      </w:r>
      <w:r w:rsidR="002611F6">
        <w:t>youths</w:t>
      </w:r>
      <w:r>
        <w:t xml:space="preserve"> are vaping and this is dangerous for them.</w:t>
      </w:r>
    </w:p>
    <w:p w14:paraId="6EECD8F5" w14:textId="57B0025C" w:rsidR="00DA0D62" w:rsidRDefault="00DA0D62">
      <w:r>
        <w:t xml:space="preserve">Flavours are </w:t>
      </w:r>
      <w:r w:rsidR="00E00D44">
        <w:t>the main</w:t>
      </w:r>
      <w:r w:rsidR="002611F6">
        <w:t xml:space="preserve"> reason teen</w:t>
      </w:r>
      <w:r>
        <w:t xml:space="preserve"> vape</w:t>
      </w:r>
      <w:r w:rsidR="00060E76">
        <w:t>.</w:t>
      </w:r>
    </w:p>
    <w:p w14:paraId="7DD92C21" w14:textId="3305E977" w:rsidR="00DA0D62" w:rsidRDefault="00DA0D62">
      <w:r>
        <w:t>If flavours are not available</w:t>
      </w:r>
      <w:r w:rsidR="00060E76">
        <w:t>,</w:t>
      </w:r>
      <w:r>
        <w:t xml:space="preserve"> teens will not vape</w:t>
      </w:r>
      <w:r w:rsidR="00060E76">
        <w:t>.</w:t>
      </w:r>
    </w:p>
    <w:p w14:paraId="269F50E8" w14:textId="04DA5832" w:rsidR="00DA0D62" w:rsidRDefault="00E00D44">
      <w:r>
        <w:t>T</w:t>
      </w:r>
      <w:r w:rsidR="00DA0D62">
        <w:t>obacco</w:t>
      </w:r>
      <w:r>
        <w:t>-</w:t>
      </w:r>
      <w:r w:rsidR="00DA0D62">
        <w:t>flavour</w:t>
      </w:r>
      <w:r>
        <w:t>ed vape is adequate for smokers wanting to quit by vaping</w:t>
      </w:r>
      <w:r w:rsidR="00060E76">
        <w:t>.</w:t>
      </w:r>
    </w:p>
    <w:p w14:paraId="2BDB4540" w14:textId="47762119" w:rsidR="00DA0D62" w:rsidRDefault="001A179D">
      <w:r>
        <w:t>Therefore</w:t>
      </w:r>
      <w:r w:rsidR="00E00D44">
        <w:t xml:space="preserve">, </w:t>
      </w:r>
      <w:r w:rsidR="00DA0D62">
        <w:t>a flavour ban will reduce teen vaping while still allowing smokers a way to quit</w:t>
      </w:r>
      <w:r w:rsidR="00060E76">
        <w:t xml:space="preserve"> </w:t>
      </w:r>
      <w:sdt>
        <w:sdtPr>
          <w:id w:val="1978561846"/>
          <w:citation/>
        </w:sdtPr>
        <w:sdtEndPr/>
        <w:sdtContent>
          <w:r w:rsidR="00060E76">
            <w:fldChar w:fldCharType="begin"/>
          </w:r>
          <w:r w:rsidR="00060E76">
            <w:instrText xml:space="preserve"> CITATION Hea2 \l 4105 </w:instrText>
          </w:r>
          <w:r w:rsidR="00060E76">
            <w:fldChar w:fldCharType="separate"/>
          </w:r>
          <w:r w:rsidR="00060E76">
            <w:rPr>
              <w:noProof/>
            </w:rPr>
            <w:t>(2)</w:t>
          </w:r>
          <w:r w:rsidR="00060E76">
            <w:fldChar w:fldCharType="end"/>
          </w:r>
        </w:sdtContent>
      </w:sdt>
      <w:r w:rsidR="00060E76">
        <w:t>.</w:t>
      </w:r>
    </w:p>
    <w:p w14:paraId="24244B4F" w14:textId="1F69E1E7" w:rsidR="00DA0D62" w:rsidRDefault="00DA0D62"/>
    <w:p w14:paraId="3C0C2A58" w14:textId="29EAC593" w:rsidR="00DA0D62" w:rsidRDefault="00DA0D62">
      <w:r>
        <w:t xml:space="preserve">Each of these statements </w:t>
      </w:r>
      <w:r w:rsidR="001A179D">
        <w:t>is</w:t>
      </w:r>
      <w:r>
        <w:t xml:space="preserve"> untrue</w:t>
      </w:r>
      <w:r w:rsidR="002611F6">
        <w:t xml:space="preserve"> </w:t>
      </w:r>
      <w:sdt>
        <w:sdtPr>
          <w:id w:val="1368879893"/>
          <w:citation/>
        </w:sdtPr>
        <w:sdtEndPr/>
        <w:sdtContent>
          <w:r w:rsidR="002611F6">
            <w:fldChar w:fldCharType="begin"/>
          </w:r>
          <w:r w:rsidR="002611F6">
            <w:instrText xml:space="preserve"> CITATION DrJ \l 4105 </w:instrText>
          </w:r>
          <w:r w:rsidR="002611F6">
            <w:fldChar w:fldCharType="separate"/>
          </w:r>
          <w:r w:rsidR="00EE5C04">
            <w:rPr>
              <w:noProof/>
            </w:rPr>
            <w:t>(3)</w:t>
          </w:r>
          <w:r w:rsidR="002611F6">
            <w:fldChar w:fldCharType="end"/>
          </w:r>
        </w:sdtContent>
      </w:sdt>
      <w:r w:rsidR="002611F6">
        <w:t xml:space="preserve">. </w:t>
      </w:r>
    </w:p>
    <w:p w14:paraId="034AF0E6" w14:textId="6D0855DC" w:rsidR="00843ACA" w:rsidRDefault="00843ACA"/>
    <w:p w14:paraId="2765CD04" w14:textId="77777777" w:rsidR="00C25E11" w:rsidRPr="001A179D" w:rsidRDefault="00843ACA">
      <w:pPr>
        <w:rPr>
          <w:u w:val="single"/>
        </w:rPr>
      </w:pPr>
      <w:r w:rsidRPr="001A179D">
        <w:rPr>
          <w:u w:val="single"/>
        </w:rPr>
        <w:t>YOUTH</w:t>
      </w:r>
      <w:r w:rsidR="00C25E11" w:rsidRPr="001A179D">
        <w:rPr>
          <w:u w:val="single"/>
        </w:rPr>
        <w:t xml:space="preserve"> VAPING RATES</w:t>
      </w:r>
    </w:p>
    <w:p w14:paraId="47C1AFD6" w14:textId="26CD9683" w:rsidR="00C25E11" w:rsidRDefault="002611F6">
      <w:r w:rsidRPr="002611F6">
        <w:t>The 2020 C</w:t>
      </w:r>
      <w:r w:rsidR="00DF6CEE">
        <w:t xml:space="preserve">anadian </w:t>
      </w:r>
      <w:r w:rsidRPr="002611F6">
        <w:t>T</w:t>
      </w:r>
      <w:r w:rsidR="00DF6CEE">
        <w:t xml:space="preserve">obacco and </w:t>
      </w:r>
      <w:r w:rsidRPr="002611F6">
        <w:t>N</w:t>
      </w:r>
      <w:r w:rsidR="00DF6CEE">
        <w:t xml:space="preserve">icotine </w:t>
      </w:r>
      <w:r w:rsidRPr="002611F6">
        <w:t>S</w:t>
      </w:r>
      <w:r w:rsidR="00DF6CEE">
        <w:t>urvey (CTNS)</w:t>
      </w:r>
      <w:r w:rsidRPr="002611F6">
        <w:t xml:space="preserve"> data shows that </w:t>
      </w:r>
      <w:r w:rsidR="00DF6CEE">
        <w:t xml:space="preserve">vaping by </w:t>
      </w:r>
      <w:proofErr w:type="gramStart"/>
      <w:r w:rsidRPr="002611F6">
        <w:t>15-19 y</w:t>
      </w:r>
      <w:r w:rsidR="00060E76">
        <w:t>ea</w:t>
      </w:r>
      <w:r w:rsidRPr="002611F6">
        <w:t>r-old</w:t>
      </w:r>
      <w:r w:rsidR="00DF6CEE">
        <w:t>s</w:t>
      </w:r>
      <w:proofErr w:type="gramEnd"/>
      <w:r w:rsidRPr="002611F6">
        <w:t xml:space="preserve"> declined slightly from 15.1% to 14.4%</w:t>
      </w:r>
      <w:r w:rsidR="00DF6CEE">
        <w:t xml:space="preserve"> the previous year</w:t>
      </w:r>
      <w:r w:rsidRPr="002611F6">
        <w:t xml:space="preserve">. However, this includes everyone who has vaped even </w:t>
      </w:r>
      <w:r w:rsidR="001A6A44">
        <w:t xml:space="preserve">if only </w:t>
      </w:r>
      <w:r w:rsidRPr="002611F6">
        <w:t>once at a party</w:t>
      </w:r>
      <w:r w:rsidR="001A6A44">
        <w:t>,</w:t>
      </w:r>
      <w:r w:rsidRPr="002611F6">
        <w:t xml:space="preserve"> in the previous month. Only 2% of teens are vaping daily, and </w:t>
      </w:r>
      <w:r w:rsidR="00DF6CEE">
        <w:t xml:space="preserve">half of those are </w:t>
      </w:r>
      <w:r w:rsidRPr="002611F6">
        <w:t>smoker</w:t>
      </w:r>
      <w:r w:rsidR="00DF6CEE">
        <w:t>s</w:t>
      </w:r>
      <w:r w:rsidRPr="002611F6">
        <w:t xml:space="preserve"> using vape as a safer alternative to smoking</w:t>
      </w:r>
      <w:r w:rsidR="00C25E11">
        <w:t xml:space="preserve"> </w:t>
      </w:r>
      <w:sdt>
        <w:sdtPr>
          <w:id w:val="-1242094510"/>
          <w:citation/>
        </w:sdtPr>
        <w:sdtEndPr/>
        <w:sdtContent>
          <w:r w:rsidR="00C25E11">
            <w:fldChar w:fldCharType="begin"/>
          </w:r>
          <w:r w:rsidR="00C25E11">
            <w:instrText xml:space="preserve"> CITATION Sta \l 4105 </w:instrText>
          </w:r>
          <w:r w:rsidR="00C25E11">
            <w:fldChar w:fldCharType="separate"/>
          </w:r>
          <w:r w:rsidR="00EE5C04">
            <w:rPr>
              <w:noProof/>
            </w:rPr>
            <w:t>(4)</w:t>
          </w:r>
          <w:r w:rsidR="00C25E11">
            <w:fldChar w:fldCharType="end"/>
          </w:r>
        </w:sdtContent>
      </w:sdt>
      <w:r w:rsidR="00DF6CEE">
        <w:t>.</w:t>
      </w:r>
    </w:p>
    <w:p w14:paraId="40F5654F" w14:textId="0ACDAE08" w:rsidR="00843ACA" w:rsidRDefault="00843ACA"/>
    <w:p w14:paraId="235749BD" w14:textId="037BD682" w:rsidR="00843ACA" w:rsidRPr="001A179D" w:rsidRDefault="00843ACA">
      <w:pPr>
        <w:rPr>
          <w:u w:val="single"/>
        </w:rPr>
      </w:pPr>
      <w:r w:rsidRPr="001A179D">
        <w:rPr>
          <w:u w:val="single"/>
        </w:rPr>
        <w:t xml:space="preserve">ROLE OF FLAVOURS IN INITIATION </w:t>
      </w:r>
      <w:r w:rsidR="00066BD2">
        <w:rPr>
          <w:u w:val="single"/>
        </w:rPr>
        <w:t xml:space="preserve">OF </w:t>
      </w:r>
      <w:r w:rsidRPr="001A179D">
        <w:rPr>
          <w:u w:val="single"/>
        </w:rPr>
        <w:t>VAPING</w:t>
      </w:r>
    </w:p>
    <w:p w14:paraId="4BEE6CAD" w14:textId="2C9FBCB0" w:rsidR="00014047" w:rsidRDefault="00014047">
      <w:r>
        <w:t xml:space="preserve">This is a difficult issue. Why do humans do anything? Why do I drive a Honda, </w:t>
      </w:r>
      <w:r w:rsidR="001A179D">
        <w:t>own</w:t>
      </w:r>
      <w:r>
        <w:t xml:space="preserve"> a pet schnoodle, eat Royal Gala apples, drink beer, and live in Toronto? If I was presented with a multiple-choice questionnaire with a limited range of options, would I say “Because it is fun”, “Because my friends do”, “Because it gets good reviews”, “Because it is readily available” or “Because of the flavour”? Even if the questionnaire was well designed and I was trying hard to be honest</w:t>
      </w:r>
      <w:r w:rsidR="00DF6CEE">
        <w:t xml:space="preserve">, </w:t>
      </w:r>
      <w:r>
        <w:t xml:space="preserve">do I actually know why I made these choices? </w:t>
      </w:r>
      <w:r w:rsidR="00DF6CEE">
        <w:t>Many factors, both conscious and unconscious, go into human decision making.</w:t>
      </w:r>
    </w:p>
    <w:p w14:paraId="702DA941" w14:textId="22C312C8" w:rsidR="00D77C73" w:rsidRDefault="00D77C73"/>
    <w:p w14:paraId="32F500B7" w14:textId="31FC47DF" w:rsidR="00AD7A63" w:rsidRDefault="00D77C73">
      <w:r>
        <w:lastRenderedPageBreak/>
        <w:t xml:space="preserve">People who do not vape think that the there are far too many vape flavours, but if vaping Strawberry Peach Lemonade flavour helps someone stop smoking why is this an issue? </w:t>
      </w:r>
      <w:r w:rsidR="00AB0B22">
        <w:t xml:space="preserve">I know an adult vaper who uses </w:t>
      </w:r>
      <w:r w:rsidR="001A6A44">
        <w:t xml:space="preserve">Fruit Loops and another likes </w:t>
      </w:r>
      <w:r w:rsidR="00AB0B22">
        <w:t>E</w:t>
      </w:r>
      <w:r>
        <w:t>arl Grey Te</w:t>
      </w:r>
      <w:r w:rsidR="007E09DF">
        <w:t>a</w:t>
      </w:r>
      <w:r w:rsidR="00AB0B22">
        <w:t xml:space="preserve"> flav</w:t>
      </w:r>
      <w:r w:rsidR="001A6A44">
        <w:t>our.</w:t>
      </w:r>
      <w:r>
        <w:t xml:space="preserve"> If a flavour takes you to your happy place and keeps you away from tobacco, it is doing good. </w:t>
      </w:r>
      <w:r w:rsidR="00AB0B22">
        <w:t>Consumers expect</w:t>
      </w:r>
      <w:r>
        <w:t xml:space="preserve"> choices, which is why Baskin-Robbins </w:t>
      </w:r>
      <w:r w:rsidR="007E09DF">
        <w:t>has introduced more than 1,300 flavours of ice cream (</w:t>
      </w:r>
      <w:hyperlink r:id="rId8" w:history="1">
        <w:r w:rsidR="007E09DF" w:rsidRPr="00E00D44">
          <w:rPr>
            <w:rStyle w:val="Hyperlink"/>
          </w:rPr>
          <w:t>Wikipedia</w:t>
        </w:r>
      </w:hyperlink>
      <w:r w:rsidR="007E09DF">
        <w:t>)and why there are 1,128 craft breweries producing 9,868 different beers in Canada (</w:t>
      </w:r>
      <w:hyperlink r:id="rId9" w:history="1">
        <w:r w:rsidR="00E51CEE" w:rsidRPr="00CA3F60">
          <w:rPr>
            <w:rStyle w:val="Hyperlink"/>
          </w:rPr>
          <w:t>https://justbeerapp.com/guides</w:t>
        </w:r>
      </w:hyperlink>
      <w:r w:rsidR="007E09DF">
        <w:t>)</w:t>
      </w:r>
      <w:r w:rsidR="00194215">
        <w:t>. Teens probably eat ice cream and drink beer because they like the flavour</w:t>
      </w:r>
      <w:r w:rsidR="0080234F">
        <w:t>s</w:t>
      </w:r>
      <w:r w:rsidR="00194215">
        <w:t>, but no</w:t>
      </w:r>
      <w:r w:rsidR="0080234F">
        <w:t xml:space="preserve"> </w:t>
      </w:r>
      <w:r w:rsidR="00194215">
        <w:t>one is suggesting a flavour ban as a cure for obesity or alcoholism.</w:t>
      </w:r>
    </w:p>
    <w:p w14:paraId="4B9144D8" w14:textId="348373BF" w:rsidR="00D77C73" w:rsidRDefault="00D77C73">
      <w:r>
        <w:t>Most people who vape use flavoured vape liquid, just as almost no-one would eat flavourless food or drink flavourless alcohol. The flavour is an essential part of the experience. Even medicines are frequently made sweet and given artificial flavours to make them more palatable.</w:t>
      </w:r>
      <w:r w:rsidR="00835045">
        <w:t xml:space="preserve"> </w:t>
      </w:r>
      <w:r w:rsidR="00E51CEE">
        <w:t xml:space="preserve">Health Canada says that 99% of vapers use flavoured products </w:t>
      </w:r>
      <w:sdt>
        <w:sdtPr>
          <w:id w:val="-1274170692"/>
          <w:citation/>
        </w:sdtPr>
        <w:sdtEndPr/>
        <w:sdtContent>
          <w:r w:rsidR="00E51CEE">
            <w:fldChar w:fldCharType="begin"/>
          </w:r>
          <w:r w:rsidR="00E51CEE">
            <w:instrText xml:space="preserve"> CITATION Hea2 \l 4105 </w:instrText>
          </w:r>
          <w:r w:rsidR="00E51CEE">
            <w:fldChar w:fldCharType="separate"/>
          </w:r>
          <w:r w:rsidR="00EE5C04">
            <w:rPr>
              <w:noProof/>
            </w:rPr>
            <w:t>(2)</w:t>
          </w:r>
          <w:r w:rsidR="00E51CEE">
            <w:fldChar w:fldCharType="end"/>
          </w:r>
        </w:sdtContent>
      </w:sdt>
      <w:r w:rsidR="00E51CEE">
        <w:t xml:space="preserve">, and the FDA states that </w:t>
      </w:r>
      <w:r w:rsidR="00D30A81" w:rsidRPr="00D30A81">
        <w:t xml:space="preserve">84.7% </w:t>
      </w:r>
      <w:r w:rsidR="0080234F">
        <w:t xml:space="preserve">of </w:t>
      </w:r>
      <w:r w:rsidR="00E51CEE" w:rsidRPr="00D30A81">
        <w:t xml:space="preserve">current youth </w:t>
      </w:r>
      <w:r w:rsidR="0080234F">
        <w:t>vapers</w:t>
      </w:r>
      <w:r w:rsidR="00E51CEE" w:rsidRPr="00D30A81">
        <w:t xml:space="preserve"> </w:t>
      </w:r>
      <w:r w:rsidR="00D30A81" w:rsidRPr="00D30A81">
        <w:t>use flavored e-cigarettes</w:t>
      </w:r>
      <w:r w:rsidR="00835045">
        <w:t xml:space="preserve"> </w:t>
      </w:r>
      <w:sdt>
        <w:sdtPr>
          <w:id w:val="-1104884970"/>
          <w:citation/>
        </w:sdtPr>
        <w:sdtEndPr/>
        <w:sdtContent>
          <w:r w:rsidR="00835045">
            <w:fldChar w:fldCharType="begin"/>
          </w:r>
          <w:r w:rsidR="00D30A81">
            <w:instrText xml:space="preserve">CITATION htt \l 4105 </w:instrText>
          </w:r>
          <w:r w:rsidR="00835045">
            <w:fldChar w:fldCharType="separate"/>
          </w:r>
          <w:r w:rsidR="00EE5C04">
            <w:rPr>
              <w:noProof/>
            </w:rPr>
            <w:t>(5)</w:t>
          </w:r>
          <w:r w:rsidR="00835045">
            <w:fldChar w:fldCharType="end"/>
          </w:r>
        </w:sdtContent>
      </w:sdt>
      <w:r w:rsidR="00D30A81">
        <w:t xml:space="preserve">. This is because vape is intended to be consumed as a flavoured product. It does not mean that removing flavours would prevent teens </w:t>
      </w:r>
      <w:r w:rsidR="0080234F">
        <w:t xml:space="preserve">from </w:t>
      </w:r>
      <w:r w:rsidR="00D30A81">
        <w:t xml:space="preserve">vaping. As an analogy, </w:t>
      </w:r>
      <w:r w:rsidR="00E51CEE">
        <w:t>most</w:t>
      </w:r>
      <w:r w:rsidR="00D30A81">
        <w:t xml:space="preserve"> </w:t>
      </w:r>
      <w:r w:rsidR="00E51CEE">
        <w:t>drivers have</w:t>
      </w:r>
      <w:r w:rsidR="00D30A81">
        <w:t xml:space="preserve"> </w:t>
      </w:r>
      <w:r w:rsidR="00E51CEE">
        <w:t>coloure</w:t>
      </w:r>
      <w:r w:rsidR="00D30A81">
        <w:t xml:space="preserve">d cars, but if </w:t>
      </w:r>
      <w:r w:rsidR="0080234F">
        <w:t>only metal-coloured cars were permitted</w:t>
      </w:r>
      <w:r w:rsidR="00D30A81">
        <w:t>, people would still drive</w:t>
      </w:r>
      <w:r w:rsidR="0080234F">
        <w:t>.</w:t>
      </w:r>
    </w:p>
    <w:p w14:paraId="40B6E1C7" w14:textId="77777777" w:rsidR="00E00D44" w:rsidRDefault="00D77C73">
      <w:r>
        <w:t>There have been many surveys which ask why teens vape. Flavours are usually not the first answer, but feature in the top five.</w:t>
      </w:r>
      <w:r w:rsidR="00165C86">
        <w:t xml:space="preserve"> </w:t>
      </w:r>
    </w:p>
    <w:p w14:paraId="4CA916BB" w14:textId="7196C956" w:rsidR="00D77C73" w:rsidRDefault="00165C86">
      <w:r w:rsidRPr="00CF7B2C">
        <w:rPr>
          <w:noProof/>
        </w:rPr>
        <w:drawing>
          <wp:inline distT="0" distB="0" distL="0" distR="0" wp14:anchorId="1334B17E" wp14:editId="37497154">
            <wp:extent cx="5941366" cy="439356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1366" cy="4393565"/>
                    </a:xfrm>
                    <a:prstGeom prst="rect">
                      <a:avLst/>
                    </a:prstGeom>
                  </pic:spPr>
                </pic:pic>
              </a:graphicData>
            </a:graphic>
          </wp:inline>
        </w:drawing>
      </w:r>
    </w:p>
    <w:p w14:paraId="5647CBCA" w14:textId="7B5C00CC" w:rsidR="00AD7A63" w:rsidRDefault="00E51CEE">
      <w:r w:rsidRPr="00CF7B2C">
        <w:lastRenderedPageBreak/>
        <w:t>In Canada, 21% of 16–24-year-old vapers say that they vape for the flavours</w:t>
      </w:r>
      <w:r w:rsidR="00165C86">
        <w:t>. smokers (25%) than for non-smokers (10%)</w:t>
      </w:r>
      <w:r w:rsidR="007C46FA">
        <w:t xml:space="preserve"> rated taste as important</w:t>
      </w:r>
      <w:r w:rsidRPr="00CF7B2C">
        <w:t xml:space="preserve">. </w:t>
      </w:r>
      <w:r w:rsidR="007C46FA">
        <w:t>It</w:t>
      </w:r>
      <w:r w:rsidRPr="00CF7B2C">
        <w:t xml:space="preserve"> was the third most popular choice after “Curious” and “Offered one” </w:t>
      </w:r>
      <w:sdt>
        <w:sdtPr>
          <w:id w:val="956838120"/>
          <w:citation/>
        </w:sdtPr>
        <w:sdtEndPr/>
        <w:sdtContent>
          <w:r>
            <w:fldChar w:fldCharType="begin"/>
          </w:r>
          <w:r>
            <w:instrText xml:space="preserve"> CITATION Sam \l 4105 </w:instrText>
          </w:r>
          <w:r>
            <w:fldChar w:fldCharType="separate"/>
          </w:r>
          <w:r w:rsidR="00EE5C04">
            <w:rPr>
              <w:noProof/>
            </w:rPr>
            <w:t>(6)</w:t>
          </w:r>
          <w:r>
            <w:fldChar w:fldCharType="end"/>
          </w:r>
        </w:sdtContent>
      </w:sdt>
      <w:r w:rsidRPr="00CF7B2C">
        <w:t>.</w:t>
      </w:r>
      <w:r w:rsidR="00165C86">
        <w:t xml:space="preserve"> </w:t>
      </w:r>
      <w:r>
        <w:t>In another study</w:t>
      </w:r>
      <w:r w:rsidR="002F5F7A">
        <w:t xml:space="preserve">, of Canadians aged 15-19, the </w:t>
      </w:r>
      <w:r w:rsidR="00C25E11" w:rsidRPr="00C25E11">
        <w:t>most commonly reported reasons for vaping were</w:t>
      </w:r>
      <w:r w:rsidR="0080234F">
        <w:t>:</w:t>
      </w:r>
      <w:r w:rsidR="00C25E11" w:rsidRPr="00C25E11">
        <w:t xml:space="preserve"> because they enjoyed it (27%)</w:t>
      </w:r>
      <w:r w:rsidR="002F5F7A">
        <w:t xml:space="preserve">; </w:t>
      </w:r>
      <w:r w:rsidR="00C25E11" w:rsidRPr="00C25E11">
        <w:t>because they wanted to try (26%)</w:t>
      </w:r>
      <w:r w:rsidR="002F5F7A">
        <w:t>;</w:t>
      </w:r>
      <w:r w:rsidR="00C25E11" w:rsidRPr="00C25E11">
        <w:t xml:space="preserve"> and to reduce stress (23%)</w:t>
      </w:r>
      <w:r w:rsidR="00C25E11">
        <w:t xml:space="preserve">” </w:t>
      </w:r>
      <w:sdt>
        <w:sdtPr>
          <w:id w:val="1129824489"/>
          <w:citation/>
        </w:sdtPr>
        <w:sdtEndPr/>
        <w:sdtContent>
          <w:r w:rsidR="00C25E11">
            <w:fldChar w:fldCharType="begin"/>
          </w:r>
          <w:r w:rsidR="00C25E11">
            <w:instrText xml:space="preserve"> CITATION Sta \l 4105 </w:instrText>
          </w:r>
          <w:r w:rsidR="00C25E11">
            <w:fldChar w:fldCharType="separate"/>
          </w:r>
          <w:r w:rsidR="00EE5C04">
            <w:rPr>
              <w:noProof/>
            </w:rPr>
            <w:t>(4)</w:t>
          </w:r>
          <w:r w:rsidR="00C25E11">
            <w:fldChar w:fldCharType="end"/>
          </w:r>
        </w:sdtContent>
      </w:sdt>
      <w:r w:rsidR="002F5F7A">
        <w:t>.</w:t>
      </w:r>
    </w:p>
    <w:p w14:paraId="0AFE5241" w14:textId="6C347E0F" w:rsidR="00CF7B2C" w:rsidRPr="00CF7B2C" w:rsidRDefault="00E51CEE" w:rsidP="00CF7B2C">
      <w:r>
        <w:t>Health Canada quoted a study in which</w:t>
      </w:r>
      <w:r w:rsidR="003F5686">
        <w:t xml:space="preserve"> </w:t>
      </w:r>
      <w:r w:rsidR="003F5686" w:rsidRPr="003F5686">
        <w:t>Canad</w:t>
      </w:r>
      <w:r>
        <w:t>ians aged</w:t>
      </w:r>
      <w:r w:rsidR="003F5686" w:rsidRPr="003F5686">
        <w:t xml:space="preserve"> aged 16–19 who had vaped in the past 30 days</w:t>
      </w:r>
      <w:r w:rsidR="003F5686">
        <w:t xml:space="preserve"> were asked for their top five reasons why they vaped</w:t>
      </w:r>
      <w:r>
        <w:t>.</w:t>
      </w:r>
      <w:r w:rsidR="003F5686" w:rsidRPr="003F5686">
        <w:t xml:space="preserve"> </w:t>
      </w:r>
      <w:r w:rsidR="003F5686">
        <w:t xml:space="preserve">50% said </w:t>
      </w:r>
      <w:r w:rsidR="003F5686" w:rsidRPr="003F5686">
        <w:t>“for fun/I like it”</w:t>
      </w:r>
      <w:r w:rsidR="003F5686">
        <w:t xml:space="preserve">. </w:t>
      </w:r>
      <w:r w:rsidR="003F5686" w:rsidRPr="003F5686">
        <w:t xml:space="preserve"> 40% </w:t>
      </w:r>
      <w:r w:rsidR="003F5686">
        <w:t xml:space="preserve">said </w:t>
      </w:r>
      <w:r w:rsidR="003F5686" w:rsidRPr="003F5686">
        <w:t>“for the flavour”</w:t>
      </w:r>
      <w:r w:rsidR="003F5686">
        <w:t xml:space="preserve">, 39% </w:t>
      </w:r>
      <w:r w:rsidR="003F5686" w:rsidRPr="003F5686">
        <w:t>“curiosity/to try something new”</w:t>
      </w:r>
      <w:r w:rsidR="003F5686">
        <w:t xml:space="preserve">, 24% </w:t>
      </w:r>
      <w:r w:rsidR="003F5686" w:rsidRPr="003F5686">
        <w:t xml:space="preserve">“for the nicotine” and </w:t>
      </w:r>
      <w:r w:rsidR="003F5686">
        <w:t xml:space="preserve">35% </w:t>
      </w:r>
      <w:r w:rsidR="003F5686" w:rsidRPr="003F5686">
        <w:t xml:space="preserve">“to deal with stress or anxiety” </w:t>
      </w:r>
      <w:sdt>
        <w:sdtPr>
          <w:id w:val="637077367"/>
          <w:citation/>
        </w:sdtPr>
        <w:sdtEndPr/>
        <w:sdtContent>
          <w:r w:rsidR="003F5686">
            <w:fldChar w:fldCharType="begin"/>
          </w:r>
          <w:r w:rsidR="003F5686">
            <w:instrText xml:space="preserve"> CITATION Sta \l 4105 </w:instrText>
          </w:r>
          <w:r w:rsidR="003F5686">
            <w:fldChar w:fldCharType="separate"/>
          </w:r>
          <w:r w:rsidR="00EE5C04">
            <w:rPr>
              <w:noProof/>
            </w:rPr>
            <w:t>(4)</w:t>
          </w:r>
          <w:r w:rsidR="003F5686">
            <w:fldChar w:fldCharType="end"/>
          </w:r>
        </w:sdtContent>
      </w:sdt>
      <w:r w:rsidR="003F5686">
        <w:t>. Another way of looking at this data is that 60% of the respondents did NOT put “flavours” in their top five choices.</w:t>
      </w:r>
    </w:p>
    <w:p w14:paraId="59A62EF3" w14:textId="61ADC3B8" w:rsidR="00CF7B2C" w:rsidRPr="00CF7B2C" w:rsidRDefault="006857E7" w:rsidP="00CF7B2C">
      <w:r>
        <w:rPr>
          <w:noProof/>
        </w:rPr>
        <w:drawing>
          <wp:inline distT="0" distB="0" distL="0" distR="0" wp14:anchorId="4C715EF5" wp14:editId="5AF46B6B">
            <wp:extent cx="5943600" cy="502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43600" cy="5029200"/>
                    </a:xfrm>
                    <a:prstGeom prst="rect">
                      <a:avLst/>
                    </a:prstGeom>
                    <a:noFill/>
                    <a:ln>
                      <a:noFill/>
                    </a:ln>
                  </pic:spPr>
                </pic:pic>
              </a:graphicData>
            </a:graphic>
          </wp:inline>
        </w:drawing>
      </w:r>
    </w:p>
    <w:p w14:paraId="576407FA" w14:textId="77777777" w:rsidR="00CF7B2C" w:rsidRPr="00CF7B2C" w:rsidRDefault="00CF7B2C" w:rsidP="00CF7B2C"/>
    <w:p w14:paraId="3392EAA5" w14:textId="11B28B24" w:rsidR="00CF7B2C" w:rsidRPr="00CF7B2C" w:rsidRDefault="00CF7B2C" w:rsidP="00CF7B2C">
      <w:r w:rsidRPr="00CF7B2C">
        <w:t xml:space="preserve">Among middle and high school students </w:t>
      </w:r>
      <w:r w:rsidR="00165C86">
        <w:t xml:space="preserve">in the USA </w:t>
      </w:r>
      <w:r w:rsidRPr="00CF7B2C">
        <w:t>who ever tried using e-cigarettes, the most common reasons for e-cigarette use were: “I was curious about them” (55.3%); “friend or family member used them” (30.8%); “they are available in flavors, such as mint, candy, fruit or chocolate” (22.4%); and “I can use them to do tricks” (21.2%)</w:t>
      </w:r>
      <w:r w:rsidR="00165C86">
        <w:t xml:space="preserve">  </w:t>
      </w:r>
      <w:sdt>
        <w:sdtPr>
          <w:id w:val="-330363490"/>
          <w:citation/>
        </w:sdtPr>
        <w:sdtEndPr/>
        <w:sdtContent>
          <w:r w:rsidR="00165C86">
            <w:fldChar w:fldCharType="begin"/>
          </w:r>
          <w:r w:rsidR="00165C86">
            <w:instrText xml:space="preserve"> CITATION CDC \l 4105 </w:instrText>
          </w:r>
          <w:r w:rsidR="00165C86">
            <w:fldChar w:fldCharType="separate"/>
          </w:r>
          <w:r w:rsidR="00EE5C04">
            <w:rPr>
              <w:noProof/>
            </w:rPr>
            <w:t>(7)</w:t>
          </w:r>
          <w:r w:rsidR="00165C86">
            <w:fldChar w:fldCharType="end"/>
          </w:r>
        </w:sdtContent>
      </w:sdt>
      <w:r w:rsidRPr="00CF7B2C">
        <w:t xml:space="preserve">.  </w:t>
      </w:r>
    </w:p>
    <w:p w14:paraId="26409A34" w14:textId="56693F47" w:rsidR="00CF7B2C" w:rsidRDefault="00165C86" w:rsidP="00CF7B2C">
      <w:r>
        <w:lastRenderedPageBreak/>
        <w:t>In the UK, Action on Smoking and Health (ASH)</w:t>
      </w:r>
      <w:r w:rsidR="00CF7B2C" w:rsidRPr="00CF7B2C">
        <w:t xml:space="preserve"> </w:t>
      </w:r>
      <w:r>
        <w:t>asked</w:t>
      </w:r>
      <w:r w:rsidR="00CF7B2C" w:rsidRPr="00CF7B2C">
        <w:t xml:space="preserve"> 11 – </w:t>
      </w:r>
      <w:proofErr w:type="gramStart"/>
      <w:r w:rsidR="00CF7B2C" w:rsidRPr="00CF7B2C">
        <w:t>18 year</w:t>
      </w:r>
      <w:r w:rsidR="007C46FA">
        <w:t>-</w:t>
      </w:r>
      <w:r w:rsidR="00CF7B2C" w:rsidRPr="00CF7B2C">
        <w:t>old</w:t>
      </w:r>
      <w:r w:rsidR="0035764B">
        <w:t>s</w:t>
      </w:r>
      <w:proofErr w:type="gramEnd"/>
      <w:r w:rsidR="0035764B">
        <w:t xml:space="preserve"> </w:t>
      </w:r>
      <w:r w:rsidR="00CF7B2C" w:rsidRPr="00CF7B2C">
        <w:t xml:space="preserve">who had ever used an e-cigarette what reason best described why they use or used an e-cigarette. The most frequent reason was </w:t>
      </w:r>
      <w:r w:rsidR="0035764B">
        <w:t>“</w:t>
      </w:r>
      <w:r w:rsidR="00CF7B2C" w:rsidRPr="00CF7B2C">
        <w:t>Just to give it a try</w:t>
      </w:r>
      <w:r w:rsidR="0035764B">
        <w:t xml:space="preserve">” </w:t>
      </w:r>
      <w:r w:rsidR="00CF7B2C" w:rsidRPr="00CF7B2C">
        <w:t xml:space="preserve">(49.3%). The next most frequent response was </w:t>
      </w:r>
      <w:r w:rsidR="0035764B">
        <w:t>“</w:t>
      </w:r>
      <w:r w:rsidR="00CF7B2C" w:rsidRPr="00CF7B2C">
        <w:t>other people use them so I join in</w:t>
      </w:r>
      <w:r w:rsidR="0035764B">
        <w:t xml:space="preserve">” </w:t>
      </w:r>
      <w:r w:rsidR="00CF7B2C" w:rsidRPr="00CF7B2C">
        <w:t>16.7%). Flavours came in third with just 13.9% of the vote. The least common reasons given for e-cigarette use were</w:t>
      </w:r>
      <w:r w:rsidR="0035764B">
        <w:t>:</w:t>
      </w:r>
      <w:r w:rsidR="00CF7B2C" w:rsidRPr="00CF7B2C">
        <w:t xml:space="preserve"> </w:t>
      </w:r>
      <w:r w:rsidR="0035764B">
        <w:t>“</w:t>
      </w:r>
      <w:r w:rsidR="00CF7B2C" w:rsidRPr="00CF7B2C">
        <w:t>I am addicted to them</w:t>
      </w:r>
      <w:r w:rsidR="0035764B">
        <w:t>”</w:t>
      </w:r>
      <w:r w:rsidR="00CF7B2C" w:rsidRPr="00CF7B2C">
        <w:t xml:space="preserve"> (0.6%)</w:t>
      </w:r>
      <w:r w:rsidR="0035764B">
        <w:t>; “</w:t>
      </w:r>
      <w:r w:rsidR="00CF7B2C" w:rsidRPr="00CF7B2C">
        <w:t>They are cheaper than smoking</w:t>
      </w:r>
      <w:r w:rsidR="0035764B">
        <w:t>”</w:t>
      </w:r>
      <w:r w:rsidR="00CF7B2C" w:rsidRPr="00CF7B2C">
        <w:t xml:space="preserve"> (0.8%)</w:t>
      </w:r>
      <w:r w:rsidR="0035764B">
        <w:t>; “</w:t>
      </w:r>
      <w:r w:rsidR="00CF7B2C" w:rsidRPr="00CF7B2C">
        <w:t>They are easier to get hold of than tobacco cigarettes</w:t>
      </w:r>
      <w:r w:rsidR="0035764B">
        <w:t>”</w:t>
      </w:r>
      <w:r w:rsidR="00CF7B2C" w:rsidRPr="00CF7B2C">
        <w:t xml:space="preserve"> (1.1%)</w:t>
      </w:r>
      <w:r w:rsidR="0035764B">
        <w:t>;</w:t>
      </w:r>
      <w:r w:rsidR="00CF7B2C" w:rsidRPr="00CF7B2C">
        <w:t xml:space="preserve"> and </w:t>
      </w:r>
      <w:r w:rsidR="0035764B">
        <w:t>“</w:t>
      </w:r>
      <w:r w:rsidR="00CF7B2C" w:rsidRPr="00CF7B2C">
        <w:t>I think they look cool</w:t>
      </w:r>
      <w:r w:rsidR="0035764B">
        <w:t xml:space="preserve">” </w:t>
      </w:r>
      <w:r w:rsidR="00CF7B2C" w:rsidRPr="00CF7B2C">
        <w:t>(1.2%)</w:t>
      </w:r>
      <w:r>
        <w:t xml:space="preserve"> </w:t>
      </w:r>
      <w:sdt>
        <w:sdtPr>
          <w:id w:val="852608165"/>
          <w:citation/>
        </w:sdtPr>
        <w:sdtEndPr/>
        <w:sdtContent>
          <w:r>
            <w:fldChar w:fldCharType="begin"/>
          </w:r>
          <w:r>
            <w:instrText xml:space="preserve"> CITATION Act1 \l 4105 </w:instrText>
          </w:r>
          <w:r>
            <w:fldChar w:fldCharType="separate"/>
          </w:r>
          <w:r w:rsidR="00EE5C04">
            <w:rPr>
              <w:noProof/>
            </w:rPr>
            <w:t>(8)</w:t>
          </w:r>
          <w:r>
            <w:fldChar w:fldCharType="end"/>
          </w:r>
        </w:sdtContent>
      </w:sdt>
      <w:r w:rsidR="00CF7B2C" w:rsidRPr="00CF7B2C">
        <w:t xml:space="preserve">.  </w:t>
      </w:r>
    </w:p>
    <w:p w14:paraId="1AC6E50F" w14:textId="27C18BA4" w:rsidR="0035764B" w:rsidRPr="00CF7B2C" w:rsidRDefault="00AF78F3" w:rsidP="00CF7B2C">
      <w:r>
        <w:t>Given the many reasons why teens vape, it is illogical to assume that banning flavours would deter them from vaping.</w:t>
      </w:r>
    </w:p>
    <w:p w14:paraId="176883B3" w14:textId="77777777" w:rsidR="00CF7B2C" w:rsidRPr="00CF7B2C" w:rsidRDefault="00CF7B2C" w:rsidP="00CF7B2C"/>
    <w:p w14:paraId="28E95A01" w14:textId="0170271A" w:rsidR="00CF7B2C" w:rsidRDefault="006677E9">
      <w:r w:rsidRPr="006677E9">
        <w:rPr>
          <w:u w:val="single"/>
        </w:rPr>
        <w:t>WHAT FLAVOURS ARE MOST POPULAR?</w:t>
      </w:r>
    </w:p>
    <w:p w14:paraId="2BBAE7B1" w14:textId="11D995C7" w:rsidR="006677E9" w:rsidRDefault="007E09DF">
      <w:r>
        <w:t>In the early days of vaping, people assumed that smokers wanting to switch to vaping would prefer to use tobacco-flavoured vape to mimic the smoking experience</w:t>
      </w:r>
      <w:r w:rsidR="00AF78F3">
        <w:t>. However, it</w:t>
      </w:r>
      <w:r w:rsidR="00194215">
        <w:t xml:space="preserve"> has become apparent that </w:t>
      </w:r>
      <w:r w:rsidR="00AF78F3">
        <w:t xml:space="preserve">they do not want to be reminded of </w:t>
      </w:r>
      <w:r w:rsidR="00194215">
        <w:t xml:space="preserve">the taste and smell of tobacco. </w:t>
      </w:r>
      <w:r w:rsidR="00C84FA9">
        <w:t xml:space="preserve"> “</w:t>
      </w:r>
      <w:r w:rsidR="00C84FA9" w:rsidRPr="00C84FA9">
        <w:t>Tobacco and menthol flavors, the two most popular flavors for initiating e-cigarette use prior to 2013, now rank as the 5th and 6th most popular currently used e-cigarette flavors, respectively</w:t>
      </w:r>
      <w:r w:rsidR="00C84FA9">
        <w:t>”</w:t>
      </w:r>
      <w:r w:rsidR="006677E9">
        <w:t xml:space="preserve"> </w:t>
      </w:r>
      <w:sdt>
        <w:sdtPr>
          <w:id w:val="-1128233574"/>
          <w:citation/>
        </w:sdtPr>
        <w:sdtEndPr/>
        <w:sdtContent>
          <w:r w:rsidR="006677E9">
            <w:fldChar w:fldCharType="begin"/>
          </w:r>
          <w:r w:rsidR="006677E9">
            <w:instrText xml:space="preserve"> CITATION Chr \l 4105 </w:instrText>
          </w:r>
          <w:r w:rsidR="006677E9">
            <w:fldChar w:fldCharType="separate"/>
          </w:r>
          <w:r w:rsidR="00EE5C04">
            <w:rPr>
              <w:noProof/>
            </w:rPr>
            <w:t>(9)</w:t>
          </w:r>
          <w:r w:rsidR="006677E9">
            <w:fldChar w:fldCharType="end"/>
          </w:r>
        </w:sdtContent>
      </w:sdt>
      <w:r w:rsidR="006677E9">
        <w:t>.</w:t>
      </w:r>
    </w:p>
    <w:p w14:paraId="07C99317" w14:textId="77777777" w:rsidR="00CF7B2C" w:rsidRDefault="00CF7B2C" w:rsidP="00CF7B2C">
      <w:r w:rsidRPr="0097674F">
        <w:rPr>
          <w:noProof/>
        </w:rPr>
        <w:drawing>
          <wp:inline distT="0" distB="0" distL="0" distR="0" wp14:anchorId="71BDF443" wp14:editId="025D1E67">
            <wp:extent cx="5943600" cy="3273552"/>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3273552"/>
                    </a:xfrm>
                    <a:prstGeom prst="rect">
                      <a:avLst/>
                    </a:prstGeom>
                  </pic:spPr>
                </pic:pic>
              </a:graphicData>
            </a:graphic>
          </wp:inline>
        </w:drawing>
      </w:r>
    </w:p>
    <w:p w14:paraId="5B1C8F9A" w14:textId="2DE591DA" w:rsidR="00CF7B2C" w:rsidRDefault="006677E9" w:rsidP="00CF7B2C">
      <w:r w:rsidRPr="006677E9">
        <w:t>Vape does not contain tobacco, so to make tobacco-flavoured vape</w:t>
      </w:r>
      <w:r w:rsidR="009500C0">
        <w:t>,</w:t>
      </w:r>
      <w:r w:rsidRPr="006677E9">
        <w:t xml:space="preserve"> artificial flavours and sweeteners are used. Anecdotally, smokers report that tobacco flavours are not very realistic, and in particular do not replicate the sensation of opening a fresh new pack of cigarettes.</w:t>
      </w:r>
    </w:p>
    <w:p w14:paraId="22509826" w14:textId="11528B1B" w:rsidR="00C84FA9" w:rsidRDefault="006857E7">
      <w:r>
        <w:rPr>
          <w:noProof/>
        </w:rPr>
        <w:lastRenderedPageBreak/>
        <w:drawing>
          <wp:inline distT="0" distB="0" distL="0" distR="0" wp14:anchorId="1638C90A" wp14:editId="0685DD5B">
            <wp:extent cx="5605372" cy="39611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605372" cy="3961130"/>
                    </a:xfrm>
                    <a:prstGeom prst="rect">
                      <a:avLst/>
                    </a:prstGeom>
                    <a:noFill/>
                    <a:ln>
                      <a:noFill/>
                    </a:ln>
                  </pic:spPr>
                </pic:pic>
              </a:graphicData>
            </a:graphic>
          </wp:inline>
        </w:drawing>
      </w:r>
    </w:p>
    <w:p w14:paraId="733C3856" w14:textId="67598829" w:rsidR="00014047" w:rsidRDefault="009500C0">
      <w:r>
        <w:t>T</w:t>
      </w:r>
      <w:r w:rsidR="00194215">
        <w:t xml:space="preserve">here </w:t>
      </w:r>
      <w:r>
        <w:t>is</w:t>
      </w:r>
      <w:r w:rsidR="00194215">
        <w:t xml:space="preserve"> little difference between the preference of smokers and recreational vapers</w:t>
      </w:r>
      <w:r>
        <w:t xml:space="preserve"> </w:t>
      </w:r>
      <w:sdt>
        <w:sdtPr>
          <w:id w:val="-1568333466"/>
          <w:citation/>
        </w:sdtPr>
        <w:sdtEndPr/>
        <w:sdtContent>
          <w:r>
            <w:fldChar w:fldCharType="begin"/>
          </w:r>
          <w:r>
            <w:instrText xml:space="preserve"> CITATION Far \l 4105 </w:instrText>
          </w:r>
          <w:r>
            <w:fldChar w:fldCharType="separate"/>
          </w:r>
          <w:r>
            <w:rPr>
              <w:noProof/>
            </w:rPr>
            <w:t>(10)</w:t>
          </w:r>
          <w:r>
            <w:fldChar w:fldCharType="end"/>
          </w:r>
        </w:sdtContent>
      </w:sdt>
      <w:r>
        <w:t>.</w:t>
      </w:r>
      <w:r w:rsidR="00194215">
        <w:t xml:space="preserve"> It would be convenient if there were some flavours which were attractive to smokers but not to non-smoking teens, but this does not seem to be the</w:t>
      </w:r>
      <w:r>
        <w:t xml:space="preserve"> case</w:t>
      </w:r>
      <w:r w:rsidR="00194215">
        <w:t>.</w:t>
      </w:r>
    </w:p>
    <w:p w14:paraId="301BACEF" w14:textId="77777777" w:rsidR="00AD7A63" w:rsidRDefault="00AD7A63" w:rsidP="00AD7A63"/>
    <w:p w14:paraId="30C61E46" w14:textId="7BEF6F84" w:rsidR="00AD7A63" w:rsidRPr="004171C0" w:rsidRDefault="00AD7A63" w:rsidP="00AD7A63">
      <w:pPr>
        <w:rPr>
          <w:u w:val="single"/>
        </w:rPr>
      </w:pPr>
      <w:r w:rsidRPr="004171C0">
        <w:rPr>
          <w:u w:val="single"/>
        </w:rPr>
        <w:t>ROLE OF FLAVOURS FOR A</w:t>
      </w:r>
      <w:r w:rsidR="009500C0" w:rsidRPr="004171C0">
        <w:rPr>
          <w:u w:val="single"/>
        </w:rPr>
        <w:t>D</w:t>
      </w:r>
      <w:r w:rsidRPr="004171C0">
        <w:rPr>
          <w:u w:val="single"/>
        </w:rPr>
        <w:t>ULT SMOKING CESSATION</w:t>
      </w:r>
    </w:p>
    <w:p w14:paraId="02BD7767" w14:textId="34EDC9B3" w:rsidR="00014047" w:rsidRDefault="00C84FA9">
      <w:r>
        <w:t>Vaping is an effective way for adult smoke</w:t>
      </w:r>
      <w:r w:rsidR="009500C0">
        <w:t>r</w:t>
      </w:r>
      <w:r>
        <w:t>s to quit smoking</w:t>
      </w:r>
      <w:r w:rsidR="00BA7056">
        <w:t xml:space="preserve"> </w:t>
      </w:r>
      <w:r>
        <w:t xml:space="preserve"> </w:t>
      </w:r>
      <w:sdt>
        <w:sdtPr>
          <w:id w:val="-1652207083"/>
          <w:citation/>
        </w:sdtPr>
        <w:sdtEndPr/>
        <w:sdtContent>
          <w:r w:rsidR="00BA7056">
            <w:fldChar w:fldCharType="begin"/>
          </w:r>
          <w:r w:rsidR="00BA7056">
            <w:instrText xml:space="preserve"> CITATION Pet \l 4105 </w:instrText>
          </w:r>
          <w:r w:rsidR="00BA7056">
            <w:fldChar w:fldCharType="separate"/>
          </w:r>
          <w:r w:rsidR="00EE5C04">
            <w:rPr>
              <w:noProof/>
            </w:rPr>
            <w:t>(11)</w:t>
          </w:r>
          <w:r w:rsidR="00BA7056">
            <w:fldChar w:fldCharType="end"/>
          </w:r>
        </w:sdtContent>
      </w:sdt>
      <w:r>
        <w:t xml:space="preserve"> </w:t>
      </w:r>
      <w:sdt>
        <w:sdtPr>
          <w:id w:val="-1704315083"/>
          <w:citation/>
        </w:sdtPr>
        <w:sdtEndPr/>
        <w:sdtContent>
          <w:r w:rsidR="00BA7056">
            <w:fldChar w:fldCharType="begin"/>
          </w:r>
          <w:r w:rsidR="00BA7056">
            <w:instrText xml:space="preserve">CITATION Coc \l 4105 </w:instrText>
          </w:r>
          <w:r w:rsidR="00BA7056">
            <w:fldChar w:fldCharType="separate"/>
          </w:r>
          <w:r w:rsidR="00EE5C04">
            <w:rPr>
              <w:noProof/>
            </w:rPr>
            <w:t>(12)</w:t>
          </w:r>
          <w:r w:rsidR="00BA7056">
            <w:fldChar w:fldCharType="end"/>
          </w:r>
        </w:sdtContent>
      </w:sdt>
      <w:r w:rsidR="00BA7056">
        <w:t>.</w:t>
      </w:r>
      <w:r w:rsidR="009500C0">
        <w:t xml:space="preserve"> </w:t>
      </w:r>
      <w:r w:rsidR="00AD7A63">
        <w:t>For vaping to be an attractive alternative to smoking, it needs to be enjoyable. If smokers were driven only by the stick of avoiding the health risks of tobacco, then they would have already quit. Pleasantly flavoured and enjoyable vape provide a carrot, a way in which vaping could be even more enjoyable than smoking.</w:t>
      </w:r>
    </w:p>
    <w:p w14:paraId="6F2348EB" w14:textId="5EF2B3DF" w:rsidR="00C85FFC" w:rsidRDefault="00AD7A63">
      <w:r>
        <w:t xml:space="preserve">Anecdotally, smokers often say that they want to get rid of the smell of tobacco in their hair, clothes, cars and homes. For some, this is a significant motivation to quit smoking. Smokers often prefer a flavour which has no relationship to tobacco. Research shows that smokers who </w:t>
      </w:r>
      <w:r w:rsidR="00011CCD">
        <w:t>use non-tobacco flavours are</w:t>
      </w:r>
      <w:r w:rsidR="00BA7056">
        <w:t xml:space="preserve"> over </w:t>
      </w:r>
      <w:r w:rsidR="00134EF3">
        <w:t>twice as</w:t>
      </w:r>
      <w:r w:rsidR="00011CCD">
        <w:t xml:space="preserve"> likely to remain smoke free</w:t>
      </w:r>
      <w:r w:rsidR="00BA7056">
        <w:t xml:space="preserve"> </w:t>
      </w:r>
      <w:sdt>
        <w:sdtPr>
          <w:id w:val="660275125"/>
          <w:citation/>
        </w:sdtPr>
        <w:sdtEndPr/>
        <w:sdtContent>
          <w:r w:rsidR="00BA7056">
            <w:fldChar w:fldCharType="begin"/>
          </w:r>
          <w:r w:rsidR="00BA7056">
            <w:instrText xml:space="preserve"> CITATION Abi \l 4105 </w:instrText>
          </w:r>
          <w:r w:rsidR="00BA7056">
            <w:fldChar w:fldCharType="separate"/>
          </w:r>
          <w:r w:rsidR="00EE5C04">
            <w:rPr>
              <w:noProof/>
            </w:rPr>
            <w:t>(13)</w:t>
          </w:r>
          <w:r w:rsidR="00BA7056">
            <w:fldChar w:fldCharType="end"/>
          </w:r>
        </w:sdtContent>
      </w:sdt>
      <w:r w:rsidR="00134EF3">
        <w:t>.</w:t>
      </w:r>
      <w:r w:rsidR="00011CCD">
        <w:t xml:space="preserve"> </w:t>
      </w:r>
    </w:p>
    <w:p w14:paraId="21AF0D58" w14:textId="20765F9F" w:rsidR="00C85FFC" w:rsidRDefault="00C85FFC">
      <w:r>
        <w:t>A study entitled “T</w:t>
      </w:r>
      <w:r w:rsidRPr="00C85FFC">
        <w:t xml:space="preserve">he Association of E-cigarette Flavors </w:t>
      </w:r>
      <w:r w:rsidR="00BA7056" w:rsidRPr="00C85FFC">
        <w:t>with</w:t>
      </w:r>
      <w:r w:rsidRPr="00C85FFC">
        <w:t xml:space="preserve"> Satisfaction, Enjoyment, and Trying to Quit or Stay Abstinent </w:t>
      </w:r>
      <w:r w:rsidR="00BA7056" w:rsidRPr="00C85FFC">
        <w:t>from</w:t>
      </w:r>
      <w:r w:rsidRPr="00C85FFC">
        <w:t xml:space="preserve"> Smoking Among Regular Adult Vapers </w:t>
      </w:r>
      <w:r w:rsidR="00BA7056" w:rsidRPr="00C85FFC">
        <w:t>from</w:t>
      </w:r>
      <w:r w:rsidRPr="00C85FFC">
        <w:t xml:space="preserve"> Canada and the United States</w:t>
      </w:r>
      <w:r>
        <w:t>” showed</w:t>
      </w:r>
      <w:r w:rsidRPr="00C85FFC">
        <w:t xml:space="preserve"> that a variety of non</w:t>
      </w:r>
      <w:r w:rsidR="00134EF3">
        <w:t>-</w:t>
      </w:r>
      <w:r w:rsidRPr="00C85FFC">
        <w:t>tobacco flavo</w:t>
      </w:r>
      <w:r w:rsidR="00134EF3">
        <w:t>u</w:t>
      </w:r>
      <w:r w:rsidRPr="00C85FFC">
        <w:t xml:space="preserve">rs, especially fruit, are popular among adult vapers, particularly among those who have quit smoking and are now exclusively vaping. </w:t>
      </w:r>
      <w:r>
        <w:t>The authors concluded that “</w:t>
      </w:r>
      <w:r w:rsidRPr="00C85FFC">
        <w:t>Limiting access to flavors may therefore reduce the appeal of e-cigarettes among adults who are trying to quit smoking or stay quit</w:t>
      </w:r>
      <w:r>
        <w:t>”</w:t>
      </w:r>
      <w:r w:rsidR="00BA7056">
        <w:t xml:space="preserve"> </w:t>
      </w:r>
      <w:sdt>
        <w:sdtPr>
          <w:id w:val="-1764302218"/>
          <w:citation/>
        </w:sdtPr>
        <w:sdtEndPr/>
        <w:sdtContent>
          <w:r w:rsidR="00BA7056">
            <w:fldChar w:fldCharType="begin"/>
          </w:r>
          <w:r w:rsidR="00BA7056">
            <w:instrText xml:space="preserve"> CITATION Sha \l 4105 </w:instrText>
          </w:r>
          <w:r w:rsidR="00BA7056">
            <w:fldChar w:fldCharType="separate"/>
          </w:r>
          <w:r w:rsidR="00EE5C04">
            <w:rPr>
              <w:noProof/>
            </w:rPr>
            <w:t>(14)</w:t>
          </w:r>
          <w:r w:rsidR="00BA7056">
            <w:fldChar w:fldCharType="end"/>
          </w:r>
        </w:sdtContent>
      </w:sdt>
      <w:r w:rsidR="00BA7056">
        <w:t>.</w:t>
      </w:r>
    </w:p>
    <w:p w14:paraId="773BBCC0" w14:textId="08E98B81" w:rsidR="00676EA6" w:rsidRDefault="00676EA6">
      <w:r>
        <w:lastRenderedPageBreak/>
        <w:t xml:space="preserve">When Health Canada proposed a vape flavour ban, </w:t>
      </w:r>
      <w:r w:rsidRPr="00676EA6">
        <w:t>23</w:t>
      </w:r>
      <w:r w:rsidR="00134EF3">
        <w:t>,</w:t>
      </w:r>
      <w:r w:rsidRPr="00676EA6">
        <w:t xml:space="preserve">000 </w:t>
      </w:r>
      <w:r w:rsidR="00134EF3">
        <w:t xml:space="preserve">vapers </w:t>
      </w:r>
      <w:r w:rsidR="002806FB">
        <w:t xml:space="preserve">from </w:t>
      </w:r>
      <w:r w:rsidR="00134EF3">
        <w:t xml:space="preserve">across </w:t>
      </w:r>
      <w:proofErr w:type="gramStart"/>
      <w:r w:rsidR="00134EF3">
        <w:t xml:space="preserve">Canada </w:t>
      </w:r>
      <w:r w:rsidR="002806FB">
        <w:t xml:space="preserve"> took</w:t>
      </w:r>
      <w:proofErr w:type="gramEnd"/>
      <w:r w:rsidR="002806FB">
        <w:t xml:space="preserve"> the time to send them postcards </w:t>
      </w:r>
      <w:r w:rsidR="00134EF3">
        <w:t xml:space="preserve">stating that </w:t>
      </w:r>
      <w:r w:rsidR="00134EF3" w:rsidRPr="00676EA6">
        <w:t>“Flavours helped me stop smoking”</w:t>
      </w:r>
      <w:r w:rsidR="00134EF3">
        <w:t xml:space="preserve">. </w:t>
      </w:r>
      <w:r w:rsidRPr="00676EA6">
        <w:t>Approximately 52% reported a preference for fruit</w:t>
      </w:r>
      <w:r w:rsidR="00134EF3">
        <w:t xml:space="preserve"> flavours</w:t>
      </w:r>
      <w:r w:rsidRPr="00676EA6">
        <w:t>, 18% for candy and dessert,</w:t>
      </w:r>
      <w:r w:rsidR="00134EF3">
        <w:t xml:space="preserve"> </w:t>
      </w:r>
      <w:r w:rsidRPr="00676EA6">
        <w:t>9% for mint and menthol, 6% for tobacco and less than 1% for flavourless products. Many respondents emphasized their dislike for tobacco-flavoured vaping liquids</w:t>
      </w:r>
      <w:r w:rsidR="00BA7056">
        <w:t xml:space="preserve"> </w:t>
      </w:r>
      <w:sdt>
        <w:sdtPr>
          <w:id w:val="1715932392"/>
          <w:citation/>
        </w:sdtPr>
        <w:sdtEndPr/>
        <w:sdtContent>
          <w:r w:rsidR="00BA7056">
            <w:fldChar w:fldCharType="begin"/>
          </w:r>
          <w:r w:rsidR="00BA7056">
            <w:instrText xml:space="preserve"> CITATION Hea2 \l 4105 </w:instrText>
          </w:r>
          <w:r w:rsidR="00BA7056">
            <w:fldChar w:fldCharType="separate"/>
          </w:r>
          <w:r w:rsidR="00EE5C04">
            <w:rPr>
              <w:noProof/>
            </w:rPr>
            <w:t>(2)</w:t>
          </w:r>
          <w:r w:rsidR="00BA7056">
            <w:fldChar w:fldCharType="end"/>
          </w:r>
        </w:sdtContent>
      </w:sdt>
      <w:r w:rsidRPr="00676EA6">
        <w:t>.</w:t>
      </w:r>
      <w:r>
        <w:t xml:space="preserve"> </w:t>
      </w:r>
    </w:p>
    <w:p w14:paraId="40561299" w14:textId="77777777" w:rsidR="00676EA6" w:rsidRDefault="00676EA6"/>
    <w:p w14:paraId="1F88C792" w14:textId="55E2C2BE" w:rsidR="00843ACA" w:rsidRDefault="00BA7056">
      <w:pPr>
        <w:rPr>
          <w:u w:val="single"/>
        </w:rPr>
      </w:pPr>
      <w:r w:rsidRPr="00E8064E">
        <w:rPr>
          <w:u w:val="single"/>
        </w:rPr>
        <w:t>WHAT WOULD VAPERS DO IF FLAVOURS WERE BANNED?</w:t>
      </w:r>
    </w:p>
    <w:p w14:paraId="7755DD92" w14:textId="1CC0134C" w:rsidR="00E8064E" w:rsidRPr="00E8064E" w:rsidRDefault="00E8064E">
      <w:r w:rsidRPr="00E8064E">
        <w:t>OPTIONS</w:t>
      </w:r>
    </w:p>
    <w:p w14:paraId="56A54C9C" w14:textId="0E91B422" w:rsidR="00880AAF" w:rsidRDefault="00E8064E">
      <w:r>
        <w:t>If vape flavours were banned</w:t>
      </w:r>
      <w:r w:rsidR="002D78F3">
        <w:t>,</w:t>
      </w:r>
      <w:r w:rsidR="00011CCD">
        <w:t xml:space="preserve"> vapers of all ages, both ex-smokers and recreational vapers, would have several choices. </w:t>
      </w:r>
    </w:p>
    <w:p w14:paraId="1FAE1636" w14:textId="2BF3A685" w:rsidR="00880AAF" w:rsidRDefault="00E8064E">
      <w:r>
        <w:t xml:space="preserve">1) </w:t>
      </w:r>
      <w:r w:rsidR="00880AAF">
        <w:t>They could try to quit vaping, although if they are addicted to nicotine this might not be feasible.</w:t>
      </w:r>
      <w:r w:rsidR="00AF069A">
        <w:t xml:space="preserve"> This option would have a small health benefit.</w:t>
      </w:r>
    </w:p>
    <w:p w14:paraId="6D49F90D" w14:textId="72DC7139" w:rsidR="00880AAF" w:rsidRDefault="00E8064E">
      <w:r>
        <w:t xml:space="preserve">2) </w:t>
      </w:r>
      <w:r w:rsidR="00011CCD">
        <w:t>They could switch to unflavoured vapes or tobacco</w:t>
      </w:r>
      <w:r w:rsidR="00880AAF">
        <w:t>-flavoured</w:t>
      </w:r>
      <w:r w:rsidR="00011CCD">
        <w:t xml:space="preserve"> vapes</w:t>
      </w:r>
      <w:r>
        <w:t xml:space="preserve"> (if available)</w:t>
      </w:r>
      <w:r w:rsidR="00011CCD">
        <w:t xml:space="preserve">, although both these options are unpopular. </w:t>
      </w:r>
      <w:r w:rsidR="00AF069A">
        <w:t>This would have no health risks or benefits</w:t>
      </w:r>
      <w:r>
        <w:t>. However,</w:t>
      </w:r>
      <w:r w:rsidR="00AF069A">
        <w:t xml:space="preserve"> tobacco</w:t>
      </w:r>
      <w:r w:rsidR="00880AAF">
        <w:t>-flavoured vape may be a more effective on-ramp to cigarette smoking than fruit flavoured vape</w:t>
      </w:r>
      <w:r>
        <w:t xml:space="preserve"> </w:t>
      </w:r>
      <w:sdt>
        <w:sdtPr>
          <w:id w:val="164290638"/>
          <w:citation/>
        </w:sdtPr>
        <w:sdtEndPr/>
        <w:sdtContent>
          <w:r>
            <w:fldChar w:fldCharType="begin"/>
          </w:r>
          <w:r>
            <w:instrText xml:space="preserve"> CITATION Abi \l 4105 </w:instrText>
          </w:r>
          <w:r>
            <w:fldChar w:fldCharType="separate"/>
          </w:r>
          <w:r w:rsidR="00EE5C04">
            <w:rPr>
              <w:noProof/>
            </w:rPr>
            <w:t>(13)</w:t>
          </w:r>
          <w:r>
            <w:fldChar w:fldCharType="end"/>
          </w:r>
        </w:sdtContent>
      </w:sdt>
      <w:r w:rsidR="00880AAF">
        <w:t>.</w:t>
      </w:r>
      <w:r w:rsidR="00AF069A">
        <w:t xml:space="preserve"> </w:t>
      </w:r>
    </w:p>
    <w:p w14:paraId="34E15CCA" w14:textId="792BEF9A" w:rsidR="00880AAF" w:rsidRDefault="00E8064E">
      <w:r>
        <w:t xml:space="preserve">3) </w:t>
      </w:r>
      <w:r w:rsidR="00011CCD">
        <w:t xml:space="preserve">They could switch to cigarettes, which have a better tobacco flavour than tobacco-flavoured vape, (especially </w:t>
      </w:r>
      <w:r w:rsidR="00880AAF">
        <w:t>i</w:t>
      </w:r>
      <w:r w:rsidR="00011CCD">
        <w:t>f Health Canada removed all sweeteners from vape)</w:t>
      </w:r>
      <w:r w:rsidR="00880AAF">
        <w:t>.</w:t>
      </w:r>
      <w:r w:rsidR="00AF069A">
        <w:t xml:space="preserve"> This would be a severe health risk.</w:t>
      </w:r>
    </w:p>
    <w:p w14:paraId="69E65EFF" w14:textId="7508989C" w:rsidR="00880AAF" w:rsidRDefault="00E8064E">
      <w:r>
        <w:t xml:space="preserve">4) </w:t>
      </w:r>
      <w:r w:rsidR="00880AAF">
        <w:t>They could try to make their own flavoured vape, perhaps by adding food flavouring, cosmetics, or other ingredients in a completely unregulated manner.</w:t>
      </w:r>
      <w:r w:rsidR="00AF069A">
        <w:t xml:space="preserve"> This would be a significant health risk.</w:t>
      </w:r>
    </w:p>
    <w:p w14:paraId="1339FFDD" w14:textId="7B9F6737" w:rsidR="00880AAF" w:rsidRDefault="00E8064E">
      <w:r>
        <w:t xml:space="preserve">5) </w:t>
      </w:r>
      <w:r w:rsidR="00880AAF">
        <w:t>They could import vape liquids from other countries, such as China, avoiding all Canadian regulations.</w:t>
      </w:r>
      <w:r w:rsidR="00AF069A">
        <w:t xml:space="preserve"> This would be a significant health risk.</w:t>
      </w:r>
    </w:p>
    <w:p w14:paraId="36267B4D" w14:textId="1CF6185E" w:rsidR="00AF069A" w:rsidRDefault="00E8064E">
      <w:r>
        <w:t xml:space="preserve">6) </w:t>
      </w:r>
      <w:r w:rsidR="00880AAF">
        <w:t>They could seek out black-market vapes. Amateur chemists brewing up flavoured vape can avoid all regulations, and use chemicals such as diacetyl (the cause of popcorn lung) which are banned</w:t>
      </w:r>
      <w:r w:rsidR="002806FB">
        <w:t xml:space="preserve"> for legitimate manufacturers</w:t>
      </w:r>
      <w:r w:rsidR="00880AAF">
        <w:t>.</w:t>
      </w:r>
      <w:r w:rsidR="00AF069A">
        <w:t xml:space="preserve"> </w:t>
      </w:r>
      <w:r w:rsidR="00880AAF">
        <w:t>It is worth noting that EVALI was caused by inhaling illegal backstreet THC products.</w:t>
      </w:r>
      <w:r w:rsidR="00AF069A">
        <w:t xml:space="preserve"> This option introduces vapers to criminals engaged in illegal activity and would be a severe health risk.</w:t>
      </w:r>
    </w:p>
    <w:p w14:paraId="4343ECCC" w14:textId="4655601C" w:rsidR="00AF069A" w:rsidRPr="007C46FA" w:rsidRDefault="00AF069A">
      <w:pPr>
        <w:rPr>
          <w:b/>
          <w:bCs/>
        </w:rPr>
      </w:pPr>
      <w:r w:rsidRPr="007C46FA">
        <w:rPr>
          <w:b/>
          <w:bCs/>
        </w:rPr>
        <w:t>Of the six possible results of a vape flavour ban, only one results in a health benefit.</w:t>
      </w:r>
    </w:p>
    <w:p w14:paraId="4AE5840E" w14:textId="77777777" w:rsidR="00E8064E" w:rsidRDefault="00E8064E">
      <w:r>
        <w:t>SURVEYS</w:t>
      </w:r>
    </w:p>
    <w:p w14:paraId="6D52D66C" w14:textId="1EAD741E" w:rsidR="00CF7B2C" w:rsidRDefault="00444FCC" w:rsidP="00CF7B2C">
      <w:r w:rsidRPr="00444FCC">
        <w:t>There have been surveys about what vapers would do without flavours. It is not clear how realistic their responses may be, as perhaps respondents are likely to give a “good” answer and unlikely to say that they plan to do something illegal.</w:t>
      </w:r>
    </w:p>
    <w:p w14:paraId="1DF8D52A" w14:textId="168E9F01" w:rsidR="00CF7B2C" w:rsidRDefault="00CF7B2C" w:rsidP="00CF7B2C">
      <w:r>
        <w:t xml:space="preserve">Action on </w:t>
      </w:r>
      <w:r w:rsidR="00E8064E">
        <w:t>S</w:t>
      </w:r>
      <w:r>
        <w:t xml:space="preserve">moking </w:t>
      </w:r>
      <w:r w:rsidR="00E8064E">
        <w:t>and</w:t>
      </w:r>
      <w:r>
        <w:t xml:space="preserve"> Health </w:t>
      </w:r>
      <w:r w:rsidR="00E8064E">
        <w:t xml:space="preserve">(ASH) </w:t>
      </w:r>
      <w:r>
        <w:t>UK asked current e-cigarette users what they would do if flavours were no longer available. Around one in four said they would still try to get flavours and just under one in ten said they would make their own e-liqui</w:t>
      </w:r>
      <w:r w:rsidR="00E8064E">
        <w:t>d. J</w:t>
      </w:r>
      <w:r>
        <w:t xml:space="preserve">ust under one in five said that they would either smoke more or revert to </w:t>
      </w:r>
      <w:r w:rsidR="00E8064E">
        <w:t>smoking. Fewer</w:t>
      </w:r>
      <w:r>
        <w:t xml:space="preserve"> than one in ten said that they would stop vaping</w:t>
      </w:r>
      <w:r w:rsidR="00E8064E">
        <w:t xml:space="preserve"> </w:t>
      </w:r>
      <w:sdt>
        <w:sdtPr>
          <w:id w:val="-1067411241"/>
          <w:citation/>
        </w:sdtPr>
        <w:sdtEndPr/>
        <w:sdtContent>
          <w:r w:rsidR="00E8064E">
            <w:fldChar w:fldCharType="begin"/>
          </w:r>
          <w:r w:rsidR="00E8064E">
            <w:instrText xml:space="preserve"> CITATION Act2 \l 4105 </w:instrText>
          </w:r>
          <w:r w:rsidR="00E8064E">
            <w:fldChar w:fldCharType="separate"/>
          </w:r>
          <w:r w:rsidR="00EE5C04">
            <w:rPr>
              <w:noProof/>
            </w:rPr>
            <w:t>(15)</w:t>
          </w:r>
          <w:r w:rsidR="00E8064E">
            <w:fldChar w:fldCharType="end"/>
          </w:r>
        </w:sdtContent>
      </w:sdt>
      <w:r>
        <w:t xml:space="preserve">. </w:t>
      </w:r>
    </w:p>
    <w:p w14:paraId="78769EEF" w14:textId="28119FF9" w:rsidR="00F9162A" w:rsidRDefault="00F9162A" w:rsidP="00CF7B2C">
      <w:r>
        <w:lastRenderedPageBreak/>
        <w:t>In a</w:t>
      </w:r>
      <w:r w:rsidR="00F0132C">
        <w:t xml:space="preserve"> </w:t>
      </w:r>
      <w:r>
        <w:t xml:space="preserve">study </w:t>
      </w:r>
      <w:r w:rsidRPr="00F9162A">
        <w:t xml:space="preserve">of </w:t>
      </w:r>
      <w:r w:rsidR="00F0132C">
        <w:t xml:space="preserve">American </w:t>
      </w:r>
      <w:r w:rsidRPr="00F9162A">
        <w:t>e-cigarette users</w:t>
      </w:r>
      <w:r w:rsidR="00F0132C">
        <w:t>,</w:t>
      </w:r>
      <w:r w:rsidRPr="00F9162A">
        <w:t xml:space="preserve"> 33.2% </w:t>
      </w:r>
      <w:r w:rsidR="00F0132C">
        <w:t xml:space="preserve">said that they </w:t>
      </w:r>
      <w:r w:rsidRPr="00F9162A">
        <w:t xml:space="preserve">were likely to switch to cigarettes </w:t>
      </w:r>
      <w:r>
        <w:t>if vaping was</w:t>
      </w:r>
      <w:r w:rsidRPr="00F9162A">
        <w:t xml:space="preserve"> restricted to tobacco flavors</w:t>
      </w:r>
      <w:r>
        <w:t xml:space="preserve"> </w:t>
      </w:r>
      <w:sdt>
        <w:sdtPr>
          <w:id w:val="1405018855"/>
          <w:citation/>
        </w:sdtPr>
        <w:sdtEndPr/>
        <w:sdtContent>
          <w:r>
            <w:fldChar w:fldCharType="begin"/>
          </w:r>
          <w:r>
            <w:instrText xml:space="preserve"> CITATION Hea \l 4105 </w:instrText>
          </w:r>
          <w:r>
            <w:fldChar w:fldCharType="separate"/>
          </w:r>
          <w:r>
            <w:rPr>
              <w:noProof/>
            </w:rPr>
            <w:t>(16)</w:t>
          </w:r>
          <w:r>
            <w:fldChar w:fldCharType="end"/>
          </w:r>
        </w:sdtContent>
      </w:sdt>
      <w:r w:rsidR="00F0132C">
        <w:t>.</w:t>
      </w:r>
    </w:p>
    <w:p w14:paraId="5F8853C8" w14:textId="77777777" w:rsidR="005B3314" w:rsidRDefault="005B3314">
      <w:r>
        <w:t>REAL WORLD EXAMPLES</w:t>
      </w:r>
    </w:p>
    <w:p w14:paraId="7D7D4041" w14:textId="5EACEFFB" w:rsidR="00C84FA9" w:rsidRDefault="00444FCC">
      <w:r>
        <w:t>We have a few real-life examples of the effect of flavour bans. When a flavour ban was introduced in San Francisco County, tobacco consumption went up compared to surrounding coun</w:t>
      </w:r>
      <w:r w:rsidR="002D78F3">
        <w:t>ti</w:t>
      </w:r>
      <w:r>
        <w:t>es without such a ban</w:t>
      </w:r>
      <w:r w:rsidR="00E8064E">
        <w:t xml:space="preserve"> </w:t>
      </w:r>
      <w:sdt>
        <w:sdtPr>
          <w:id w:val="395787217"/>
          <w:citation/>
        </w:sdtPr>
        <w:sdtEndPr/>
        <w:sdtContent>
          <w:r w:rsidR="00E8064E">
            <w:fldChar w:fldCharType="begin"/>
          </w:r>
          <w:r w:rsidR="00EE5C04">
            <w:instrText xml:space="preserve">CITATION Abi1 \l 4105 </w:instrText>
          </w:r>
          <w:r w:rsidR="00E8064E">
            <w:fldChar w:fldCharType="separate"/>
          </w:r>
          <w:r w:rsidR="00EE5C04">
            <w:rPr>
              <w:noProof/>
            </w:rPr>
            <w:t>(16)</w:t>
          </w:r>
          <w:r w:rsidR="00E8064E">
            <w:fldChar w:fldCharType="end"/>
          </w:r>
        </w:sdtContent>
      </w:sdt>
      <w:r>
        <w:t>.</w:t>
      </w:r>
    </w:p>
    <w:p w14:paraId="11A9B189" w14:textId="18888CF9" w:rsidR="00C84FA9" w:rsidRDefault="00C84FA9">
      <w:r>
        <w:rPr>
          <w:noProof/>
        </w:rPr>
        <w:drawing>
          <wp:inline distT="0" distB="0" distL="0" distR="0" wp14:anchorId="54BC99BB" wp14:editId="09A1A01F">
            <wp:extent cx="5943600" cy="42837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283710"/>
                    </a:xfrm>
                    <a:prstGeom prst="rect">
                      <a:avLst/>
                    </a:prstGeom>
                    <a:noFill/>
                    <a:ln>
                      <a:noFill/>
                    </a:ln>
                  </pic:spPr>
                </pic:pic>
              </a:graphicData>
            </a:graphic>
          </wp:inline>
        </w:drawing>
      </w:r>
    </w:p>
    <w:p w14:paraId="18692394" w14:textId="77777777" w:rsidR="00E03966" w:rsidRDefault="00C84FA9">
      <w:pPr>
        <w:rPr>
          <w:rFonts w:ascii="Helvetica" w:hAnsi="Helvetica" w:cs="Helvetica"/>
          <w:i/>
          <w:iCs/>
          <w:color w:val="666666"/>
          <w:shd w:val="clear" w:color="auto" w:fill="FFFFFF"/>
        </w:rPr>
      </w:pPr>
      <w:r w:rsidRPr="00E03966">
        <w:rPr>
          <w:rStyle w:val="Strong"/>
          <w:rFonts w:ascii="Helvetica" w:hAnsi="Helvetica" w:cs="Helvetica"/>
          <w:i/>
          <w:iCs/>
          <w:color w:val="666666"/>
          <w:bdr w:val="none" w:sz="0" w:space="0" w:color="auto" w:frame="1"/>
          <w:shd w:val="clear" w:color="auto" w:fill="FFFFFF"/>
        </w:rPr>
        <w:t>Impact of a law banning vaping flavours on youth smoking.</w:t>
      </w:r>
      <w:r w:rsidRPr="00E03966">
        <w:rPr>
          <w:rFonts w:ascii="Helvetica" w:hAnsi="Helvetica" w:cs="Helvetica"/>
          <w:i/>
          <w:iCs/>
          <w:color w:val="666666"/>
          <w:shd w:val="clear" w:color="auto" w:fill="FFFFFF"/>
        </w:rPr>
        <w:t> </w:t>
      </w:r>
    </w:p>
    <w:p w14:paraId="4994D96A" w14:textId="163FD1C1" w:rsidR="00C84FA9" w:rsidRDefault="00C84FA9">
      <w:pPr>
        <w:rPr>
          <w:rFonts w:ascii="Helvetica" w:hAnsi="Helvetica" w:cs="Helvetica"/>
          <w:i/>
          <w:iCs/>
          <w:color w:val="666666"/>
          <w:shd w:val="clear" w:color="auto" w:fill="FFFFFF"/>
        </w:rPr>
      </w:pPr>
      <w:r w:rsidRPr="00E03966">
        <w:rPr>
          <w:rFonts w:ascii="Helvetica" w:hAnsi="Helvetica" w:cs="Helvetica"/>
          <w:i/>
          <w:iCs/>
          <w:color w:val="666666"/>
          <w:shd w:val="clear" w:color="auto" w:fill="FFFFFF"/>
        </w:rPr>
        <w:t>From </w:t>
      </w:r>
      <w:hyperlink r:id="rId15" w:tgtFrame="_blank" w:history="1">
        <w:r w:rsidRPr="00E03966">
          <w:rPr>
            <w:rStyle w:val="Hyperlink"/>
            <w:rFonts w:ascii="Helvetica" w:hAnsi="Helvetica" w:cs="Helvetica"/>
            <w:i/>
            <w:iCs/>
            <w:color w:val="2EA3F2"/>
            <w:bdr w:val="none" w:sz="0" w:space="0" w:color="auto" w:frame="1"/>
            <w:shd w:val="clear" w:color="auto" w:fill="FFFFFF"/>
          </w:rPr>
          <w:t>Friedman (2021)</w:t>
        </w:r>
      </w:hyperlink>
      <w:r w:rsidRPr="00E03966">
        <w:rPr>
          <w:rFonts w:ascii="Helvetica" w:hAnsi="Helvetica" w:cs="Helvetica"/>
          <w:i/>
          <w:iCs/>
          <w:color w:val="666666"/>
          <w:shd w:val="clear" w:color="auto" w:fill="FFFFFF"/>
        </w:rPr>
        <w:t>. Note the increase in the number of teenagers who smoked cigarettes following the implementation of the law banning flavours in 2018 (arrow).</w:t>
      </w:r>
    </w:p>
    <w:p w14:paraId="295E9090" w14:textId="77777777" w:rsidR="00464E5C" w:rsidRPr="00E03966" w:rsidRDefault="00464E5C">
      <w:pPr>
        <w:rPr>
          <w:rFonts w:ascii="Helvetica" w:hAnsi="Helvetica" w:cs="Helvetica"/>
          <w:i/>
          <w:iCs/>
          <w:color w:val="666666"/>
          <w:shd w:val="clear" w:color="auto" w:fill="FFFFFF"/>
        </w:rPr>
      </w:pPr>
    </w:p>
    <w:p w14:paraId="114B7C3F" w14:textId="623B3AC4" w:rsidR="00444FCC" w:rsidRPr="00464E5C" w:rsidRDefault="00D21C7A" w:rsidP="00D21C7A">
      <w:pPr>
        <w:rPr>
          <w:rFonts w:cstheme="minorHAnsi"/>
          <w:shd w:val="clear" w:color="auto" w:fill="FFFFFF"/>
        </w:rPr>
      </w:pPr>
      <w:r w:rsidRPr="00464E5C">
        <w:rPr>
          <w:rFonts w:cstheme="minorHAnsi"/>
          <w:shd w:val="clear" w:color="auto" w:fill="FFFFFF"/>
        </w:rPr>
        <w:t>Nova Scotia banned all flavoured vaping products on April 1</w:t>
      </w:r>
      <w:r w:rsidRPr="00464E5C">
        <w:rPr>
          <w:rFonts w:cstheme="minorHAnsi"/>
          <w:shd w:val="clear" w:color="auto" w:fill="FFFFFF"/>
          <w:vertAlign w:val="superscript"/>
        </w:rPr>
        <w:t>s</w:t>
      </w:r>
      <w:r w:rsidR="002806FB" w:rsidRPr="00464E5C">
        <w:rPr>
          <w:rFonts w:cstheme="minorHAnsi"/>
          <w:shd w:val="clear" w:color="auto" w:fill="FFFFFF"/>
          <w:vertAlign w:val="superscript"/>
        </w:rPr>
        <w:t>t</w:t>
      </w:r>
      <w:r w:rsidR="002806FB" w:rsidRPr="00464E5C">
        <w:rPr>
          <w:rFonts w:cstheme="minorHAnsi"/>
          <w:shd w:val="clear" w:color="auto" w:fill="FFFFFF"/>
        </w:rPr>
        <w:t xml:space="preserve"> </w:t>
      </w:r>
      <w:r w:rsidRPr="00464E5C">
        <w:rPr>
          <w:rFonts w:cstheme="minorHAnsi"/>
          <w:shd w:val="clear" w:color="auto" w:fill="FFFFFF"/>
        </w:rPr>
        <w:t xml:space="preserve">2020 </w:t>
      </w:r>
      <w:sdt>
        <w:sdtPr>
          <w:rPr>
            <w:rFonts w:cstheme="minorHAnsi"/>
            <w:shd w:val="clear" w:color="auto" w:fill="FFFFFF"/>
          </w:rPr>
          <w:id w:val="807210019"/>
          <w:citation/>
        </w:sdtPr>
        <w:sdtEndPr/>
        <w:sdtContent>
          <w:r w:rsidRPr="00464E5C">
            <w:rPr>
              <w:rFonts w:cstheme="minorHAnsi"/>
              <w:shd w:val="clear" w:color="auto" w:fill="FFFFFF"/>
            </w:rPr>
            <w:fldChar w:fldCharType="begin"/>
          </w:r>
          <w:r w:rsidRPr="00464E5C">
            <w:rPr>
              <w:rFonts w:cstheme="minorHAnsi"/>
              <w:shd w:val="clear" w:color="auto" w:fill="FFFFFF"/>
            </w:rPr>
            <w:instrText xml:space="preserve"> CITATION Dan \l 4105 </w:instrText>
          </w:r>
          <w:r w:rsidRPr="00464E5C">
            <w:rPr>
              <w:rFonts w:cstheme="minorHAnsi"/>
              <w:shd w:val="clear" w:color="auto" w:fill="FFFFFF"/>
            </w:rPr>
            <w:fldChar w:fldCharType="separate"/>
          </w:r>
          <w:r w:rsidR="00EE5C04" w:rsidRPr="00464E5C">
            <w:rPr>
              <w:rFonts w:cstheme="minorHAnsi"/>
              <w:noProof/>
              <w:shd w:val="clear" w:color="auto" w:fill="FFFFFF"/>
            </w:rPr>
            <w:t>(17)</w:t>
          </w:r>
          <w:r w:rsidRPr="00464E5C">
            <w:rPr>
              <w:rFonts w:cstheme="minorHAnsi"/>
              <w:shd w:val="clear" w:color="auto" w:fill="FFFFFF"/>
            </w:rPr>
            <w:fldChar w:fldCharType="end"/>
          </w:r>
        </w:sdtContent>
      </w:sdt>
      <w:r w:rsidRPr="00464E5C">
        <w:rPr>
          <w:rFonts w:cstheme="minorHAnsi"/>
          <w:shd w:val="clear" w:color="auto" w:fill="FFFFFF"/>
        </w:rPr>
        <w:t xml:space="preserve">. This resulted in a </w:t>
      </w:r>
      <w:r w:rsidR="00444FCC" w:rsidRPr="00464E5C">
        <w:rPr>
          <w:rFonts w:cstheme="minorHAnsi"/>
          <w:shd w:val="clear" w:color="auto" w:fill="FFFFFF"/>
        </w:rPr>
        <w:t xml:space="preserve">5.6% increase in cigarette consumption in fiscal year 2020-21 (April 1, 2020 to March 31, 2021).  </w:t>
      </w:r>
      <w:r w:rsidRPr="00464E5C">
        <w:rPr>
          <w:rFonts w:cstheme="minorHAnsi"/>
          <w:shd w:val="clear" w:color="auto" w:fill="FFFFFF"/>
        </w:rPr>
        <w:t>During the same period cigarette consumption in Ontario declined.</w:t>
      </w:r>
    </w:p>
    <w:p w14:paraId="52F03CE8" w14:textId="3EB66488" w:rsidR="00444FCC" w:rsidRPr="00464E5C" w:rsidRDefault="00444FCC">
      <w:pPr>
        <w:rPr>
          <w:rFonts w:cstheme="minorHAnsi"/>
          <w:shd w:val="clear" w:color="auto" w:fill="FFFFFF"/>
        </w:rPr>
      </w:pPr>
      <w:r w:rsidRPr="00464E5C">
        <w:rPr>
          <w:rFonts w:cstheme="minorHAnsi"/>
          <w:shd w:val="clear" w:color="auto" w:fill="FFFFFF"/>
        </w:rPr>
        <w:t xml:space="preserve">As a result of this ban, 24 </w:t>
      </w:r>
      <w:r w:rsidR="00420C26" w:rsidRPr="00464E5C">
        <w:rPr>
          <w:rFonts w:cstheme="minorHAnsi"/>
          <w:shd w:val="clear" w:color="auto" w:fill="FFFFFF"/>
        </w:rPr>
        <w:t xml:space="preserve">out </w:t>
      </w:r>
      <w:r w:rsidRPr="00464E5C">
        <w:rPr>
          <w:rFonts w:cstheme="minorHAnsi"/>
          <w:shd w:val="clear" w:color="auto" w:fill="FFFFFF"/>
        </w:rPr>
        <w:t xml:space="preserve">of 55 (44%) </w:t>
      </w:r>
      <w:r w:rsidR="00D21C7A" w:rsidRPr="00464E5C">
        <w:rPr>
          <w:rFonts w:cstheme="minorHAnsi"/>
          <w:shd w:val="clear" w:color="auto" w:fill="FFFFFF"/>
        </w:rPr>
        <w:t>Nova Scotia</w:t>
      </w:r>
      <w:r w:rsidRPr="00464E5C">
        <w:rPr>
          <w:rFonts w:cstheme="minorHAnsi"/>
          <w:shd w:val="clear" w:color="auto" w:fill="FFFFFF"/>
        </w:rPr>
        <w:t xml:space="preserve"> vape shops closed immediately and only 10</w:t>
      </w:r>
      <w:r w:rsidR="00420C26" w:rsidRPr="00464E5C">
        <w:rPr>
          <w:rFonts w:cstheme="minorHAnsi"/>
          <w:shd w:val="clear" w:color="auto" w:fill="FFFFFF"/>
        </w:rPr>
        <w:t xml:space="preserve"> </w:t>
      </w:r>
      <w:r w:rsidRPr="00464E5C">
        <w:rPr>
          <w:rFonts w:cstheme="minorHAnsi"/>
          <w:shd w:val="clear" w:color="auto" w:fill="FFFFFF"/>
        </w:rPr>
        <w:t>expect to stay open if the ban is not</w:t>
      </w:r>
      <w:r w:rsidR="00D21C7A" w:rsidRPr="00464E5C">
        <w:rPr>
          <w:rFonts w:cstheme="minorHAnsi"/>
          <w:shd w:val="clear" w:color="auto" w:fill="FFFFFF"/>
        </w:rPr>
        <w:t xml:space="preserve"> </w:t>
      </w:r>
      <w:r w:rsidRPr="00464E5C">
        <w:rPr>
          <w:rFonts w:cstheme="minorHAnsi"/>
          <w:shd w:val="clear" w:color="auto" w:fill="FFFFFF"/>
        </w:rPr>
        <w:t>overturned. (VITA “Nova Scotia Vape Shop Re</w:t>
      </w:r>
      <w:r w:rsidR="00D21C7A" w:rsidRPr="00464E5C">
        <w:rPr>
          <w:rFonts w:cstheme="minorHAnsi"/>
          <w:shd w:val="clear" w:color="auto" w:fill="FFFFFF"/>
        </w:rPr>
        <w:t>p</w:t>
      </w:r>
      <w:r w:rsidRPr="00464E5C">
        <w:rPr>
          <w:rFonts w:cstheme="minorHAnsi"/>
          <w:shd w:val="clear" w:color="auto" w:fill="FFFFFF"/>
        </w:rPr>
        <w:t>ort”)</w:t>
      </w:r>
      <w:r w:rsidR="00D21C7A" w:rsidRPr="00464E5C">
        <w:rPr>
          <w:rFonts w:cstheme="minorHAnsi"/>
          <w:shd w:val="clear" w:color="auto" w:fill="FFFFFF"/>
        </w:rPr>
        <w:t>. This not only represents a loss of jobs and associated tax income</w:t>
      </w:r>
      <w:r w:rsidR="00420C26" w:rsidRPr="00464E5C">
        <w:rPr>
          <w:rFonts w:cstheme="minorHAnsi"/>
          <w:shd w:val="clear" w:color="auto" w:fill="FFFFFF"/>
        </w:rPr>
        <w:t xml:space="preserve">, </w:t>
      </w:r>
      <w:r w:rsidR="00EE5C04" w:rsidRPr="00464E5C">
        <w:rPr>
          <w:rFonts w:cstheme="minorHAnsi"/>
          <w:shd w:val="clear" w:color="auto" w:fill="FFFFFF"/>
        </w:rPr>
        <w:t>b</w:t>
      </w:r>
      <w:r w:rsidR="00D21C7A" w:rsidRPr="00464E5C">
        <w:rPr>
          <w:rFonts w:cstheme="minorHAnsi"/>
          <w:shd w:val="clear" w:color="auto" w:fill="FFFFFF"/>
        </w:rPr>
        <w:t xml:space="preserve">ut it also deprives Nova Scotian smokers and </w:t>
      </w:r>
      <w:r w:rsidR="00D21C7A" w:rsidRPr="00464E5C">
        <w:rPr>
          <w:rFonts w:cstheme="minorHAnsi"/>
          <w:shd w:val="clear" w:color="auto" w:fill="FFFFFF"/>
        </w:rPr>
        <w:lastRenderedPageBreak/>
        <w:t>vapers from the knowledge</w:t>
      </w:r>
      <w:r w:rsidR="002D78F3" w:rsidRPr="00464E5C">
        <w:rPr>
          <w:rFonts w:cstheme="minorHAnsi"/>
          <w:shd w:val="clear" w:color="auto" w:fill="FFFFFF"/>
        </w:rPr>
        <w:t xml:space="preserve"> and</w:t>
      </w:r>
      <w:r w:rsidR="00D21C7A" w:rsidRPr="00464E5C">
        <w:rPr>
          <w:rFonts w:cstheme="minorHAnsi"/>
          <w:shd w:val="clear" w:color="auto" w:fill="FFFFFF"/>
        </w:rPr>
        <w:t xml:space="preserve"> experience </w:t>
      </w:r>
      <w:r w:rsidR="00EE5C04" w:rsidRPr="00464E5C">
        <w:rPr>
          <w:rFonts w:cstheme="minorHAnsi"/>
          <w:shd w:val="clear" w:color="auto" w:fill="FFFFFF"/>
        </w:rPr>
        <w:t>of</w:t>
      </w:r>
      <w:r w:rsidR="00D21C7A" w:rsidRPr="00464E5C">
        <w:rPr>
          <w:rFonts w:cstheme="minorHAnsi"/>
          <w:shd w:val="clear" w:color="auto" w:fill="FFFFFF"/>
        </w:rPr>
        <w:t xml:space="preserve"> </w:t>
      </w:r>
      <w:r w:rsidR="00EE5C04" w:rsidRPr="00464E5C">
        <w:rPr>
          <w:rFonts w:cstheme="minorHAnsi"/>
          <w:shd w:val="clear" w:color="auto" w:fill="FFFFFF"/>
        </w:rPr>
        <w:t xml:space="preserve">vape shop staff, and it makes it more difficult </w:t>
      </w:r>
      <w:r w:rsidR="00420C26" w:rsidRPr="00464E5C">
        <w:rPr>
          <w:rFonts w:cstheme="minorHAnsi"/>
          <w:shd w:val="clear" w:color="auto" w:fill="FFFFFF"/>
        </w:rPr>
        <w:t xml:space="preserve">for them </w:t>
      </w:r>
      <w:r w:rsidR="00EE5C04" w:rsidRPr="00464E5C">
        <w:rPr>
          <w:rFonts w:cstheme="minorHAnsi"/>
          <w:shd w:val="clear" w:color="auto" w:fill="FFFFFF"/>
        </w:rPr>
        <w:t xml:space="preserve">to purchase </w:t>
      </w:r>
      <w:r w:rsidR="00420C26" w:rsidRPr="00464E5C">
        <w:rPr>
          <w:rFonts w:cstheme="minorHAnsi"/>
          <w:shd w:val="clear" w:color="auto" w:fill="FFFFFF"/>
        </w:rPr>
        <w:t xml:space="preserve">legitimate </w:t>
      </w:r>
      <w:r w:rsidR="00EE5C04" w:rsidRPr="00464E5C">
        <w:rPr>
          <w:rFonts w:cstheme="minorHAnsi"/>
          <w:shd w:val="clear" w:color="auto" w:fill="FFFFFF"/>
        </w:rPr>
        <w:t>vaping products.</w:t>
      </w:r>
    </w:p>
    <w:p w14:paraId="5317A38F" w14:textId="77777777" w:rsidR="00EE5C04" w:rsidRDefault="00EE5C04" w:rsidP="00EE5C04"/>
    <w:p w14:paraId="4CEA8216" w14:textId="77777777" w:rsidR="00EE5C04" w:rsidRDefault="00EE5C04" w:rsidP="00EE5C04">
      <w:pPr>
        <w:rPr>
          <w:u w:val="single"/>
        </w:rPr>
      </w:pPr>
      <w:r w:rsidRPr="005D10D1">
        <w:rPr>
          <w:u w:val="single"/>
        </w:rPr>
        <w:t>WHAT ARE THE ALTERNATIVES TO A FLAVOUR BAN?</w:t>
      </w:r>
    </w:p>
    <w:p w14:paraId="5B8D575D" w14:textId="77777777" w:rsidR="00EE5C04" w:rsidRPr="005D10D1" w:rsidRDefault="00EE5C04" w:rsidP="00EE5C04">
      <w:pPr>
        <w:rPr>
          <w:u w:val="single"/>
        </w:rPr>
      </w:pPr>
    </w:p>
    <w:p w14:paraId="297B52EB" w14:textId="2A535789" w:rsidR="00F9162A" w:rsidRDefault="00EE5C04" w:rsidP="00F9162A">
      <w:pPr>
        <w:pStyle w:val="ListParagraph"/>
        <w:numPr>
          <w:ilvl w:val="0"/>
          <w:numId w:val="1"/>
        </w:numPr>
      </w:pPr>
      <w:r>
        <w:t>Increase enforcement of the existing laws prohibiting the supply of vaping equipment to minors. Seek out and punish both commercial and social suppliers of vape to underage people. For repeat offenders, a short term in jail may be appropriate. Make sure these arrests, prosecutions and punishments are well publicised.</w:t>
      </w:r>
    </w:p>
    <w:p w14:paraId="5A51F065" w14:textId="77777777" w:rsidR="00F9162A" w:rsidRDefault="00F9162A" w:rsidP="00F9162A">
      <w:pPr>
        <w:pStyle w:val="ListParagraph"/>
      </w:pPr>
    </w:p>
    <w:p w14:paraId="56B4A0C4" w14:textId="77777777" w:rsidR="00420C26" w:rsidRDefault="00F9162A" w:rsidP="00F9162A">
      <w:pPr>
        <w:pStyle w:val="ListParagraph"/>
        <w:numPr>
          <w:ilvl w:val="0"/>
          <w:numId w:val="1"/>
        </w:numPr>
      </w:pPr>
      <w:r>
        <w:t>Bans on advertising to children</w:t>
      </w:r>
      <w:r w:rsidR="00420C26">
        <w:t xml:space="preserve"> and youth</w:t>
      </w:r>
      <w:r>
        <w:t xml:space="preserve"> should be strongly enforced, with particular attention to social media and influencer marketing. </w:t>
      </w:r>
    </w:p>
    <w:p w14:paraId="6A886FF8" w14:textId="77777777" w:rsidR="00420C26" w:rsidRDefault="00420C26" w:rsidP="00420C26">
      <w:pPr>
        <w:pStyle w:val="ListParagraph"/>
      </w:pPr>
    </w:p>
    <w:p w14:paraId="22E5DBA1" w14:textId="796C9C49" w:rsidR="00F9162A" w:rsidRDefault="00F9162A" w:rsidP="00F9162A">
      <w:pPr>
        <w:pStyle w:val="ListParagraph"/>
        <w:numPr>
          <w:ilvl w:val="0"/>
          <w:numId w:val="1"/>
        </w:numPr>
      </w:pPr>
      <w:r>
        <w:t>Consider using public information announcements, or inserts in tobacco packages, to inform smokers of the benefits of vaping.</w:t>
      </w:r>
    </w:p>
    <w:p w14:paraId="136B4E78" w14:textId="77777777" w:rsidR="00EE5C04" w:rsidRDefault="00EE5C04" w:rsidP="00EE5C04">
      <w:pPr>
        <w:pStyle w:val="ListParagraph"/>
      </w:pPr>
    </w:p>
    <w:p w14:paraId="014A35EB" w14:textId="65934A1B" w:rsidR="00420C26" w:rsidRDefault="00EE5C04" w:rsidP="00EE5C04">
      <w:pPr>
        <w:pStyle w:val="ListParagraph"/>
        <w:numPr>
          <w:ilvl w:val="0"/>
          <w:numId w:val="1"/>
        </w:numPr>
      </w:pPr>
      <w:r>
        <w:t>Concentrate on selling vape through independent specialty adult-only vape stores rather than convenience stores and gas stations, which are more likely to sell to minors and less well-equipped to provide smoking cessation advice. Licence adult-only</w:t>
      </w:r>
      <w:r w:rsidR="00420C26">
        <w:t xml:space="preserve"> </w:t>
      </w:r>
      <w:proofErr w:type="gramStart"/>
      <w:r>
        <w:t>vape</w:t>
      </w:r>
      <w:proofErr w:type="gramEnd"/>
      <w:r>
        <w:t xml:space="preserve"> stores</w:t>
      </w:r>
      <w:r w:rsidR="00420C26">
        <w:t>,</w:t>
      </w:r>
      <w:r>
        <w:t xml:space="preserve"> with the understanding that their licence will be revoked if they sell to minors. </w:t>
      </w:r>
    </w:p>
    <w:p w14:paraId="1703319E" w14:textId="77777777" w:rsidR="00420C26" w:rsidRDefault="00420C26" w:rsidP="00420C26">
      <w:pPr>
        <w:pStyle w:val="ListParagraph"/>
      </w:pPr>
    </w:p>
    <w:p w14:paraId="16AE1BDA" w14:textId="213835BF" w:rsidR="00EE5C04" w:rsidRDefault="00EE5C04" w:rsidP="00EE5C04">
      <w:pPr>
        <w:pStyle w:val="ListParagraph"/>
        <w:numPr>
          <w:ilvl w:val="0"/>
          <w:numId w:val="1"/>
        </w:numPr>
      </w:pPr>
      <w:r>
        <w:t xml:space="preserve">Research best practices for encouraging smoking cessation in the vape shop environment. Teach the psychology of addiction, the pharmacology of nicotine, and best practices in smoking cessation to the staff. Provide a certification in smoking cessation to guide consumers to </w:t>
      </w:r>
      <w:r w:rsidR="00A21C19">
        <w:t xml:space="preserve">those </w:t>
      </w:r>
      <w:r>
        <w:t xml:space="preserve">stores </w:t>
      </w:r>
      <w:r w:rsidR="00A21C19">
        <w:t>which have staff qualified to help them quit.</w:t>
      </w:r>
    </w:p>
    <w:p w14:paraId="306F2DE6" w14:textId="77777777" w:rsidR="00EE5C04" w:rsidRDefault="00EE5C04" w:rsidP="00EE5C04">
      <w:pPr>
        <w:pStyle w:val="ListParagraph"/>
      </w:pPr>
    </w:p>
    <w:p w14:paraId="344090C5" w14:textId="033EB4E6" w:rsidR="00EE5C04" w:rsidRDefault="00EE5C04" w:rsidP="00EE5C04">
      <w:pPr>
        <w:pStyle w:val="ListParagraph"/>
        <w:numPr>
          <w:ilvl w:val="0"/>
          <w:numId w:val="1"/>
        </w:numPr>
      </w:pPr>
      <w:r>
        <w:t>Continue to allow internet sales for people who cannot access vape stores due to infirmity or l</w:t>
      </w:r>
      <w:r w:rsidR="00A21C19">
        <w:t>i</w:t>
      </w:r>
      <w:r>
        <w:t>ving in a remote location</w:t>
      </w:r>
      <w:r w:rsidR="00A21C19">
        <w:t xml:space="preserve">. Enforce the use of </w:t>
      </w:r>
      <w:proofErr w:type="gramStart"/>
      <w:r>
        <w:t>state of the art</w:t>
      </w:r>
      <w:proofErr w:type="gramEnd"/>
      <w:r>
        <w:t xml:space="preserve"> age verification systems both at the time of sale </w:t>
      </w:r>
      <w:r w:rsidR="00A21C19">
        <w:t xml:space="preserve">and during </w:t>
      </w:r>
      <w:r>
        <w:t>the delivery process.</w:t>
      </w:r>
    </w:p>
    <w:p w14:paraId="2BFEA298" w14:textId="77777777" w:rsidR="00EE5C04" w:rsidRDefault="00EE5C04" w:rsidP="00EE5C04">
      <w:pPr>
        <w:pStyle w:val="ListParagraph"/>
      </w:pPr>
    </w:p>
    <w:p w14:paraId="62B07091" w14:textId="221F3233" w:rsidR="00EE5C04" w:rsidRDefault="00EE5C04" w:rsidP="00EE5C04">
      <w:pPr>
        <w:pStyle w:val="ListParagraph"/>
        <w:numPr>
          <w:ilvl w:val="0"/>
          <w:numId w:val="1"/>
        </w:numPr>
      </w:pPr>
      <w:r>
        <w:t xml:space="preserve">Develop a vape that is made to medical standards, which can be used in research, prescribed by physicians, sold in pharmacies and covered by provincial and territorial health insurance plans. </w:t>
      </w:r>
      <w:r w:rsidR="00A21C19">
        <w:t xml:space="preserve">This </w:t>
      </w:r>
      <w:r w:rsidR="00C93F6D">
        <w:t>legitimises vaping, and may make it</w:t>
      </w:r>
      <w:r>
        <w:t xml:space="preserve"> </w:t>
      </w:r>
      <w:r w:rsidR="00A21C19">
        <w:t xml:space="preserve">more attractive to </w:t>
      </w:r>
      <w:r>
        <w:t xml:space="preserve">middle aged and elderly </w:t>
      </w:r>
      <w:r w:rsidR="00C93F6D">
        <w:t>smokers</w:t>
      </w:r>
      <w:r w:rsidR="00A21C19">
        <w:t xml:space="preserve">. Use of vaping by older adults, and </w:t>
      </w:r>
      <w:r w:rsidR="00C93F6D">
        <w:t>t</w:t>
      </w:r>
      <w:r>
        <w:t xml:space="preserve">he availability of vapes in </w:t>
      </w:r>
      <w:r w:rsidR="00C93F6D">
        <w:t>mainstream</w:t>
      </w:r>
      <w:r>
        <w:t xml:space="preserve"> drug stores, </w:t>
      </w:r>
      <w:r w:rsidR="00C93F6D">
        <w:t xml:space="preserve">may </w:t>
      </w:r>
      <w:r>
        <w:t xml:space="preserve">make </w:t>
      </w:r>
      <w:r w:rsidR="00C93F6D">
        <w:t>vaping</w:t>
      </w:r>
      <w:r>
        <w:t xml:space="preserve"> less attractive to teenagers.</w:t>
      </w:r>
    </w:p>
    <w:p w14:paraId="332CC6B3" w14:textId="57CF98FE" w:rsidR="00EE5C04" w:rsidRDefault="00EE5C04"/>
    <w:p w14:paraId="1541A32F" w14:textId="77777777" w:rsidR="00F9162A" w:rsidRDefault="00F9162A">
      <w:pPr>
        <w:rPr>
          <w:b/>
          <w:bCs/>
          <w:u w:val="single"/>
        </w:rPr>
      </w:pPr>
      <w:r>
        <w:rPr>
          <w:b/>
          <w:bCs/>
          <w:u w:val="single"/>
        </w:rPr>
        <w:br w:type="page"/>
      </w:r>
    </w:p>
    <w:p w14:paraId="78BEDCDD" w14:textId="0941D1EE" w:rsidR="00EE5C04" w:rsidRDefault="00EE5C04" w:rsidP="005B3314">
      <w:pPr>
        <w:jc w:val="center"/>
        <w:rPr>
          <w:b/>
          <w:bCs/>
          <w:u w:val="single"/>
        </w:rPr>
      </w:pPr>
      <w:r w:rsidRPr="005D10D1">
        <w:rPr>
          <w:b/>
          <w:bCs/>
          <w:u w:val="single"/>
        </w:rPr>
        <w:lastRenderedPageBreak/>
        <w:t>CONCLUSIONS</w:t>
      </w:r>
    </w:p>
    <w:p w14:paraId="2BABAA7A" w14:textId="77777777" w:rsidR="0026128C" w:rsidRPr="005B3314" w:rsidRDefault="0026128C" w:rsidP="005B3314">
      <w:pPr>
        <w:jc w:val="center"/>
        <w:rPr>
          <w:b/>
          <w:bCs/>
          <w:u w:val="single"/>
        </w:rPr>
      </w:pPr>
    </w:p>
    <w:p w14:paraId="22FD2CEA" w14:textId="279FF7E9" w:rsidR="00F9162A" w:rsidRDefault="00EE5C04" w:rsidP="00EE5C04">
      <w:r>
        <w:t xml:space="preserve">Teen </w:t>
      </w:r>
      <w:r w:rsidRPr="0026128C">
        <w:rPr>
          <w:b/>
          <w:bCs/>
        </w:rPr>
        <w:t>vaping</w:t>
      </w:r>
      <w:r>
        <w:t xml:space="preserve"> is a moderately important issue, but perhaps less important than other risky behaviours undertaken by young people. It may have reached a peak and be levelling off.</w:t>
      </w:r>
    </w:p>
    <w:p w14:paraId="4CFB9522" w14:textId="7CF48651" w:rsidR="00056473" w:rsidRDefault="00EE5C04" w:rsidP="00EE5C04">
      <w:r>
        <w:t xml:space="preserve">Teen </w:t>
      </w:r>
      <w:r w:rsidRPr="0026128C">
        <w:rPr>
          <w:b/>
          <w:bCs/>
        </w:rPr>
        <w:t>smoking</w:t>
      </w:r>
      <w:r>
        <w:t xml:space="preserve"> is a serious issue, because half of all tobacco smokers die prematurely from smoking-related diseases. Teenage vaping seems to be associated with a decline in teenage tobacco smoking, creating a net health benefit.</w:t>
      </w:r>
      <w:r w:rsidR="005B3314">
        <w:t xml:space="preserve"> </w:t>
      </w:r>
    </w:p>
    <w:p w14:paraId="4BD1C6B0" w14:textId="38222EDC" w:rsidR="002516A9" w:rsidRPr="002516A9" w:rsidRDefault="002516A9" w:rsidP="00EE5C04">
      <w:pPr>
        <w:rPr>
          <w:b/>
          <w:bCs/>
          <w:u w:val="single"/>
        </w:rPr>
      </w:pPr>
      <w:r w:rsidRPr="002516A9">
        <w:rPr>
          <w:b/>
          <w:bCs/>
          <w:u w:val="single"/>
        </w:rPr>
        <w:t xml:space="preserve">We should accept some </w:t>
      </w:r>
      <w:r w:rsidR="00417899">
        <w:rPr>
          <w:b/>
          <w:bCs/>
          <w:u w:val="single"/>
        </w:rPr>
        <w:t>amount</w:t>
      </w:r>
      <w:r w:rsidRPr="002516A9">
        <w:rPr>
          <w:b/>
          <w:bCs/>
          <w:u w:val="single"/>
        </w:rPr>
        <w:t xml:space="preserve"> of teen vaping in order to reduce teen smoking rates.</w:t>
      </w:r>
    </w:p>
    <w:p w14:paraId="56EF6EE4" w14:textId="77777777" w:rsidR="00D7316B" w:rsidRDefault="00EE5C04" w:rsidP="00EE5C04">
      <w:pPr>
        <w:rPr>
          <w:b/>
          <w:bCs/>
          <w:u w:val="single"/>
        </w:rPr>
      </w:pPr>
      <w:r w:rsidRPr="005B3314">
        <w:rPr>
          <w:b/>
          <w:bCs/>
          <w:u w:val="single"/>
        </w:rPr>
        <w:t>A vape flavour ban</w:t>
      </w:r>
      <w:r w:rsidR="00D7316B">
        <w:rPr>
          <w:b/>
          <w:bCs/>
          <w:u w:val="single"/>
        </w:rPr>
        <w:t xml:space="preserve"> will make vape less attractive to everyone.</w:t>
      </w:r>
    </w:p>
    <w:p w14:paraId="454283CE" w14:textId="69F29E6C" w:rsidR="00EE5C04" w:rsidRPr="005B3314" w:rsidRDefault="00D7316B" w:rsidP="00EE5C04">
      <w:pPr>
        <w:rPr>
          <w:b/>
          <w:bCs/>
          <w:u w:val="single"/>
        </w:rPr>
      </w:pPr>
      <w:proofErr w:type="gramStart"/>
      <w:r>
        <w:rPr>
          <w:b/>
          <w:bCs/>
          <w:u w:val="single"/>
        </w:rPr>
        <w:t xml:space="preserve">It </w:t>
      </w:r>
      <w:r w:rsidR="00EE5C04" w:rsidRPr="005B3314">
        <w:rPr>
          <w:b/>
          <w:bCs/>
          <w:u w:val="single"/>
        </w:rPr>
        <w:t xml:space="preserve"> is</w:t>
      </w:r>
      <w:proofErr w:type="gramEnd"/>
      <w:r w:rsidR="00EE5C04" w:rsidRPr="005B3314">
        <w:rPr>
          <w:b/>
          <w:bCs/>
          <w:u w:val="single"/>
        </w:rPr>
        <w:t xml:space="preserve"> more likely to increase tobacco smoking than to decrease vaping. </w:t>
      </w:r>
    </w:p>
    <w:p w14:paraId="522D2B8D" w14:textId="6AD0DBCC" w:rsidR="00EE5C04" w:rsidRDefault="00EE5C04"/>
    <w:sdt>
      <w:sdtPr>
        <w:rPr>
          <w:rFonts w:asciiTheme="minorHAnsi" w:eastAsiaTheme="minorHAnsi" w:hAnsiTheme="minorHAnsi" w:cstheme="minorBidi"/>
          <w:color w:val="auto"/>
          <w:sz w:val="22"/>
          <w:szCs w:val="22"/>
          <w:lang w:val="en-CA"/>
        </w:rPr>
        <w:id w:val="1291860688"/>
        <w:docPartObj>
          <w:docPartGallery w:val="Bibliographies"/>
          <w:docPartUnique/>
        </w:docPartObj>
      </w:sdtPr>
      <w:sdtEndPr>
        <w:rPr>
          <w:rFonts w:cstheme="minorHAnsi"/>
        </w:rPr>
      </w:sdtEndPr>
      <w:sdtContent>
        <w:p w14:paraId="617803DF" w14:textId="7B6D2DBA" w:rsidR="00EE5C04" w:rsidRPr="00C9572F" w:rsidRDefault="00EE5C04">
          <w:pPr>
            <w:pStyle w:val="Heading1"/>
            <w:rPr>
              <w:rFonts w:asciiTheme="minorHAnsi" w:hAnsiTheme="minorHAnsi" w:cstheme="minorHAnsi"/>
            </w:rPr>
          </w:pPr>
          <w:r w:rsidRPr="00F06ADE">
            <w:rPr>
              <w:rFonts w:asciiTheme="minorHAnsi" w:hAnsiTheme="minorHAnsi" w:cstheme="minorHAnsi"/>
            </w:rPr>
            <w:t>References</w:t>
          </w:r>
        </w:p>
        <w:sdt>
          <w:sdtPr>
            <w:rPr>
              <w:rFonts w:cstheme="minorHAnsi"/>
            </w:rPr>
            <w:id w:val="-573587230"/>
            <w:bibliography/>
          </w:sdtPr>
          <w:sdtEndPr/>
          <w:sdtContent>
            <w:p w14:paraId="0CC3B941" w14:textId="77777777" w:rsidR="004171C0" w:rsidRPr="00C9572F" w:rsidRDefault="00EE5C04" w:rsidP="004171C0">
              <w:pPr>
                <w:pStyle w:val="Bibliography"/>
                <w:rPr>
                  <w:noProof/>
                  <w:sz w:val="24"/>
                  <w:szCs w:val="24"/>
                  <w:lang w:val="en-US"/>
                </w:rPr>
              </w:pPr>
              <w:r w:rsidRPr="00C9572F">
                <w:rPr>
                  <w:rFonts w:cstheme="minorHAnsi"/>
                </w:rPr>
                <w:fldChar w:fldCharType="begin"/>
              </w:r>
              <w:r w:rsidRPr="00C9572F">
                <w:rPr>
                  <w:rFonts w:cstheme="minorHAnsi"/>
                </w:rPr>
                <w:instrText xml:space="preserve"> BIBLIOGRAPHY </w:instrText>
              </w:r>
              <w:r w:rsidRPr="00C9572F">
                <w:rPr>
                  <w:rFonts w:cstheme="minorHAnsi"/>
                </w:rPr>
                <w:fldChar w:fldCharType="separate"/>
              </w:r>
              <w:r w:rsidR="004171C0" w:rsidRPr="00C9572F">
                <w:rPr>
                  <w:noProof/>
                  <w:lang w:val="en-US"/>
                </w:rPr>
                <w:t>1. David J. K. Balfour, DSc, Neal L. Benowitz, MD, Suzanne M. Colby, PhD, Dorothy K. Hatsukami, PhD, Harry A. Lando, PhD, Scott J. Leischow, PhD, Caryn Lerman, PhD, Robin J. Mermelstein, PhD, Raymond Niaura, PhD, Kenneth A. Perkins, PhD, Ovide F. Pomerleau,. Balancing Consideration of the Risks and Benefits of E-Cigarettes. [Online] https://ajph.aphapublications.org/doi/pdf/10.2105/AJPH.2021.306416.</w:t>
              </w:r>
            </w:p>
            <w:p w14:paraId="4BA6B6DF" w14:textId="77777777" w:rsidR="004171C0" w:rsidRPr="00C9572F" w:rsidRDefault="004171C0" w:rsidP="004171C0">
              <w:pPr>
                <w:pStyle w:val="Bibliography"/>
                <w:rPr>
                  <w:noProof/>
                  <w:lang w:val="en-US"/>
                </w:rPr>
              </w:pPr>
              <w:r w:rsidRPr="00C9572F">
                <w:rPr>
                  <w:noProof/>
                  <w:lang w:val="en-US"/>
                </w:rPr>
                <w:t xml:space="preserve">2. Health Canada. Canada Gazette, Part I, Volume 155, Number 25: Order Amending Schedules 2 and 3 to the Tobacco and Vaping Products Act (Flavours). </w:t>
              </w:r>
              <w:r w:rsidRPr="00C9572F">
                <w:rPr>
                  <w:i/>
                  <w:iCs/>
                  <w:noProof/>
                  <w:lang w:val="en-US"/>
                </w:rPr>
                <w:t xml:space="preserve">REGULATORY IMPACT ANALYSIS STATEMENT. </w:t>
              </w:r>
              <w:r w:rsidRPr="00C9572F">
                <w:rPr>
                  <w:noProof/>
                  <w:lang w:val="en-US"/>
                </w:rPr>
                <w:t>[Online] https://gazette.gc.ca/rp-pr/p1/2021/2021-06-19/html/reg2-eng.html.</w:t>
              </w:r>
            </w:p>
            <w:p w14:paraId="55C2750F" w14:textId="77777777" w:rsidR="004171C0" w:rsidRPr="00C9572F" w:rsidRDefault="004171C0" w:rsidP="004171C0">
              <w:pPr>
                <w:pStyle w:val="Bibliography"/>
                <w:rPr>
                  <w:noProof/>
                  <w:lang w:val="en-US"/>
                </w:rPr>
              </w:pPr>
              <w:r w:rsidRPr="00C9572F">
                <w:rPr>
                  <w:noProof/>
                  <w:lang w:val="en-US"/>
                </w:rPr>
                <w:t>3. Oyston, Dr. John. Canada’s proposed vape flavour ban. [Online] https://oyston.com/blog/flavourban/.</w:t>
              </w:r>
            </w:p>
            <w:p w14:paraId="20119771" w14:textId="77777777" w:rsidR="004171C0" w:rsidRPr="00C9572F" w:rsidRDefault="004171C0" w:rsidP="004171C0">
              <w:pPr>
                <w:pStyle w:val="Bibliography"/>
                <w:rPr>
                  <w:noProof/>
                  <w:lang w:val="en-US"/>
                </w:rPr>
              </w:pPr>
              <w:r w:rsidRPr="00C9572F">
                <w:rPr>
                  <w:noProof/>
                  <w:lang w:val="en-US"/>
                </w:rPr>
                <w:t>4. Statistics Canada. Canadian Tobacco and Nicotine Survey, 2020. [Online] https://www150.statcan.gc.ca/n1/daily-quotidien/210317/dq210317b-eng.htm.</w:t>
              </w:r>
            </w:p>
            <w:p w14:paraId="5DEB9F78" w14:textId="77777777" w:rsidR="004171C0" w:rsidRPr="00C9572F" w:rsidRDefault="004171C0" w:rsidP="004171C0">
              <w:pPr>
                <w:pStyle w:val="Bibliography"/>
                <w:rPr>
                  <w:noProof/>
                  <w:lang w:val="en-US"/>
                </w:rPr>
              </w:pPr>
              <w:r w:rsidRPr="00C9572F">
                <w:rPr>
                  <w:noProof/>
                  <w:lang w:val="en-US"/>
                </w:rPr>
                <w:t>5. U.S. Food and Drug Administration. E-Cigarette Use Among Middle and High School Students — National Youth Tobacco Survey, United States, 2021. [Online] https://www.cdc.gov/mmwr/volumes/70/wr/mm7039a4.htm?s_cid=mm7039a4_w.</w:t>
              </w:r>
            </w:p>
            <w:p w14:paraId="33519B22" w14:textId="77777777" w:rsidR="004171C0" w:rsidRPr="00C9572F" w:rsidRDefault="004171C0" w:rsidP="004171C0">
              <w:pPr>
                <w:pStyle w:val="Bibliography"/>
                <w:rPr>
                  <w:noProof/>
                  <w:lang w:val="en-US"/>
                </w:rPr>
              </w:pPr>
              <w:r w:rsidRPr="00C9572F">
                <w:rPr>
                  <w:noProof/>
                  <w:lang w:val="en-US"/>
                </w:rPr>
                <w:t>6. Samantha Shiplo, Christine D Czoli, David Hammond. E-cigarette use in Canada: prevalence and patterns of use in a regulated market. [Online] https://bmjopen.bmj.com/content/bmjopen/5/8/e007971.full.pdf.</w:t>
              </w:r>
            </w:p>
            <w:p w14:paraId="5CB92757" w14:textId="77777777" w:rsidR="004171C0" w:rsidRPr="00C9572F" w:rsidRDefault="004171C0" w:rsidP="004171C0">
              <w:pPr>
                <w:pStyle w:val="Bibliography"/>
                <w:rPr>
                  <w:noProof/>
                  <w:lang w:val="en-US"/>
                </w:rPr>
              </w:pPr>
              <w:r w:rsidRPr="00C9572F">
                <w:rPr>
                  <w:noProof/>
                  <w:lang w:val="en-US"/>
                </w:rPr>
                <w:t>7. CDC Morbidity and Mortality Weekly Reports (MMWR). Tobacco Product Use and Associated Factors Among Middle and High School Students—. [Online] https://www.cdc.gov/tobacco/data_statistics/mmwrs/byyear/2019/ss6812a1/index.html.</w:t>
              </w:r>
            </w:p>
            <w:p w14:paraId="46271317" w14:textId="77777777" w:rsidR="004171C0" w:rsidRPr="00C9572F" w:rsidRDefault="004171C0" w:rsidP="004171C0">
              <w:pPr>
                <w:pStyle w:val="Bibliography"/>
                <w:rPr>
                  <w:noProof/>
                  <w:lang w:val="en-US"/>
                </w:rPr>
              </w:pPr>
              <w:r w:rsidRPr="00C9572F">
                <w:rPr>
                  <w:noProof/>
                  <w:lang w:val="en-US"/>
                </w:rPr>
                <w:t>8. Action on Smoking and Health. Use of e-cigarettes among young people in Great Britain. [Online] https://ash.org.uk/wp-content/uploads/2021/07/Use-of-e-cigarettes-among-young-people-in-Great-Britain-2021.pdf .</w:t>
              </w:r>
            </w:p>
            <w:p w14:paraId="64143511" w14:textId="77777777" w:rsidR="004171C0" w:rsidRPr="00C9572F" w:rsidRDefault="004171C0" w:rsidP="004171C0">
              <w:pPr>
                <w:pStyle w:val="Bibliography"/>
                <w:rPr>
                  <w:noProof/>
                  <w:lang w:val="en-US"/>
                </w:rPr>
              </w:pPr>
              <w:r w:rsidRPr="00C9572F">
                <w:rPr>
                  <w:noProof/>
                  <w:lang w:val="en-US"/>
                </w:rPr>
                <w:lastRenderedPageBreak/>
                <w:t>9. Christopher Russell, Neil McKeganey, Tiffany Dickson &amp; Mitchell Nides. Changing patterns of first e-cigarette flavor used and current flavors used by 20,836 adult frequent e-cigarette users in the USA. [Online] https://link.springer.com/article/10.1186/s12954-018-0238-6.</w:t>
              </w:r>
            </w:p>
            <w:p w14:paraId="7644B39A" w14:textId="77777777" w:rsidR="004171C0" w:rsidRPr="00C9572F" w:rsidRDefault="004171C0" w:rsidP="004171C0">
              <w:pPr>
                <w:pStyle w:val="Bibliography"/>
                <w:rPr>
                  <w:noProof/>
                  <w:lang w:val="en-US"/>
                </w:rPr>
              </w:pPr>
              <w:r w:rsidRPr="00C9572F">
                <w:rPr>
                  <w:noProof/>
                  <w:lang w:val="en-US"/>
                </w:rPr>
                <w:t>10. Farsalinos Survey Shows Vapers Prefer Fruit and Dessert Flavors. [Online] https://vaping360.com/vape-news/69440/farsalinos-survey-shows-vapers-prefer-fruit-and-dessert-flavors/.</w:t>
              </w:r>
            </w:p>
            <w:p w14:paraId="44AB0066" w14:textId="77777777" w:rsidR="004171C0" w:rsidRPr="00C9572F" w:rsidRDefault="004171C0" w:rsidP="004171C0">
              <w:pPr>
                <w:pStyle w:val="Bibliography"/>
                <w:rPr>
                  <w:noProof/>
                  <w:lang w:val="en-US"/>
                </w:rPr>
              </w:pPr>
              <w:r w:rsidRPr="00C9572F">
                <w:rPr>
                  <w:noProof/>
                  <w:lang w:val="en-US"/>
                </w:rPr>
                <w:t>11. Peter Hajek, Ph.D., Anna Phillips-Waller, B.Sc., Dunja Przulj, Ph.D., Francesca Pesola, Ph.D., Katie Myers Smith, D.Psych., Natalie Bisal, M.Sc., Jinshuo Li, M.Phil., Steve Parrott, M.Sc., Peter Sasieni, Ph.D., Lynne Dawkins, Ph.D., Louise Ross, Maciej Go. A Randomized Trial of E-Cigarettes versus Nicotine-Replacement Therapy. [Online] https://www.nejm.org/doi/10.1056/nejmoa1808779.</w:t>
              </w:r>
            </w:p>
            <w:p w14:paraId="6F3B20CB" w14:textId="77777777" w:rsidR="004171C0" w:rsidRPr="00C9572F" w:rsidRDefault="004171C0" w:rsidP="004171C0">
              <w:pPr>
                <w:pStyle w:val="Bibliography"/>
                <w:rPr>
                  <w:noProof/>
                  <w:lang w:val="en-US"/>
                </w:rPr>
              </w:pPr>
              <w:r w:rsidRPr="00C9572F">
                <w:rPr>
                  <w:noProof/>
                  <w:lang w:val="en-US"/>
                </w:rPr>
                <w:t>12. Cochrane Collaboration. Can electronic cigarettes help people stop smoking, and do they have any unwanted effects when used for this purpose? [Online] https://www.cochrane.org/CD010216/TOBACCO_can-electronic-cigarettes-help-people-stop-smoking-and-do-they-have-any-unwanted-effects-when-used.</w:t>
              </w:r>
            </w:p>
            <w:p w14:paraId="4A66007C" w14:textId="77777777" w:rsidR="004171C0" w:rsidRPr="00C9572F" w:rsidRDefault="004171C0" w:rsidP="004171C0">
              <w:pPr>
                <w:pStyle w:val="Bibliography"/>
                <w:rPr>
                  <w:noProof/>
                  <w:lang w:val="en-US"/>
                </w:rPr>
              </w:pPr>
              <w:r w:rsidRPr="00C9572F">
                <w:rPr>
                  <w:noProof/>
                  <w:lang w:val="en-US"/>
                </w:rPr>
                <w:t>13. Abigail S. Friedman, PhD and SiQing Xu. Associations of Flavored e-Cigarette Uptake With Subsequent Smoking Initiation and Cessation. [Online] https://jamanetwork.com/journals/jamanetworkopen/fullarticle/2766787.</w:t>
              </w:r>
            </w:p>
            <w:p w14:paraId="462D6EE3" w14:textId="77777777" w:rsidR="004171C0" w:rsidRPr="00C9572F" w:rsidRDefault="004171C0" w:rsidP="004171C0">
              <w:pPr>
                <w:pStyle w:val="Bibliography"/>
                <w:rPr>
                  <w:noProof/>
                  <w:lang w:val="en-US"/>
                </w:rPr>
              </w:pPr>
              <w:r w:rsidRPr="00C9572F">
                <w:rPr>
                  <w:noProof/>
                  <w:lang w:val="en-US"/>
                </w:rPr>
                <w:t>14. Shannon Gravely, PhD, K Michael Cummings, PhD, David Hammond, PhD, Eric Lindblom, JD, Danielle M Smith, MPH, Nadia Martin, PhD, Ruth Loewen, MA, Ron Borland, PhD, Andrew Hyland, PhD, Mary E Thompson, PhD. The Association of E-cigarette Flavors With Satisfaction, Enjoyment, and Trying to Quit or Stay Abstinent From Smoking Among Regular Adult Vapers From Canada and the United States: Findings From the 2018 ITC Four Country Smoking and Vaping Survey. [Online] https://academic.oup.com/ntr/article/22/10/1831/5843872.</w:t>
              </w:r>
            </w:p>
            <w:p w14:paraId="5803CC23" w14:textId="77777777" w:rsidR="004171C0" w:rsidRPr="00C9572F" w:rsidRDefault="004171C0" w:rsidP="004171C0">
              <w:pPr>
                <w:pStyle w:val="Bibliography"/>
                <w:rPr>
                  <w:noProof/>
                  <w:lang w:val="en-US"/>
                </w:rPr>
              </w:pPr>
              <w:r w:rsidRPr="00C9572F">
                <w:rPr>
                  <w:noProof/>
                  <w:lang w:val="en-US"/>
                </w:rPr>
                <w:t>15. Action on Smoking and Health (ASH). Use of e-cigarettes (vapes) among adults in Great Britain. [Online] https://ash.org.uk/wp-content/uploads/2021/06/Use-of-e-cigarettes-vapes-among-adults-in-Great-Britain-2021.pdf.</w:t>
              </w:r>
            </w:p>
            <w:p w14:paraId="24BB341B" w14:textId="77777777" w:rsidR="004171C0" w:rsidRPr="00C9572F" w:rsidRDefault="004171C0" w:rsidP="004171C0">
              <w:pPr>
                <w:pStyle w:val="Bibliography"/>
                <w:rPr>
                  <w:noProof/>
                  <w:lang w:val="en-US"/>
                </w:rPr>
              </w:pPr>
              <w:r w:rsidRPr="00C9572F">
                <w:rPr>
                  <w:noProof/>
                  <w:lang w:val="en-US"/>
                </w:rPr>
                <w:t>16. Heather Posner, Katelyn Romm , Lisa Henriksen, Debra Bernat, , Carla J Berg. Reactions to sales restrictions on flavored vape products or all vape products among young adults in the US. [Online] https://pubmed.ncbi.nlm.nih.gov/34331447/.</w:t>
              </w:r>
            </w:p>
            <w:p w14:paraId="3CCABE09" w14:textId="77777777" w:rsidR="004171C0" w:rsidRPr="00C9572F" w:rsidRDefault="004171C0" w:rsidP="004171C0">
              <w:pPr>
                <w:pStyle w:val="Bibliography"/>
                <w:rPr>
                  <w:noProof/>
                  <w:lang w:val="en-US"/>
                </w:rPr>
              </w:pPr>
              <w:r w:rsidRPr="00C9572F">
                <w:rPr>
                  <w:noProof/>
                  <w:lang w:val="en-US"/>
                </w:rPr>
                <w:t>17. Abigail S. Friedman, PhD. A Difference-in-Differences Analysis of Youth Smoking and a Ban on Sales of Flavored Tobacco Products in San Francisco, California. [Online] https://www.ncbi.nlm.nih.gov/pmc/articles/PMC8145156/.</w:t>
              </w:r>
            </w:p>
            <w:p w14:paraId="48E92B06" w14:textId="77777777" w:rsidR="004171C0" w:rsidRPr="00C9572F" w:rsidRDefault="004171C0" w:rsidP="004171C0">
              <w:pPr>
                <w:pStyle w:val="Bibliography"/>
                <w:rPr>
                  <w:noProof/>
                  <w:lang w:val="en-US"/>
                </w:rPr>
              </w:pPr>
              <w:r w:rsidRPr="00C9572F">
                <w:rPr>
                  <w:noProof/>
                  <w:lang w:val="en-US"/>
                </w:rPr>
                <w:t>18. David, Daniel. Nova Scotia’s Ban of Vaping Product Flavours, Increased Smoking. [Online] https://vitaofcanada.com/nova-scotias-ban-of-vaping-product-flavours-increased-smoking/ .</w:t>
              </w:r>
            </w:p>
            <w:p w14:paraId="2D3B25A6" w14:textId="1855CC65" w:rsidR="00EE5C04" w:rsidRPr="00C9572F" w:rsidRDefault="00EE5C04" w:rsidP="004171C0">
              <w:pPr>
                <w:rPr>
                  <w:rFonts w:cstheme="minorHAnsi"/>
                </w:rPr>
              </w:pPr>
              <w:r w:rsidRPr="00C9572F">
                <w:rPr>
                  <w:rFonts w:cstheme="minorHAnsi"/>
                  <w:noProof/>
                </w:rPr>
                <w:fldChar w:fldCharType="end"/>
              </w:r>
            </w:p>
          </w:sdtContent>
        </w:sdt>
      </w:sdtContent>
    </w:sdt>
    <w:sectPr w:rsidR="00EE5C04" w:rsidRPr="00C9572F">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9C1DE" w14:textId="77777777" w:rsidR="006D54E6" w:rsidRDefault="006D54E6" w:rsidP="001A179D">
      <w:pPr>
        <w:spacing w:after="0" w:line="240" w:lineRule="auto"/>
      </w:pPr>
      <w:r>
        <w:separator/>
      </w:r>
    </w:p>
  </w:endnote>
  <w:endnote w:type="continuationSeparator" w:id="0">
    <w:p w14:paraId="6F807003" w14:textId="77777777" w:rsidR="006D54E6" w:rsidRDefault="006D54E6" w:rsidP="001A1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6348104"/>
      <w:docPartObj>
        <w:docPartGallery w:val="Page Numbers (Top of Page)"/>
        <w:docPartUnique/>
      </w:docPartObj>
    </w:sdtPr>
    <w:sdtEndPr>
      <w:rPr>
        <w:noProof/>
      </w:rPr>
    </w:sdtEndPr>
    <w:sdtContent>
      <w:p w14:paraId="23F70255" w14:textId="77777777" w:rsidR="001A179D" w:rsidRDefault="001A179D" w:rsidP="001A179D">
        <w:pPr>
          <w:pStyle w:val="Header"/>
          <w:jc w:val="right"/>
        </w:pPr>
        <w:r>
          <w:t xml:space="preserve">Dr. John Oyston MB </w:t>
        </w:r>
        <w:r w:rsidR="00C9572F">
          <w:t>B</w:t>
        </w:r>
        <w:r>
          <w:t xml:space="preserve">S, FRCP(C) Affidavit on Vaping Part 4                                                                                </w:t>
        </w:r>
        <w:r>
          <w:fldChar w:fldCharType="begin"/>
        </w:r>
        <w:r>
          <w:instrText xml:space="preserve"> PAGE   \* MERGEFORMAT </w:instrText>
        </w:r>
        <w:r>
          <w:fldChar w:fldCharType="separate"/>
        </w:r>
        <w: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562E2" w14:textId="77777777" w:rsidR="006D54E6" w:rsidRDefault="006D54E6" w:rsidP="001A179D">
      <w:pPr>
        <w:spacing w:after="0" w:line="240" w:lineRule="auto"/>
      </w:pPr>
      <w:r>
        <w:separator/>
      </w:r>
    </w:p>
  </w:footnote>
  <w:footnote w:type="continuationSeparator" w:id="0">
    <w:p w14:paraId="75AD5806" w14:textId="77777777" w:rsidR="006D54E6" w:rsidRDefault="006D54E6" w:rsidP="001A17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1331F"/>
    <w:multiLevelType w:val="hybridMultilevel"/>
    <w:tmpl w:val="031802D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0649130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jUytzAyMjI3NzdV0lEKTi0uzszPAykwrwUAIzQq4CwAAAA="/>
  </w:docVars>
  <w:rsids>
    <w:rsidRoot w:val="00843ACA"/>
    <w:rsid w:val="00011CCD"/>
    <w:rsid w:val="00014047"/>
    <w:rsid w:val="00056473"/>
    <w:rsid w:val="00060E76"/>
    <w:rsid w:val="00066BD2"/>
    <w:rsid w:val="00081429"/>
    <w:rsid w:val="000B4801"/>
    <w:rsid w:val="000C21C0"/>
    <w:rsid w:val="000E372A"/>
    <w:rsid w:val="00134EF3"/>
    <w:rsid w:val="00165C86"/>
    <w:rsid w:val="00174B85"/>
    <w:rsid w:val="00194215"/>
    <w:rsid w:val="001A179D"/>
    <w:rsid w:val="001A6A44"/>
    <w:rsid w:val="002516A9"/>
    <w:rsid w:val="002611F6"/>
    <w:rsid w:val="0026128C"/>
    <w:rsid w:val="002806FB"/>
    <w:rsid w:val="002D78F3"/>
    <w:rsid w:val="002F5F7A"/>
    <w:rsid w:val="0035764B"/>
    <w:rsid w:val="003F5686"/>
    <w:rsid w:val="004171C0"/>
    <w:rsid w:val="00417899"/>
    <w:rsid w:val="00420C26"/>
    <w:rsid w:val="00424F07"/>
    <w:rsid w:val="00444FCC"/>
    <w:rsid w:val="00464E5C"/>
    <w:rsid w:val="004958CF"/>
    <w:rsid w:val="005054C1"/>
    <w:rsid w:val="005B3314"/>
    <w:rsid w:val="006040F0"/>
    <w:rsid w:val="00640575"/>
    <w:rsid w:val="006677E9"/>
    <w:rsid w:val="00676EA6"/>
    <w:rsid w:val="006857E7"/>
    <w:rsid w:val="00692298"/>
    <w:rsid w:val="006D54E6"/>
    <w:rsid w:val="007C46FA"/>
    <w:rsid w:val="007E09DF"/>
    <w:rsid w:val="0080234F"/>
    <w:rsid w:val="00835045"/>
    <w:rsid w:val="00840B70"/>
    <w:rsid w:val="00843ACA"/>
    <w:rsid w:val="00880AAF"/>
    <w:rsid w:val="009500C0"/>
    <w:rsid w:val="00A120D5"/>
    <w:rsid w:val="00A21C19"/>
    <w:rsid w:val="00A3431D"/>
    <w:rsid w:val="00AB0B22"/>
    <w:rsid w:val="00AD7A63"/>
    <w:rsid w:val="00AE60D7"/>
    <w:rsid w:val="00AF069A"/>
    <w:rsid w:val="00AF78F3"/>
    <w:rsid w:val="00B653EB"/>
    <w:rsid w:val="00BA7056"/>
    <w:rsid w:val="00C25E11"/>
    <w:rsid w:val="00C5689B"/>
    <w:rsid w:val="00C81869"/>
    <w:rsid w:val="00C84FA9"/>
    <w:rsid w:val="00C85FFC"/>
    <w:rsid w:val="00C872A1"/>
    <w:rsid w:val="00C93F6D"/>
    <w:rsid w:val="00C9572F"/>
    <w:rsid w:val="00CF7B2C"/>
    <w:rsid w:val="00D21C7A"/>
    <w:rsid w:val="00D30A81"/>
    <w:rsid w:val="00D7316B"/>
    <w:rsid w:val="00D77C73"/>
    <w:rsid w:val="00DA0D62"/>
    <w:rsid w:val="00DF6CEE"/>
    <w:rsid w:val="00E00D44"/>
    <w:rsid w:val="00E03966"/>
    <w:rsid w:val="00E51CEE"/>
    <w:rsid w:val="00E8064E"/>
    <w:rsid w:val="00EE5C04"/>
    <w:rsid w:val="00F0132C"/>
    <w:rsid w:val="00F06ADE"/>
    <w:rsid w:val="00F9162A"/>
    <w:rsid w:val="00F93A9A"/>
    <w:rsid w:val="00FF551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E0D43"/>
  <w15:chartTrackingRefBased/>
  <w15:docId w15:val="{93F98FB0-E70D-432E-BFEB-ABE397685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5C04"/>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84FA9"/>
    <w:rPr>
      <w:b/>
      <w:bCs/>
    </w:rPr>
  </w:style>
  <w:style w:type="character" w:styleId="Hyperlink">
    <w:name w:val="Hyperlink"/>
    <w:basedOn w:val="DefaultParagraphFont"/>
    <w:uiPriority w:val="99"/>
    <w:unhideWhenUsed/>
    <w:rsid w:val="00C84FA9"/>
    <w:rPr>
      <w:color w:val="0000FF"/>
      <w:u w:val="single"/>
    </w:rPr>
  </w:style>
  <w:style w:type="character" w:styleId="UnresolvedMention">
    <w:name w:val="Unresolved Mention"/>
    <w:basedOn w:val="DefaultParagraphFont"/>
    <w:uiPriority w:val="99"/>
    <w:semiHidden/>
    <w:unhideWhenUsed/>
    <w:rsid w:val="00C84FA9"/>
    <w:rPr>
      <w:color w:val="605E5C"/>
      <w:shd w:val="clear" w:color="auto" w:fill="E1DFDD"/>
    </w:rPr>
  </w:style>
  <w:style w:type="paragraph" w:styleId="Header">
    <w:name w:val="header"/>
    <w:basedOn w:val="Normal"/>
    <w:link w:val="HeaderChar"/>
    <w:uiPriority w:val="99"/>
    <w:unhideWhenUsed/>
    <w:rsid w:val="001A17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79D"/>
  </w:style>
  <w:style w:type="paragraph" w:styleId="Footer">
    <w:name w:val="footer"/>
    <w:basedOn w:val="Normal"/>
    <w:link w:val="FooterChar"/>
    <w:uiPriority w:val="99"/>
    <w:unhideWhenUsed/>
    <w:rsid w:val="001A17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79D"/>
  </w:style>
  <w:style w:type="paragraph" w:styleId="ListParagraph">
    <w:name w:val="List Paragraph"/>
    <w:basedOn w:val="Normal"/>
    <w:uiPriority w:val="34"/>
    <w:qFormat/>
    <w:rsid w:val="00EE5C04"/>
    <w:pPr>
      <w:ind w:left="720"/>
      <w:contextualSpacing/>
    </w:pPr>
  </w:style>
  <w:style w:type="character" w:customStyle="1" w:styleId="Heading1Char">
    <w:name w:val="Heading 1 Char"/>
    <w:basedOn w:val="DefaultParagraphFont"/>
    <w:link w:val="Heading1"/>
    <w:uiPriority w:val="9"/>
    <w:rsid w:val="00EE5C04"/>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EE5C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9691">
      <w:bodyDiv w:val="1"/>
      <w:marLeft w:val="0"/>
      <w:marRight w:val="0"/>
      <w:marTop w:val="0"/>
      <w:marBottom w:val="0"/>
      <w:divBdr>
        <w:top w:val="none" w:sz="0" w:space="0" w:color="auto"/>
        <w:left w:val="none" w:sz="0" w:space="0" w:color="auto"/>
        <w:bottom w:val="none" w:sz="0" w:space="0" w:color="auto"/>
        <w:right w:val="none" w:sz="0" w:space="0" w:color="auto"/>
      </w:divBdr>
    </w:div>
    <w:div w:id="13310525">
      <w:bodyDiv w:val="1"/>
      <w:marLeft w:val="0"/>
      <w:marRight w:val="0"/>
      <w:marTop w:val="0"/>
      <w:marBottom w:val="0"/>
      <w:divBdr>
        <w:top w:val="none" w:sz="0" w:space="0" w:color="auto"/>
        <w:left w:val="none" w:sz="0" w:space="0" w:color="auto"/>
        <w:bottom w:val="none" w:sz="0" w:space="0" w:color="auto"/>
        <w:right w:val="none" w:sz="0" w:space="0" w:color="auto"/>
      </w:divBdr>
    </w:div>
    <w:div w:id="16588949">
      <w:bodyDiv w:val="1"/>
      <w:marLeft w:val="0"/>
      <w:marRight w:val="0"/>
      <w:marTop w:val="0"/>
      <w:marBottom w:val="0"/>
      <w:divBdr>
        <w:top w:val="none" w:sz="0" w:space="0" w:color="auto"/>
        <w:left w:val="none" w:sz="0" w:space="0" w:color="auto"/>
        <w:bottom w:val="none" w:sz="0" w:space="0" w:color="auto"/>
        <w:right w:val="none" w:sz="0" w:space="0" w:color="auto"/>
      </w:divBdr>
    </w:div>
    <w:div w:id="32586783">
      <w:bodyDiv w:val="1"/>
      <w:marLeft w:val="0"/>
      <w:marRight w:val="0"/>
      <w:marTop w:val="0"/>
      <w:marBottom w:val="0"/>
      <w:divBdr>
        <w:top w:val="none" w:sz="0" w:space="0" w:color="auto"/>
        <w:left w:val="none" w:sz="0" w:space="0" w:color="auto"/>
        <w:bottom w:val="none" w:sz="0" w:space="0" w:color="auto"/>
        <w:right w:val="none" w:sz="0" w:space="0" w:color="auto"/>
      </w:divBdr>
    </w:div>
    <w:div w:id="40517475">
      <w:bodyDiv w:val="1"/>
      <w:marLeft w:val="0"/>
      <w:marRight w:val="0"/>
      <w:marTop w:val="0"/>
      <w:marBottom w:val="0"/>
      <w:divBdr>
        <w:top w:val="none" w:sz="0" w:space="0" w:color="auto"/>
        <w:left w:val="none" w:sz="0" w:space="0" w:color="auto"/>
        <w:bottom w:val="none" w:sz="0" w:space="0" w:color="auto"/>
        <w:right w:val="none" w:sz="0" w:space="0" w:color="auto"/>
      </w:divBdr>
    </w:div>
    <w:div w:id="40833229">
      <w:bodyDiv w:val="1"/>
      <w:marLeft w:val="0"/>
      <w:marRight w:val="0"/>
      <w:marTop w:val="0"/>
      <w:marBottom w:val="0"/>
      <w:divBdr>
        <w:top w:val="none" w:sz="0" w:space="0" w:color="auto"/>
        <w:left w:val="none" w:sz="0" w:space="0" w:color="auto"/>
        <w:bottom w:val="none" w:sz="0" w:space="0" w:color="auto"/>
        <w:right w:val="none" w:sz="0" w:space="0" w:color="auto"/>
      </w:divBdr>
    </w:div>
    <w:div w:id="106122940">
      <w:bodyDiv w:val="1"/>
      <w:marLeft w:val="0"/>
      <w:marRight w:val="0"/>
      <w:marTop w:val="0"/>
      <w:marBottom w:val="0"/>
      <w:divBdr>
        <w:top w:val="none" w:sz="0" w:space="0" w:color="auto"/>
        <w:left w:val="none" w:sz="0" w:space="0" w:color="auto"/>
        <w:bottom w:val="none" w:sz="0" w:space="0" w:color="auto"/>
        <w:right w:val="none" w:sz="0" w:space="0" w:color="auto"/>
      </w:divBdr>
    </w:div>
    <w:div w:id="129128043">
      <w:bodyDiv w:val="1"/>
      <w:marLeft w:val="0"/>
      <w:marRight w:val="0"/>
      <w:marTop w:val="0"/>
      <w:marBottom w:val="0"/>
      <w:divBdr>
        <w:top w:val="none" w:sz="0" w:space="0" w:color="auto"/>
        <w:left w:val="none" w:sz="0" w:space="0" w:color="auto"/>
        <w:bottom w:val="none" w:sz="0" w:space="0" w:color="auto"/>
        <w:right w:val="none" w:sz="0" w:space="0" w:color="auto"/>
      </w:divBdr>
    </w:div>
    <w:div w:id="158691645">
      <w:bodyDiv w:val="1"/>
      <w:marLeft w:val="0"/>
      <w:marRight w:val="0"/>
      <w:marTop w:val="0"/>
      <w:marBottom w:val="0"/>
      <w:divBdr>
        <w:top w:val="none" w:sz="0" w:space="0" w:color="auto"/>
        <w:left w:val="none" w:sz="0" w:space="0" w:color="auto"/>
        <w:bottom w:val="none" w:sz="0" w:space="0" w:color="auto"/>
        <w:right w:val="none" w:sz="0" w:space="0" w:color="auto"/>
      </w:divBdr>
    </w:div>
    <w:div w:id="194467550">
      <w:bodyDiv w:val="1"/>
      <w:marLeft w:val="0"/>
      <w:marRight w:val="0"/>
      <w:marTop w:val="0"/>
      <w:marBottom w:val="0"/>
      <w:divBdr>
        <w:top w:val="none" w:sz="0" w:space="0" w:color="auto"/>
        <w:left w:val="none" w:sz="0" w:space="0" w:color="auto"/>
        <w:bottom w:val="none" w:sz="0" w:space="0" w:color="auto"/>
        <w:right w:val="none" w:sz="0" w:space="0" w:color="auto"/>
      </w:divBdr>
    </w:div>
    <w:div w:id="272400353">
      <w:bodyDiv w:val="1"/>
      <w:marLeft w:val="0"/>
      <w:marRight w:val="0"/>
      <w:marTop w:val="0"/>
      <w:marBottom w:val="0"/>
      <w:divBdr>
        <w:top w:val="none" w:sz="0" w:space="0" w:color="auto"/>
        <w:left w:val="none" w:sz="0" w:space="0" w:color="auto"/>
        <w:bottom w:val="none" w:sz="0" w:space="0" w:color="auto"/>
        <w:right w:val="none" w:sz="0" w:space="0" w:color="auto"/>
      </w:divBdr>
    </w:div>
    <w:div w:id="285505751">
      <w:bodyDiv w:val="1"/>
      <w:marLeft w:val="0"/>
      <w:marRight w:val="0"/>
      <w:marTop w:val="0"/>
      <w:marBottom w:val="0"/>
      <w:divBdr>
        <w:top w:val="none" w:sz="0" w:space="0" w:color="auto"/>
        <w:left w:val="none" w:sz="0" w:space="0" w:color="auto"/>
        <w:bottom w:val="none" w:sz="0" w:space="0" w:color="auto"/>
        <w:right w:val="none" w:sz="0" w:space="0" w:color="auto"/>
      </w:divBdr>
    </w:div>
    <w:div w:id="289289313">
      <w:bodyDiv w:val="1"/>
      <w:marLeft w:val="0"/>
      <w:marRight w:val="0"/>
      <w:marTop w:val="0"/>
      <w:marBottom w:val="0"/>
      <w:divBdr>
        <w:top w:val="none" w:sz="0" w:space="0" w:color="auto"/>
        <w:left w:val="none" w:sz="0" w:space="0" w:color="auto"/>
        <w:bottom w:val="none" w:sz="0" w:space="0" w:color="auto"/>
        <w:right w:val="none" w:sz="0" w:space="0" w:color="auto"/>
      </w:divBdr>
    </w:div>
    <w:div w:id="337929647">
      <w:bodyDiv w:val="1"/>
      <w:marLeft w:val="0"/>
      <w:marRight w:val="0"/>
      <w:marTop w:val="0"/>
      <w:marBottom w:val="0"/>
      <w:divBdr>
        <w:top w:val="none" w:sz="0" w:space="0" w:color="auto"/>
        <w:left w:val="none" w:sz="0" w:space="0" w:color="auto"/>
        <w:bottom w:val="none" w:sz="0" w:space="0" w:color="auto"/>
        <w:right w:val="none" w:sz="0" w:space="0" w:color="auto"/>
      </w:divBdr>
    </w:div>
    <w:div w:id="342711651">
      <w:bodyDiv w:val="1"/>
      <w:marLeft w:val="0"/>
      <w:marRight w:val="0"/>
      <w:marTop w:val="0"/>
      <w:marBottom w:val="0"/>
      <w:divBdr>
        <w:top w:val="none" w:sz="0" w:space="0" w:color="auto"/>
        <w:left w:val="none" w:sz="0" w:space="0" w:color="auto"/>
        <w:bottom w:val="none" w:sz="0" w:space="0" w:color="auto"/>
        <w:right w:val="none" w:sz="0" w:space="0" w:color="auto"/>
      </w:divBdr>
    </w:div>
    <w:div w:id="345257233">
      <w:bodyDiv w:val="1"/>
      <w:marLeft w:val="0"/>
      <w:marRight w:val="0"/>
      <w:marTop w:val="0"/>
      <w:marBottom w:val="0"/>
      <w:divBdr>
        <w:top w:val="none" w:sz="0" w:space="0" w:color="auto"/>
        <w:left w:val="none" w:sz="0" w:space="0" w:color="auto"/>
        <w:bottom w:val="none" w:sz="0" w:space="0" w:color="auto"/>
        <w:right w:val="none" w:sz="0" w:space="0" w:color="auto"/>
      </w:divBdr>
    </w:div>
    <w:div w:id="385418823">
      <w:bodyDiv w:val="1"/>
      <w:marLeft w:val="0"/>
      <w:marRight w:val="0"/>
      <w:marTop w:val="0"/>
      <w:marBottom w:val="0"/>
      <w:divBdr>
        <w:top w:val="none" w:sz="0" w:space="0" w:color="auto"/>
        <w:left w:val="none" w:sz="0" w:space="0" w:color="auto"/>
        <w:bottom w:val="none" w:sz="0" w:space="0" w:color="auto"/>
        <w:right w:val="none" w:sz="0" w:space="0" w:color="auto"/>
      </w:divBdr>
    </w:div>
    <w:div w:id="443228837">
      <w:bodyDiv w:val="1"/>
      <w:marLeft w:val="0"/>
      <w:marRight w:val="0"/>
      <w:marTop w:val="0"/>
      <w:marBottom w:val="0"/>
      <w:divBdr>
        <w:top w:val="none" w:sz="0" w:space="0" w:color="auto"/>
        <w:left w:val="none" w:sz="0" w:space="0" w:color="auto"/>
        <w:bottom w:val="none" w:sz="0" w:space="0" w:color="auto"/>
        <w:right w:val="none" w:sz="0" w:space="0" w:color="auto"/>
      </w:divBdr>
    </w:div>
    <w:div w:id="446395644">
      <w:bodyDiv w:val="1"/>
      <w:marLeft w:val="0"/>
      <w:marRight w:val="0"/>
      <w:marTop w:val="0"/>
      <w:marBottom w:val="0"/>
      <w:divBdr>
        <w:top w:val="none" w:sz="0" w:space="0" w:color="auto"/>
        <w:left w:val="none" w:sz="0" w:space="0" w:color="auto"/>
        <w:bottom w:val="none" w:sz="0" w:space="0" w:color="auto"/>
        <w:right w:val="none" w:sz="0" w:space="0" w:color="auto"/>
      </w:divBdr>
    </w:div>
    <w:div w:id="470366152">
      <w:bodyDiv w:val="1"/>
      <w:marLeft w:val="0"/>
      <w:marRight w:val="0"/>
      <w:marTop w:val="0"/>
      <w:marBottom w:val="0"/>
      <w:divBdr>
        <w:top w:val="none" w:sz="0" w:space="0" w:color="auto"/>
        <w:left w:val="none" w:sz="0" w:space="0" w:color="auto"/>
        <w:bottom w:val="none" w:sz="0" w:space="0" w:color="auto"/>
        <w:right w:val="none" w:sz="0" w:space="0" w:color="auto"/>
      </w:divBdr>
    </w:div>
    <w:div w:id="494490763">
      <w:bodyDiv w:val="1"/>
      <w:marLeft w:val="0"/>
      <w:marRight w:val="0"/>
      <w:marTop w:val="0"/>
      <w:marBottom w:val="0"/>
      <w:divBdr>
        <w:top w:val="none" w:sz="0" w:space="0" w:color="auto"/>
        <w:left w:val="none" w:sz="0" w:space="0" w:color="auto"/>
        <w:bottom w:val="none" w:sz="0" w:space="0" w:color="auto"/>
        <w:right w:val="none" w:sz="0" w:space="0" w:color="auto"/>
      </w:divBdr>
    </w:div>
    <w:div w:id="507793146">
      <w:bodyDiv w:val="1"/>
      <w:marLeft w:val="0"/>
      <w:marRight w:val="0"/>
      <w:marTop w:val="0"/>
      <w:marBottom w:val="0"/>
      <w:divBdr>
        <w:top w:val="none" w:sz="0" w:space="0" w:color="auto"/>
        <w:left w:val="none" w:sz="0" w:space="0" w:color="auto"/>
        <w:bottom w:val="none" w:sz="0" w:space="0" w:color="auto"/>
        <w:right w:val="none" w:sz="0" w:space="0" w:color="auto"/>
      </w:divBdr>
    </w:div>
    <w:div w:id="546113405">
      <w:bodyDiv w:val="1"/>
      <w:marLeft w:val="0"/>
      <w:marRight w:val="0"/>
      <w:marTop w:val="0"/>
      <w:marBottom w:val="0"/>
      <w:divBdr>
        <w:top w:val="none" w:sz="0" w:space="0" w:color="auto"/>
        <w:left w:val="none" w:sz="0" w:space="0" w:color="auto"/>
        <w:bottom w:val="none" w:sz="0" w:space="0" w:color="auto"/>
        <w:right w:val="none" w:sz="0" w:space="0" w:color="auto"/>
      </w:divBdr>
    </w:div>
    <w:div w:id="561797770">
      <w:bodyDiv w:val="1"/>
      <w:marLeft w:val="0"/>
      <w:marRight w:val="0"/>
      <w:marTop w:val="0"/>
      <w:marBottom w:val="0"/>
      <w:divBdr>
        <w:top w:val="none" w:sz="0" w:space="0" w:color="auto"/>
        <w:left w:val="none" w:sz="0" w:space="0" w:color="auto"/>
        <w:bottom w:val="none" w:sz="0" w:space="0" w:color="auto"/>
        <w:right w:val="none" w:sz="0" w:space="0" w:color="auto"/>
      </w:divBdr>
    </w:div>
    <w:div w:id="567229594">
      <w:bodyDiv w:val="1"/>
      <w:marLeft w:val="0"/>
      <w:marRight w:val="0"/>
      <w:marTop w:val="0"/>
      <w:marBottom w:val="0"/>
      <w:divBdr>
        <w:top w:val="none" w:sz="0" w:space="0" w:color="auto"/>
        <w:left w:val="none" w:sz="0" w:space="0" w:color="auto"/>
        <w:bottom w:val="none" w:sz="0" w:space="0" w:color="auto"/>
        <w:right w:val="none" w:sz="0" w:space="0" w:color="auto"/>
      </w:divBdr>
    </w:div>
    <w:div w:id="568536629">
      <w:bodyDiv w:val="1"/>
      <w:marLeft w:val="0"/>
      <w:marRight w:val="0"/>
      <w:marTop w:val="0"/>
      <w:marBottom w:val="0"/>
      <w:divBdr>
        <w:top w:val="none" w:sz="0" w:space="0" w:color="auto"/>
        <w:left w:val="none" w:sz="0" w:space="0" w:color="auto"/>
        <w:bottom w:val="none" w:sz="0" w:space="0" w:color="auto"/>
        <w:right w:val="none" w:sz="0" w:space="0" w:color="auto"/>
      </w:divBdr>
    </w:div>
    <w:div w:id="573397215">
      <w:bodyDiv w:val="1"/>
      <w:marLeft w:val="0"/>
      <w:marRight w:val="0"/>
      <w:marTop w:val="0"/>
      <w:marBottom w:val="0"/>
      <w:divBdr>
        <w:top w:val="none" w:sz="0" w:space="0" w:color="auto"/>
        <w:left w:val="none" w:sz="0" w:space="0" w:color="auto"/>
        <w:bottom w:val="none" w:sz="0" w:space="0" w:color="auto"/>
        <w:right w:val="none" w:sz="0" w:space="0" w:color="auto"/>
      </w:divBdr>
    </w:div>
    <w:div w:id="584727117">
      <w:bodyDiv w:val="1"/>
      <w:marLeft w:val="0"/>
      <w:marRight w:val="0"/>
      <w:marTop w:val="0"/>
      <w:marBottom w:val="0"/>
      <w:divBdr>
        <w:top w:val="none" w:sz="0" w:space="0" w:color="auto"/>
        <w:left w:val="none" w:sz="0" w:space="0" w:color="auto"/>
        <w:bottom w:val="none" w:sz="0" w:space="0" w:color="auto"/>
        <w:right w:val="none" w:sz="0" w:space="0" w:color="auto"/>
      </w:divBdr>
    </w:div>
    <w:div w:id="625350853">
      <w:bodyDiv w:val="1"/>
      <w:marLeft w:val="0"/>
      <w:marRight w:val="0"/>
      <w:marTop w:val="0"/>
      <w:marBottom w:val="0"/>
      <w:divBdr>
        <w:top w:val="none" w:sz="0" w:space="0" w:color="auto"/>
        <w:left w:val="none" w:sz="0" w:space="0" w:color="auto"/>
        <w:bottom w:val="none" w:sz="0" w:space="0" w:color="auto"/>
        <w:right w:val="none" w:sz="0" w:space="0" w:color="auto"/>
      </w:divBdr>
    </w:div>
    <w:div w:id="657076053">
      <w:bodyDiv w:val="1"/>
      <w:marLeft w:val="0"/>
      <w:marRight w:val="0"/>
      <w:marTop w:val="0"/>
      <w:marBottom w:val="0"/>
      <w:divBdr>
        <w:top w:val="none" w:sz="0" w:space="0" w:color="auto"/>
        <w:left w:val="none" w:sz="0" w:space="0" w:color="auto"/>
        <w:bottom w:val="none" w:sz="0" w:space="0" w:color="auto"/>
        <w:right w:val="none" w:sz="0" w:space="0" w:color="auto"/>
      </w:divBdr>
    </w:div>
    <w:div w:id="659895194">
      <w:bodyDiv w:val="1"/>
      <w:marLeft w:val="0"/>
      <w:marRight w:val="0"/>
      <w:marTop w:val="0"/>
      <w:marBottom w:val="0"/>
      <w:divBdr>
        <w:top w:val="none" w:sz="0" w:space="0" w:color="auto"/>
        <w:left w:val="none" w:sz="0" w:space="0" w:color="auto"/>
        <w:bottom w:val="none" w:sz="0" w:space="0" w:color="auto"/>
        <w:right w:val="none" w:sz="0" w:space="0" w:color="auto"/>
      </w:divBdr>
    </w:div>
    <w:div w:id="734931511">
      <w:bodyDiv w:val="1"/>
      <w:marLeft w:val="0"/>
      <w:marRight w:val="0"/>
      <w:marTop w:val="0"/>
      <w:marBottom w:val="0"/>
      <w:divBdr>
        <w:top w:val="none" w:sz="0" w:space="0" w:color="auto"/>
        <w:left w:val="none" w:sz="0" w:space="0" w:color="auto"/>
        <w:bottom w:val="none" w:sz="0" w:space="0" w:color="auto"/>
        <w:right w:val="none" w:sz="0" w:space="0" w:color="auto"/>
      </w:divBdr>
    </w:div>
    <w:div w:id="748383673">
      <w:bodyDiv w:val="1"/>
      <w:marLeft w:val="0"/>
      <w:marRight w:val="0"/>
      <w:marTop w:val="0"/>
      <w:marBottom w:val="0"/>
      <w:divBdr>
        <w:top w:val="none" w:sz="0" w:space="0" w:color="auto"/>
        <w:left w:val="none" w:sz="0" w:space="0" w:color="auto"/>
        <w:bottom w:val="none" w:sz="0" w:space="0" w:color="auto"/>
        <w:right w:val="none" w:sz="0" w:space="0" w:color="auto"/>
      </w:divBdr>
    </w:div>
    <w:div w:id="779908791">
      <w:bodyDiv w:val="1"/>
      <w:marLeft w:val="0"/>
      <w:marRight w:val="0"/>
      <w:marTop w:val="0"/>
      <w:marBottom w:val="0"/>
      <w:divBdr>
        <w:top w:val="none" w:sz="0" w:space="0" w:color="auto"/>
        <w:left w:val="none" w:sz="0" w:space="0" w:color="auto"/>
        <w:bottom w:val="none" w:sz="0" w:space="0" w:color="auto"/>
        <w:right w:val="none" w:sz="0" w:space="0" w:color="auto"/>
      </w:divBdr>
    </w:div>
    <w:div w:id="820191898">
      <w:bodyDiv w:val="1"/>
      <w:marLeft w:val="0"/>
      <w:marRight w:val="0"/>
      <w:marTop w:val="0"/>
      <w:marBottom w:val="0"/>
      <w:divBdr>
        <w:top w:val="none" w:sz="0" w:space="0" w:color="auto"/>
        <w:left w:val="none" w:sz="0" w:space="0" w:color="auto"/>
        <w:bottom w:val="none" w:sz="0" w:space="0" w:color="auto"/>
        <w:right w:val="none" w:sz="0" w:space="0" w:color="auto"/>
      </w:divBdr>
    </w:div>
    <w:div w:id="823547577">
      <w:bodyDiv w:val="1"/>
      <w:marLeft w:val="0"/>
      <w:marRight w:val="0"/>
      <w:marTop w:val="0"/>
      <w:marBottom w:val="0"/>
      <w:divBdr>
        <w:top w:val="none" w:sz="0" w:space="0" w:color="auto"/>
        <w:left w:val="none" w:sz="0" w:space="0" w:color="auto"/>
        <w:bottom w:val="none" w:sz="0" w:space="0" w:color="auto"/>
        <w:right w:val="none" w:sz="0" w:space="0" w:color="auto"/>
      </w:divBdr>
    </w:div>
    <w:div w:id="854030022">
      <w:bodyDiv w:val="1"/>
      <w:marLeft w:val="0"/>
      <w:marRight w:val="0"/>
      <w:marTop w:val="0"/>
      <w:marBottom w:val="0"/>
      <w:divBdr>
        <w:top w:val="none" w:sz="0" w:space="0" w:color="auto"/>
        <w:left w:val="none" w:sz="0" w:space="0" w:color="auto"/>
        <w:bottom w:val="none" w:sz="0" w:space="0" w:color="auto"/>
        <w:right w:val="none" w:sz="0" w:space="0" w:color="auto"/>
      </w:divBdr>
    </w:div>
    <w:div w:id="876627444">
      <w:bodyDiv w:val="1"/>
      <w:marLeft w:val="0"/>
      <w:marRight w:val="0"/>
      <w:marTop w:val="0"/>
      <w:marBottom w:val="0"/>
      <w:divBdr>
        <w:top w:val="none" w:sz="0" w:space="0" w:color="auto"/>
        <w:left w:val="none" w:sz="0" w:space="0" w:color="auto"/>
        <w:bottom w:val="none" w:sz="0" w:space="0" w:color="auto"/>
        <w:right w:val="none" w:sz="0" w:space="0" w:color="auto"/>
      </w:divBdr>
    </w:div>
    <w:div w:id="908805077">
      <w:bodyDiv w:val="1"/>
      <w:marLeft w:val="0"/>
      <w:marRight w:val="0"/>
      <w:marTop w:val="0"/>
      <w:marBottom w:val="0"/>
      <w:divBdr>
        <w:top w:val="none" w:sz="0" w:space="0" w:color="auto"/>
        <w:left w:val="none" w:sz="0" w:space="0" w:color="auto"/>
        <w:bottom w:val="none" w:sz="0" w:space="0" w:color="auto"/>
        <w:right w:val="none" w:sz="0" w:space="0" w:color="auto"/>
      </w:divBdr>
    </w:div>
    <w:div w:id="942419337">
      <w:bodyDiv w:val="1"/>
      <w:marLeft w:val="0"/>
      <w:marRight w:val="0"/>
      <w:marTop w:val="0"/>
      <w:marBottom w:val="0"/>
      <w:divBdr>
        <w:top w:val="none" w:sz="0" w:space="0" w:color="auto"/>
        <w:left w:val="none" w:sz="0" w:space="0" w:color="auto"/>
        <w:bottom w:val="none" w:sz="0" w:space="0" w:color="auto"/>
        <w:right w:val="none" w:sz="0" w:space="0" w:color="auto"/>
      </w:divBdr>
    </w:div>
    <w:div w:id="946540373">
      <w:bodyDiv w:val="1"/>
      <w:marLeft w:val="0"/>
      <w:marRight w:val="0"/>
      <w:marTop w:val="0"/>
      <w:marBottom w:val="0"/>
      <w:divBdr>
        <w:top w:val="none" w:sz="0" w:space="0" w:color="auto"/>
        <w:left w:val="none" w:sz="0" w:space="0" w:color="auto"/>
        <w:bottom w:val="none" w:sz="0" w:space="0" w:color="auto"/>
        <w:right w:val="none" w:sz="0" w:space="0" w:color="auto"/>
      </w:divBdr>
    </w:div>
    <w:div w:id="963001112">
      <w:bodyDiv w:val="1"/>
      <w:marLeft w:val="0"/>
      <w:marRight w:val="0"/>
      <w:marTop w:val="0"/>
      <w:marBottom w:val="0"/>
      <w:divBdr>
        <w:top w:val="none" w:sz="0" w:space="0" w:color="auto"/>
        <w:left w:val="none" w:sz="0" w:space="0" w:color="auto"/>
        <w:bottom w:val="none" w:sz="0" w:space="0" w:color="auto"/>
        <w:right w:val="none" w:sz="0" w:space="0" w:color="auto"/>
      </w:divBdr>
    </w:div>
    <w:div w:id="993683618">
      <w:bodyDiv w:val="1"/>
      <w:marLeft w:val="0"/>
      <w:marRight w:val="0"/>
      <w:marTop w:val="0"/>
      <w:marBottom w:val="0"/>
      <w:divBdr>
        <w:top w:val="none" w:sz="0" w:space="0" w:color="auto"/>
        <w:left w:val="none" w:sz="0" w:space="0" w:color="auto"/>
        <w:bottom w:val="none" w:sz="0" w:space="0" w:color="auto"/>
        <w:right w:val="none" w:sz="0" w:space="0" w:color="auto"/>
      </w:divBdr>
    </w:div>
    <w:div w:id="1053693397">
      <w:bodyDiv w:val="1"/>
      <w:marLeft w:val="0"/>
      <w:marRight w:val="0"/>
      <w:marTop w:val="0"/>
      <w:marBottom w:val="0"/>
      <w:divBdr>
        <w:top w:val="none" w:sz="0" w:space="0" w:color="auto"/>
        <w:left w:val="none" w:sz="0" w:space="0" w:color="auto"/>
        <w:bottom w:val="none" w:sz="0" w:space="0" w:color="auto"/>
        <w:right w:val="none" w:sz="0" w:space="0" w:color="auto"/>
      </w:divBdr>
    </w:div>
    <w:div w:id="1070276594">
      <w:bodyDiv w:val="1"/>
      <w:marLeft w:val="0"/>
      <w:marRight w:val="0"/>
      <w:marTop w:val="0"/>
      <w:marBottom w:val="0"/>
      <w:divBdr>
        <w:top w:val="none" w:sz="0" w:space="0" w:color="auto"/>
        <w:left w:val="none" w:sz="0" w:space="0" w:color="auto"/>
        <w:bottom w:val="none" w:sz="0" w:space="0" w:color="auto"/>
        <w:right w:val="none" w:sz="0" w:space="0" w:color="auto"/>
      </w:divBdr>
    </w:div>
    <w:div w:id="1076587308">
      <w:bodyDiv w:val="1"/>
      <w:marLeft w:val="0"/>
      <w:marRight w:val="0"/>
      <w:marTop w:val="0"/>
      <w:marBottom w:val="0"/>
      <w:divBdr>
        <w:top w:val="none" w:sz="0" w:space="0" w:color="auto"/>
        <w:left w:val="none" w:sz="0" w:space="0" w:color="auto"/>
        <w:bottom w:val="none" w:sz="0" w:space="0" w:color="auto"/>
        <w:right w:val="none" w:sz="0" w:space="0" w:color="auto"/>
      </w:divBdr>
    </w:div>
    <w:div w:id="1095831006">
      <w:bodyDiv w:val="1"/>
      <w:marLeft w:val="0"/>
      <w:marRight w:val="0"/>
      <w:marTop w:val="0"/>
      <w:marBottom w:val="0"/>
      <w:divBdr>
        <w:top w:val="none" w:sz="0" w:space="0" w:color="auto"/>
        <w:left w:val="none" w:sz="0" w:space="0" w:color="auto"/>
        <w:bottom w:val="none" w:sz="0" w:space="0" w:color="auto"/>
        <w:right w:val="none" w:sz="0" w:space="0" w:color="auto"/>
      </w:divBdr>
    </w:div>
    <w:div w:id="1102216339">
      <w:bodyDiv w:val="1"/>
      <w:marLeft w:val="0"/>
      <w:marRight w:val="0"/>
      <w:marTop w:val="0"/>
      <w:marBottom w:val="0"/>
      <w:divBdr>
        <w:top w:val="none" w:sz="0" w:space="0" w:color="auto"/>
        <w:left w:val="none" w:sz="0" w:space="0" w:color="auto"/>
        <w:bottom w:val="none" w:sz="0" w:space="0" w:color="auto"/>
        <w:right w:val="none" w:sz="0" w:space="0" w:color="auto"/>
      </w:divBdr>
    </w:div>
    <w:div w:id="1122504119">
      <w:bodyDiv w:val="1"/>
      <w:marLeft w:val="0"/>
      <w:marRight w:val="0"/>
      <w:marTop w:val="0"/>
      <w:marBottom w:val="0"/>
      <w:divBdr>
        <w:top w:val="none" w:sz="0" w:space="0" w:color="auto"/>
        <w:left w:val="none" w:sz="0" w:space="0" w:color="auto"/>
        <w:bottom w:val="none" w:sz="0" w:space="0" w:color="auto"/>
        <w:right w:val="none" w:sz="0" w:space="0" w:color="auto"/>
      </w:divBdr>
    </w:div>
    <w:div w:id="1144661318">
      <w:bodyDiv w:val="1"/>
      <w:marLeft w:val="0"/>
      <w:marRight w:val="0"/>
      <w:marTop w:val="0"/>
      <w:marBottom w:val="0"/>
      <w:divBdr>
        <w:top w:val="none" w:sz="0" w:space="0" w:color="auto"/>
        <w:left w:val="none" w:sz="0" w:space="0" w:color="auto"/>
        <w:bottom w:val="none" w:sz="0" w:space="0" w:color="auto"/>
        <w:right w:val="none" w:sz="0" w:space="0" w:color="auto"/>
      </w:divBdr>
    </w:div>
    <w:div w:id="1171604219">
      <w:bodyDiv w:val="1"/>
      <w:marLeft w:val="0"/>
      <w:marRight w:val="0"/>
      <w:marTop w:val="0"/>
      <w:marBottom w:val="0"/>
      <w:divBdr>
        <w:top w:val="none" w:sz="0" w:space="0" w:color="auto"/>
        <w:left w:val="none" w:sz="0" w:space="0" w:color="auto"/>
        <w:bottom w:val="none" w:sz="0" w:space="0" w:color="auto"/>
        <w:right w:val="none" w:sz="0" w:space="0" w:color="auto"/>
      </w:divBdr>
    </w:div>
    <w:div w:id="1216118297">
      <w:bodyDiv w:val="1"/>
      <w:marLeft w:val="0"/>
      <w:marRight w:val="0"/>
      <w:marTop w:val="0"/>
      <w:marBottom w:val="0"/>
      <w:divBdr>
        <w:top w:val="none" w:sz="0" w:space="0" w:color="auto"/>
        <w:left w:val="none" w:sz="0" w:space="0" w:color="auto"/>
        <w:bottom w:val="none" w:sz="0" w:space="0" w:color="auto"/>
        <w:right w:val="none" w:sz="0" w:space="0" w:color="auto"/>
      </w:divBdr>
    </w:div>
    <w:div w:id="1218399220">
      <w:bodyDiv w:val="1"/>
      <w:marLeft w:val="0"/>
      <w:marRight w:val="0"/>
      <w:marTop w:val="0"/>
      <w:marBottom w:val="0"/>
      <w:divBdr>
        <w:top w:val="none" w:sz="0" w:space="0" w:color="auto"/>
        <w:left w:val="none" w:sz="0" w:space="0" w:color="auto"/>
        <w:bottom w:val="none" w:sz="0" w:space="0" w:color="auto"/>
        <w:right w:val="none" w:sz="0" w:space="0" w:color="auto"/>
      </w:divBdr>
    </w:div>
    <w:div w:id="1228493125">
      <w:bodyDiv w:val="1"/>
      <w:marLeft w:val="0"/>
      <w:marRight w:val="0"/>
      <w:marTop w:val="0"/>
      <w:marBottom w:val="0"/>
      <w:divBdr>
        <w:top w:val="none" w:sz="0" w:space="0" w:color="auto"/>
        <w:left w:val="none" w:sz="0" w:space="0" w:color="auto"/>
        <w:bottom w:val="none" w:sz="0" w:space="0" w:color="auto"/>
        <w:right w:val="none" w:sz="0" w:space="0" w:color="auto"/>
      </w:divBdr>
    </w:div>
    <w:div w:id="1281063652">
      <w:bodyDiv w:val="1"/>
      <w:marLeft w:val="0"/>
      <w:marRight w:val="0"/>
      <w:marTop w:val="0"/>
      <w:marBottom w:val="0"/>
      <w:divBdr>
        <w:top w:val="none" w:sz="0" w:space="0" w:color="auto"/>
        <w:left w:val="none" w:sz="0" w:space="0" w:color="auto"/>
        <w:bottom w:val="none" w:sz="0" w:space="0" w:color="auto"/>
        <w:right w:val="none" w:sz="0" w:space="0" w:color="auto"/>
      </w:divBdr>
    </w:div>
    <w:div w:id="1348365061">
      <w:bodyDiv w:val="1"/>
      <w:marLeft w:val="0"/>
      <w:marRight w:val="0"/>
      <w:marTop w:val="0"/>
      <w:marBottom w:val="0"/>
      <w:divBdr>
        <w:top w:val="none" w:sz="0" w:space="0" w:color="auto"/>
        <w:left w:val="none" w:sz="0" w:space="0" w:color="auto"/>
        <w:bottom w:val="none" w:sz="0" w:space="0" w:color="auto"/>
        <w:right w:val="none" w:sz="0" w:space="0" w:color="auto"/>
      </w:divBdr>
    </w:div>
    <w:div w:id="1384526300">
      <w:bodyDiv w:val="1"/>
      <w:marLeft w:val="0"/>
      <w:marRight w:val="0"/>
      <w:marTop w:val="0"/>
      <w:marBottom w:val="0"/>
      <w:divBdr>
        <w:top w:val="none" w:sz="0" w:space="0" w:color="auto"/>
        <w:left w:val="none" w:sz="0" w:space="0" w:color="auto"/>
        <w:bottom w:val="none" w:sz="0" w:space="0" w:color="auto"/>
        <w:right w:val="none" w:sz="0" w:space="0" w:color="auto"/>
      </w:divBdr>
    </w:div>
    <w:div w:id="1438720426">
      <w:bodyDiv w:val="1"/>
      <w:marLeft w:val="0"/>
      <w:marRight w:val="0"/>
      <w:marTop w:val="0"/>
      <w:marBottom w:val="0"/>
      <w:divBdr>
        <w:top w:val="none" w:sz="0" w:space="0" w:color="auto"/>
        <w:left w:val="none" w:sz="0" w:space="0" w:color="auto"/>
        <w:bottom w:val="none" w:sz="0" w:space="0" w:color="auto"/>
        <w:right w:val="none" w:sz="0" w:space="0" w:color="auto"/>
      </w:divBdr>
    </w:div>
    <w:div w:id="1460950265">
      <w:bodyDiv w:val="1"/>
      <w:marLeft w:val="0"/>
      <w:marRight w:val="0"/>
      <w:marTop w:val="0"/>
      <w:marBottom w:val="0"/>
      <w:divBdr>
        <w:top w:val="none" w:sz="0" w:space="0" w:color="auto"/>
        <w:left w:val="none" w:sz="0" w:space="0" w:color="auto"/>
        <w:bottom w:val="none" w:sz="0" w:space="0" w:color="auto"/>
        <w:right w:val="none" w:sz="0" w:space="0" w:color="auto"/>
      </w:divBdr>
    </w:div>
    <w:div w:id="1475370777">
      <w:bodyDiv w:val="1"/>
      <w:marLeft w:val="0"/>
      <w:marRight w:val="0"/>
      <w:marTop w:val="0"/>
      <w:marBottom w:val="0"/>
      <w:divBdr>
        <w:top w:val="none" w:sz="0" w:space="0" w:color="auto"/>
        <w:left w:val="none" w:sz="0" w:space="0" w:color="auto"/>
        <w:bottom w:val="none" w:sz="0" w:space="0" w:color="auto"/>
        <w:right w:val="none" w:sz="0" w:space="0" w:color="auto"/>
      </w:divBdr>
    </w:div>
    <w:div w:id="1479571916">
      <w:bodyDiv w:val="1"/>
      <w:marLeft w:val="0"/>
      <w:marRight w:val="0"/>
      <w:marTop w:val="0"/>
      <w:marBottom w:val="0"/>
      <w:divBdr>
        <w:top w:val="none" w:sz="0" w:space="0" w:color="auto"/>
        <w:left w:val="none" w:sz="0" w:space="0" w:color="auto"/>
        <w:bottom w:val="none" w:sz="0" w:space="0" w:color="auto"/>
        <w:right w:val="none" w:sz="0" w:space="0" w:color="auto"/>
      </w:divBdr>
    </w:div>
    <w:div w:id="1581518697">
      <w:bodyDiv w:val="1"/>
      <w:marLeft w:val="0"/>
      <w:marRight w:val="0"/>
      <w:marTop w:val="0"/>
      <w:marBottom w:val="0"/>
      <w:divBdr>
        <w:top w:val="none" w:sz="0" w:space="0" w:color="auto"/>
        <w:left w:val="none" w:sz="0" w:space="0" w:color="auto"/>
        <w:bottom w:val="none" w:sz="0" w:space="0" w:color="auto"/>
        <w:right w:val="none" w:sz="0" w:space="0" w:color="auto"/>
      </w:divBdr>
    </w:div>
    <w:div w:id="1582569460">
      <w:bodyDiv w:val="1"/>
      <w:marLeft w:val="0"/>
      <w:marRight w:val="0"/>
      <w:marTop w:val="0"/>
      <w:marBottom w:val="0"/>
      <w:divBdr>
        <w:top w:val="none" w:sz="0" w:space="0" w:color="auto"/>
        <w:left w:val="none" w:sz="0" w:space="0" w:color="auto"/>
        <w:bottom w:val="none" w:sz="0" w:space="0" w:color="auto"/>
        <w:right w:val="none" w:sz="0" w:space="0" w:color="auto"/>
      </w:divBdr>
    </w:div>
    <w:div w:id="1624654126">
      <w:bodyDiv w:val="1"/>
      <w:marLeft w:val="0"/>
      <w:marRight w:val="0"/>
      <w:marTop w:val="0"/>
      <w:marBottom w:val="0"/>
      <w:divBdr>
        <w:top w:val="none" w:sz="0" w:space="0" w:color="auto"/>
        <w:left w:val="none" w:sz="0" w:space="0" w:color="auto"/>
        <w:bottom w:val="none" w:sz="0" w:space="0" w:color="auto"/>
        <w:right w:val="none" w:sz="0" w:space="0" w:color="auto"/>
      </w:divBdr>
    </w:div>
    <w:div w:id="1635717482">
      <w:bodyDiv w:val="1"/>
      <w:marLeft w:val="0"/>
      <w:marRight w:val="0"/>
      <w:marTop w:val="0"/>
      <w:marBottom w:val="0"/>
      <w:divBdr>
        <w:top w:val="none" w:sz="0" w:space="0" w:color="auto"/>
        <w:left w:val="none" w:sz="0" w:space="0" w:color="auto"/>
        <w:bottom w:val="none" w:sz="0" w:space="0" w:color="auto"/>
        <w:right w:val="none" w:sz="0" w:space="0" w:color="auto"/>
      </w:divBdr>
    </w:div>
    <w:div w:id="1646935905">
      <w:bodyDiv w:val="1"/>
      <w:marLeft w:val="0"/>
      <w:marRight w:val="0"/>
      <w:marTop w:val="0"/>
      <w:marBottom w:val="0"/>
      <w:divBdr>
        <w:top w:val="none" w:sz="0" w:space="0" w:color="auto"/>
        <w:left w:val="none" w:sz="0" w:space="0" w:color="auto"/>
        <w:bottom w:val="none" w:sz="0" w:space="0" w:color="auto"/>
        <w:right w:val="none" w:sz="0" w:space="0" w:color="auto"/>
      </w:divBdr>
    </w:div>
    <w:div w:id="1738699870">
      <w:bodyDiv w:val="1"/>
      <w:marLeft w:val="0"/>
      <w:marRight w:val="0"/>
      <w:marTop w:val="0"/>
      <w:marBottom w:val="0"/>
      <w:divBdr>
        <w:top w:val="none" w:sz="0" w:space="0" w:color="auto"/>
        <w:left w:val="none" w:sz="0" w:space="0" w:color="auto"/>
        <w:bottom w:val="none" w:sz="0" w:space="0" w:color="auto"/>
        <w:right w:val="none" w:sz="0" w:space="0" w:color="auto"/>
      </w:divBdr>
    </w:div>
    <w:div w:id="1754474093">
      <w:bodyDiv w:val="1"/>
      <w:marLeft w:val="0"/>
      <w:marRight w:val="0"/>
      <w:marTop w:val="0"/>
      <w:marBottom w:val="0"/>
      <w:divBdr>
        <w:top w:val="none" w:sz="0" w:space="0" w:color="auto"/>
        <w:left w:val="none" w:sz="0" w:space="0" w:color="auto"/>
        <w:bottom w:val="none" w:sz="0" w:space="0" w:color="auto"/>
        <w:right w:val="none" w:sz="0" w:space="0" w:color="auto"/>
      </w:divBdr>
    </w:div>
    <w:div w:id="1771316503">
      <w:bodyDiv w:val="1"/>
      <w:marLeft w:val="0"/>
      <w:marRight w:val="0"/>
      <w:marTop w:val="0"/>
      <w:marBottom w:val="0"/>
      <w:divBdr>
        <w:top w:val="none" w:sz="0" w:space="0" w:color="auto"/>
        <w:left w:val="none" w:sz="0" w:space="0" w:color="auto"/>
        <w:bottom w:val="none" w:sz="0" w:space="0" w:color="auto"/>
        <w:right w:val="none" w:sz="0" w:space="0" w:color="auto"/>
      </w:divBdr>
    </w:div>
    <w:div w:id="1798139973">
      <w:bodyDiv w:val="1"/>
      <w:marLeft w:val="0"/>
      <w:marRight w:val="0"/>
      <w:marTop w:val="0"/>
      <w:marBottom w:val="0"/>
      <w:divBdr>
        <w:top w:val="none" w:sz="0" w:space="0" w:color="auto"/>
        <w:left w:val="none" w:sz="0" w:space="0" w:color="auto"/>
        <w:bottom w:val="none" w:sz="0" w:space="0" w:color="auto"/>
        <w:right w:val="none" w:sz="0" w:space="0" w:color="auto"/>
      </w:divBdr>
    </w:div>
    <w:div w:id="1845124853">
      <w:bodyDiv w:val="1"/>
      <w:marLeft w:val="0"/>
      <w:marRight w:val="0"/>
      <w:marTop w:val="0"/>
      <w:marBottom w:val="0"/>
      <w:divBdr>
        <w:top w:val="none" w:sz="0" w:space="0" w:color="auto"/>
        <w:left w:val="none" w:sz="0" w:space="0" w:color="auto"/>
        <w:bottom w:val="none" w:sz="0" w:space="0" w:color="auto"/>
        <w:right w:val="none" w:sz="0" w:space="0" w:color="auto"/>
      </w:divBdr>
    </w:div>
    <w:div w:id="1869024878">
      <w:bodyDiv w:val="1"/>
      <w:marLeft w:val="0"/>
      <w:marRight w:val="0"/>
      <w:marTop w:val="0"/>
      <w:marBottom w:val="0"/>
      <w:divBdr>
        <w:top w:val="none" w:sz="0" w:space="0" w:color="auto"/>
        <w:left w:val="none" w:sz="0" w:space="0" w:color="auto"/>
        <w:bottom w:val="none" w:sz="0" w:space="0" w:color="auto"/>
        <w:right w:val="none" w:sz="0" w:space="0" w:color="auto"/>
      </w:divBdr>
    </w:div>
    <w:div w:id="1873835000">
      <w:bodyDiv w:val="1"/>
      <w:marLeft w:val="0"/>
      <w:marRight w:val="0"/>
      <w:marTop w:val="0"/>
      <w:marBottom w:val="0"/>
      <w:divBdr>
        <w:top w:val="none" w:sz="0" w:space="0" w:color="auto"/>
        <w:left w:val="none" w:sz="0" w:space="0" w:color="auto"/>
        <w:bottom w:val="none" w:sz="0" w:space="0" w:color="auto"/>
        <w:right w:val="none" w:sz="0" w:space="0" w:color="auto"/>
      </w:divBdr>
    </w:div>
    <w:div w:id="1884629680">
      <w:bodyDiv w:val="1"/>
      <w:marLeft w:val="0"/>
      <w:marRight w:val="0"/>
      <w:marTop w:val="0"/>
      <w:marBottom w:val="0"/>
      <w:divBdr>
        <w:top w:val="none" w:sz="0" w:space="0" w:color="auto"/>
        <w:left w:val="none" w:sz="0" w:space="0" w:color="auto"/>
        <w:bottom w:val="none" w:sz="0" w:space="0" w:color="auto"/>
        <w:right w:val="none" w:sz="0" w:space="0" w:color="auto"/>
      </w:divBdr>
    </w:div>
    <w:div w:id="1907186386">
      <w:bodyDiv w:val="1"/>
      <w:marLeft w:val="0"/>
      <w:marRight w:val="0"/>
      <w:marTop w:val="0"/>
      <w:marBottom w:val="0"/>
      <w:divBdr>
        <w:top w:val="none" w:sz="0" w:space="0" w:color="auto"/>
        <w:left w:val="none" w:sz="0" w:space="0" w:color="auto"/>
        <w:bottom w:val="none" w:sz="0" w:space="0" w:color="auto"/>
        <w:right w:val="none" w:sz="0" w:space="0" w:color="auto"/>
      </w:divBdr>
    </w:div>
    <w:div w:id="1978951785">
      <w:bodyDiv w:val="1"/>
      <w:marLeft w:val="0"/>
      <w:marRight w:val="0"/>
      <w:marTop w:val="0"/>
      <w:marBottom w:val="0"/>
      <w:divBdr>
        <w:top w:val="none" w:sz="0" w:space="0" w:color="auto"/>
        <w:left w:val="none" w:sz="0" w:space="0" w:color="auto"/>
        <w:bottom w:val="none" w:sz="0" w:space="0" w:color="auto"/>
        <w:right w:val="none" w:sz="0" w:space="0" w:color="auto"/>
      </w:divBdr>
    </w:div>
    <w:div w:id="1988624539">
      <w:bodyDiv w:val="1"/>
      <w:marLeft w:val="0"/>
      <w:marRight w:val="0"/>
      <w:marTop w:val="0"/>
      <w:marBottom w:val="0"/>
      <w:divBdr>
        <w:top w:val="none" w:sz="0" w:space="0" w:color="auto"/>
        <w:left w:val="none" w:sz="0" w:space="0" w:color="auto"/>
        <w:bottom w:val="none" w:sz="0" w:space="0" w:color="auto"/>
        <w:right w:val="none" w:sz="0" w:space="0" w:color="auto"/>
      </w:divBdr>
    </w:div>
    <w:div w:id="2000646370">
      <w:bodyDiv w:val="1"/>
      <w:marLeft w:val="0"/>
      <w:marRight w:val="0"/>
      <w:marTop w:val="0"/>
      <w:marBottom w:val="0"/>
      <w:divBdr>
        <w:top w:val="none" w:sz="0" w:space="0" w:color="auto"/>
        <w:left w:val="none" w:sz="0" w:space="0" w:color="auto"/>
        <w:bottom w:val="none" w:sz="0" w:space="0" w:color="auto"/>
        <w:right w:val="none" w:sz="0" w:space="0" w:color="auto"/>
      </w:divBdr>
    </w:div>
    <w:div w:id="2046515166">
      <w:bodyDiv w:val="1"/>
      <w:marLeft w:val="0"/>
      <w:marRight w:val="0"/>
      <w:marTop w:val="0"/>
      <w:marBottom w:val="0"/>
      <w:divBdr>
        <w:top w:val="none" w:sz="0" w:space="0" w:color="auto"/>
        <w:left w:val="none" w:sz="0" w:space="0" w:color="auto"/>
        <w:bottom w:val="none" w:sz="0" w:space="0" w:color="auto"/>
        <w:right w:val="none" w:sz="0" w:space="0" w:color="auto"/>
      </w:divBdr>
    </w:div>
    <w:div w:id="2064670894">
      <w:bodyDiv w:val="1"/>
      <w:marLeft w:val="0"/>
      <w:marRight w:val="0"/>
      <w:marTop w:val="0"/>
      <w:marBottom w:val="0"/>
      <w:divBdr>
        <w:top w:val="none" w:sz="0" w:space="0" w:color="auto"/>
        <w:left w:val="none" w:sz="0" w:space="0" w:color="auto"/>
        <w:bottom w:val="none" w:sz="0" w:space="0" w:color="auto"/>
        <w:right w:val="none" w:sz="0" w:space="0" w:color="auto"/>
      </w:divBdr>
    </w:div>
    <w:div w:id="2077319747">
      <w:bodyDiv w:val="1"/>
      <w:marLeft w:val="0"/>
      <w:marRight w:val="0"/>
      <w:marTop w:val="0"/>
      <w:marBottom w:val="0"/>
      <w:divBdr>
        <w:top w:val="none" w:sz="0" w:space="0" w:color="auto"/>
        <w:left w:val="none" w:sz="0" w:space="0" w:color="auto"/>
        <w:bottom w:val="none" w:sz="0" w:space="0" w:color="auto"/>
        <w:right w:val="none" w:sz="0" w:space="0" w:color="auto"/>
      </w:divBdr>
    </w:div>
    <w:div w:id="2118332426">
      <w:bodyDiv w:val="1"/>
      <w:marLeft w:val="0"/>
      <w:marRight w:val="0"/>
      <w:marTop w:val="0"/>
      <w:marBottom w:val="0"/>
      <w:divBdr>
        <w:top w:val="none" w:sz="0" w:space="0" w:color="auto"/>
        <w:left w:val="none" w:sz="0" w:space="0" w:color="auto"/>
        <w:bottom w:val="none" w:sz="0" w:space="0" w:color="auto"/>
        <w:right w:val="none" w:sz="0" w:space="0" w:color="auto"/>
      </w:divBdr>
    </w:div>
    <w:div w:id="2127504794">
      <w:bodyDiv w:val="1"/>
      <w:marLeft w:val="0"/>
      <w:marRight w:val="0"/>
      <w:marTop w:val="0"/>
      <w:marBottom w:val="0"/>
      <w:divBdr>
        <w:top w:val="none" w:sz="0" w:space="0" w:color="auto"/>
        <w:left w:val="none" w:sz="0" w:space="0" w:color="auto"/>
        <w:bottom w:val="none" w:sz="0" w:space="0" w:color="auto"/>
        <w:right w:val="none" w:sz="0" w:space="0" w:color="auto"/>
      </w:divBdr>
    </w:div>
    <w:div w:id="2127696670">
      <w:bodyDiv w:val="1"/>
      <w:marLeft w:val="0"/>
      <w:marRight w:val="0"/>
      <w:marTop w:val="0"/>
      <w:marBottom w:val="0"/>
      <w:divBdr>
        <w:top w:val="none" w:sz="0" w:space="0" w:color="auto"/>
        <w:left w:val="none" w:sz="0" w:space="0" w:color="auto"/>
        <w:bottom w:val="none" w:sz="0" w:space="0" w:color="auto"/>
        <w:right w:val="none" w:sz="0" w:space="0" w:color="auto"/>
      </w:divBdr>
    </w:div>
    <w:div w:id="2134638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askin-Robbins"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ncbi.nlm.nih.gov/pmc/articles/PMC8145156/"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stbeerapp.com/guides"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Dav</b:Tag>
    <b:SourceType>DocumentFromInternetSite</b:SourceType>
    <b:Guid>{968EFEA8-C62D-4683-94FA-5564A1F8DF5A}</b:Guid>
    <b:Author>
      <b:Author>
        <b:NameList>
          <b:Person>
            <b:Last>David J. K. Balfour</b:Last>
            <b:First>DSc,</b:First>
            <b:Middle>Neal L. Benowitz, MD, Suzanne M. Colby, PhD, Dorothy K. Hatsukami, PhD, Harry A. Lando, PhD, Scott J. Leischow, PhD, Caryn Lerman, PhD, Robin J. Mermelstein, PhD, Raymond Niaura, PhD, Kenneth A. Perkins, PhD, Ovide F. Pomerleau,</b:Middle>
          </b:Person>
        </b:NameList>
      </b:Author>
    </b:Author>
    <b:Title>Balancing Consideration of the Risks and Benefits of E-Cigarettes</b:Title>
    <b:URL>https://ajph.aphapublications.org/doi/pdf/10.2105/AJPH.2021.306416</b:URL>
    <b:RefOrder>1</b:RefOrder>
  </b:Source>
  <b:Source>
    <b:Tag>Hea2</b:Tag>
    <b:SourceType>DocumentFromInternetSite</b:SourceType>
    <b:Guid>{78528BB0-C7FA-461D-BD45-6023448A9A27}</b:Guid>
    <b:Author>
      <b:Author>
        <b:Corporate>Health Canada</b:Corporate>
      </b:Author>
    </b:Author>
    <b:Title>Canada Gazette, Part I, Volume 155, Number 25: Order Amending Schedules 2 and 3 to the Tobacco and Vaping Products Act (Flavours)</b:Title>
    <b:InternetSiteTitle>REGULATORY IMPACT ANALYSIS STATEMENT</b:InternetSiteTitle>
    <b:URL>https://gazette.gc.ca/rp-pr/p1/2021/2021-06-19/html/reg2-eng.html</b:URL>
    <b:RefOrder>2</b:RefOrder>
  </b:Source>
  <b:Source>
    <b:Tag>DrJ</b:Tag>
    <b:SourceType>DocumentFromInternetSite</b:SourceType>
    <b:Guid>{A6B06873-7BC4-4533-842F-AD28F702CBEC}</b:Guid>
    <b:Author>
      <b:Author>
        <b:NameList>
          <b:Person>
            <b:Last>Oyston</b:Last>
            <b:First>Dr.</b:First>
            <b:Middle>John</b:Middle>
          </b:Person>
        </b:NameList>
      </b:Author>
    </b:Author>
    <b:Title>Canada’s proposed vape flavour ban</b:Title>
    <b:URL>https://oyston.com/blog/flavourban/</b:URL>
    <b:RefOrder>3</b:RefOrder>
  </b:Source>
  <b:Source>
    <b:Tag>Sta</b:Tag>
    <b:SourceType>DocumentFromInternetSite</b:SourceType>
    <b:Guid>{BDAEABD5-DE94-4121-99CE-C16833184AC9}</b:Guid>
    <b:Author>
      <b:Author>
        <b:Corporate>Statistics Canada</b:Corporate>
      </b:Author>
    </b:Author>
    <b:Title>Canadian Tobacco and Nicotine Survey, 2020</b:Title>
    <b:URL>https://www150.statcan.gc.ca/n1/daily-quotidien/210317/dq210317b-eng.htm</b:URL>
    <b:RefOrder>4</b:RefOrder>
  </b:Source>
  <b:Source>
    <b:Tag>htt</b:Tag>
    <b:SourceType>DocumentFromInternetSite</b:SourceType>
    <b:Guid>{588A242A-EDB4-4CCA-A8BC-E221582A5826}</b:Guid>
    <b:URL>https://www.cdc.gov/mmwr/volumes/70/wr/mm7039a4.htm?s_cid=mm7039a4_w</b:URL>
    <b:Author>
      <b:Author>
        <b:Corporate>U.S. Food and Drug Administration</b:Corporate>
      </b:Author>
    </b:Author>
    <b:Title>E-Cigarette Use Among Middle and High School Students — National Youth Tobacco Survey, United States, 2021</b:Title>
    <b:RefOrder>5</b:RefOrder>
  </b:Source>
  <b:Source>
    <b:Tag>Sam</b:Tag>
    <b:SourceType>DocumentFromInternetSite</b:SourceType>
    <b:Guid>{E49ECDBA-C437-4B76-941D-827C1D362069}</b:Guid>
    <b:Author>
      <b:Author>
        <b:NameList>
          <b:Person>
            <b:Last>Samantha Shiplo</b:Last>
            <b:First>Christine</b:First>
            <b:Middle>D Czoli, David Hammond</b:Middle>
          </b:Person>
        </b:NameList>
      </b:Author>
    </b:Author>
    <b:Title>E-cigarette use in Canada: prevalence and patterns of use in a regulated market</b:Title>
    <b:URL>https://bmjopen.bmj.com/content/bmjopen/5/8/e007971.full.pdf</b:URL>
    <b:RefOrder>6</b:RefOrder>
  </b:Source>
  <b:Source>
    <b:Tag>CDC</b:Tag>
    <b:SourceType>DocumentFromInternetSite</b:SourceType>
    <b:Guid>{BAAF3656-6B0A-49AD-9436-2128780A5DAE}</b:Guid>
    <b:Author>
      <b:Author>
        <b:Corporate>CDC Morbidity and Mortality Weekly Reports (MMWR)</b:Corporate>
      </b:Author>
    </b:Author>
    <b:Title>Tobacco Product Use and Associated Factors Among Middle and High School Students—</b:Title>
    <b:URL>https://www.cdc.gov/tobacco/data_statistics/mmwrs/byyear/2019/ss6812a1/index.html</b:URL>
    <b:RefOrder>7</b:RefOrder>
  </b:Source>
  <b:Source>
    <b:Tag>Act1</b:Tag>
    <b:SourceType>DocumentFromInternetSite</b:SourceType>
    <b:Guid>{6EA4D271-228C-47C4-A0D3-51FC4E4CEE8C}</b:Guid>
    <b:Author>
      <b:Author>
        <b:Corporate>Action on Smoking and Health</b:Corporate>
      </b:Author>
    </b:Author>
    <b:Title>Use of e-cigarettes among young people in Great Britain</b:Title>
    <b:URL>https://ash.org.uk/wp-content/uploads/2021/07/Use-of-e-cigarettes-among-young-people-in-Great-Britain-2021.pdf </b:URL>
    <b:RefOrder>8</b:RefOrder>
  </b:Source>
  <b:Source>
    <b:Tag>Chr</b:Tag>
    <b:SourceType>DocumentFromInternetSite</b:SourceType>
    <b:Guid>{E111B985-3AD6-408F-9CBF-9C7E0C2FB1BC}</b:Guid>
    <b:Author>
      <b:Author>
        <b:NameList>
          <b:Person>
            <b:Last>Christopher Russell</b:Last>
            <b:First>Neil</b:First>
            <b:Middle>McKeganey, Tiffany Dickson &amp; Mitchell Nides</b:Middle>
          </b:Person>
        </b:NameList>
      </b:Author>
    </b:Author>
    <b:Title>Changing patterns of first e-cigarette flavor used and current flavors used by 20,836 adult frequent e-cigarette users in the USA</b:Title>
    <b:URL>https://link.springer.com/article/10.1186/s12954-018-0238-6</b:URL>
    <b:RefOrder>9</b:RefOrder>
  </b:Source>
  <b:Source>
    <b:Tag>Far</b:Tag>
    <b:SourceType>DocumentFromInternetSite</b:SourceType>
    <b:Guid>{E0B15DEE-3EDE-4A90-8ADE-C10ECE46E14D}</b:Guid>
    <b:Title>Farsalinos Survey Shows Vapers Prefer Fruit and Dessert Flavors</b:Title>
    <b:URL>https://vaping360.com/vape-news/69440/farsalinos-survey-shows-vapers-prefer-fruit-and-dessert-flavors/</b:URL>
    <b:RefOrder>10</b:RefOrder>
  </b:Source>
  <b:Source>
    <b:Tag>Pet</b:Tag>
    <b:SourceType>DocumentFromInternetSite</b:SourceType>
    <b:Guid>{AA3F5795-7D43-4FBD-993B-29EB5B8E51EB}</b:Guid>
    <b:Author>
      <b:Author>
        <b:NameList>
          <b:Person>
            <b:Last>Peter Hajek</b:Last>
            <b:First>Ph.D.,</b:First>
            <b:Middle>Anna Phillips-Waller, B.Sc., Dunja Przulj, Ph.D., Francesca Pesola, Ph.D., Katie Myers Smith, D.Psych., Natalie Bisal, M.Sc., Jinshuo Li, M.Phil., Steve Parrott, M.Sc., Peter Sasieni, Ph.D., Lynne Dawkins, Ph.D., Louise Ross, Maciej Go</b:Middle>
          </b:Person>
        </b:NameList>
      </b:Author>
    </b:Author>
    <b:Title>A Randomized Trial of E-Cigarettes versus Nicotine-Replacement Therapy</b:Title>
    <b:URL>https://www.nejm.org/doi/10.1056/nejmoa1808779</b:URL>
    <b:RefOrder>11</b:RefOrder>
  </b:Source>
  <b:Source>
    <b:Tag>Coc</b:Tag>
    <b:SourceType>DocumentFromInternetSite</b:SourceType>
    <b:Guid>{CC2450DF-349C-40DA-B5E6-CDB1E291D2D8}</b:Guid>
    <b:Title>Can electronic cigarettes help people stop smoking, and do they have any unwanted effects when used for this purpose?</b:Title>
    <b:URL>https://www.cochrane.org/CD010216/TOBACCO_can-electronic-cigarettes-help-people-stop-smoking-and-do-they-have-any-unwanted-effects-when-used</b:URL>
    <b:Author>
      <b:Author>
        <b:Corporate>Cochrane Collaboration</b:Corporate>
      </b:Author>
    </b:Author>
    <b:RefOrder>12</b:RefOrder>
  </b:Source>
  <b:Source>
    <b:Tag>Abi</b:Tag>
    <b:SourceType>DocumentFromInternetSite</b:SourceType>
    <b:Guid>{585FBAB1-9AF7-49F4-9DDC-14679E4A87E3}</b:Guid>
    <b:Author>
      <b:Author>
        <b:NameList>
          <b:Person>
            <b:Last>Abigail S. Friedman</b:Last>
            <b:First>PhD</b:First>
          </b:Person>
          <b:Person>
            <b:Last>SiQing Xu</b:Last>
          </b:Person>
        </b:NameList>
      </b:Author>
    </b:Author>
    <b:Title>Associations of Flavored e-Cigarette Uptake With Subsequent Smoking Initiation and Cessation</b:Title>
    <b:URL>https://jamanetwork.com/journals/jamanetworkopen/fullarticle/2766787</b:URL>
    <b:RefOrder>13</b:RefOrder>
  </b:Source>
  <b:Source>
    <b:Tag>Sha</b:Tag>
    <b:SourceType>DocumentFromInternetSite</b:SourceType>
    <b:Guid>{85BAA0F2-5017-4446-B8C2-E5B490FC57B7}</b:Guid>
    <b:Author>
      <b:Author>
        <b:NameList>
          <b:Person>
            <b:Last>Shannon Gravely</b:Last>
            <b:First>PhD,</b:First>
            <b:Middle>K Michael Cummings, PhD, David Hammond, PhD, Eric Lindblom, JD, Danielle M Smith, MPH, Nadia Martin, PhD, Ruth Loewen, MA, Ron Borland, PhD, Andrew Hyland, PhD, Mary E Thompson, PhD</b:Middle>
          </b:Person>
        </b:NameList>
      </b:Author>
    </b:Author>
    <b:Title>The Association of E-cigarette Flavors With Satisfaction, Enjoyment, and Trying to Quit or Stay Abstinent From Smoking Among Regular Adult Vapers From Canada and the United States: Findings From the 2018 ITC Four Country Smoking and Vaping Survey</b:Title>
    <b:URL>https://academic.oup.com/ntr/article/22/10/1831/5843872</b:URL>
    <b:RefOrder>14</b:RefOrder>
  </b:Source>
  <b:Source>
    <b:Tag>Act2</b:Tag>
    <b:SourceType>DocumentFromInternetSite</b:SourceType>
    <b:Guid>{9442C79B-7B4F-4E69-9124-93EDA0FB285B}</b:Guid>
    <b:Author>
      <b:Author>
        <b:Corporate>Action on Smoking and Health (ASH)</b:Corporate>
      </b:Author>
    </b:Author>
    <b:Title>Use of e-cigarettes (vapes) among adults in Great Britain</b:Title>
    <b:URL>https://ash.org.uk/wp-content/uploads/2021/06/Use-of-e-cigarettes-vapes-among-adults-in-Great-Britain-2021.pdf</b:URL>
    <b:RefOrder>15</b:RefOrder>
  </b:Source>
  <b:Source>
    <b:Tag>Dan</b:Tag>
    <b:SourceType>DocumentFromInternetSite</b:SourceType>
    <b:Guid>{3CEA78BE-C6E3-40DD-9531-B3708EA4C6EB}</b:Guid>
    <b:Author>
      <b:Author>
        <b:NameList>
          <b:Person>
            <b:Last>David</b:Last>
            <b:First>Daniel</b:First>
          </b:Person>
        </b:NameList>
      </b:Author>
    </b:Author>
    <b:Title>Nova Scotia’s Ban of Vaping Product Flavours, Increased Smoking</b:Title>
    <b:URL>https://vitaofcanada.com/nova-scotias-ban-of-vaping-product-flavours-increased-smoking/    </b:URL>
    <b:RefOrder>18</b:RefOrder>
  </b:Source>
  <b:Source>
    <b:Tag>Abi1</b:Tag>
    <b:SourceType>DocumentFromInternetSite</b:SourceType>
    <b:Guid>{7A2D62B5-8977-43B9-8D8D-2CD93F834846}</b:Guid>
    <b:Author>
      <b:Author>
        <b:NameList>
          <b:Person>
            <b:Last>Abigail S. Friedman</b:Last>
            <b:First>PhD</b:First>
          </b:Person>
        </b:NameList>
      </b:Author>
    </b:Author>
    <b:Title>A Difference-in-Differences Analysis of Youth Smoking and a Ban on Sales of Flavored Tobacco Products in San Francisco, California</b:Title>
    <b:URL>https://www.ncbi.nlm.nih.gov/pmc/articles/PMC8145156/</b:URL>
    <b:RefOrder>17</b:RefOrder>
  </b:Source>
  <b:Source>
    <b:Tag>Hea</b:Tag>
    <b:SourceType>InternetSite</b:SourceType>
    <b:Guid>{DF01E786-2743-4F8B-B2F6-C7A964C8AC02}</b:Guid>
    <b:Title>Reactions to sales restrictions on flavored vape products or all vape products among young adults in the US</b:Title>
    <b:Author>
      <b:Author>
        <b:NameList>
          <b:Person>
            <b:Last>Heather Posner</b:Last>
            <b:First>Katelyn</b:First>
            <b:Middle>Romm , Lisa Henriksen, Debra Bernat, , Carla J Berg</b:Middle>
          </b:Person>
        </b:NameList>
      </b:Author>
    </b:Author>
    <b:URL>https://pubmed.ncbi.nlm.nih.gov/34331447/</b:URL>
    <b:RefOrder>16</b:RefOrder>
  </b:Source>
</b:Sources>
</file>

<file path=customXml/itemProps1.xml><?xml version="1.0" encoding="utf-8"?>
<ds:datastoreItem xmlns:ds="http://schemas.openxmlformats.org/officeDocument/2006/customXml" ds:itemID="{D2CBE690-7C1E-4DBD-930F-3A0644DE1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973</Words>
  <Characters>1695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Oyston</dc:creator>
  <cp:keywords/>
  <dc:description/>
  <cp:lastModifiedBy>John Oyston</cp:lastModifiedBy>
  <cp:revision>2</cp:revision>
  <cp:lastPrinted>2021-11-04T15:52:00Z</cp:lastPrinted>
  <dcterms:created xsi:type="dcterms:W3CDTF">2023-04-30T19:08:00Z</dcterms:created>
  <dcterms:modified xsi:type="dcterms:W3CDTF">2023-04-30T19:08:00Z</dcterms:modified>
</cp:coreProperties>
</file>